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755777" w14:textId="77777777" w:rsidR="005C3C3A" w:rsidRPr="00655035" w:rsidRDefault="00410B65" w:rsidP="006E51BD">
      <w:pPr>
        <w:rPr>
          <w:lang w:eastAsia="en-IN"/>
        </w:rPr>
      </w:pPr>
      <w:r w:rsidRPr="00655035">
        <w:rPr>
          <w:noProof/>
          <w:lang w:val="en-US"/>
        </w:rPr>
        <w:drawing>
          <wp:anchor distT="0" distB="0" distL="114300" distR="114300" simplePos="0" relativeHeight="251653632" behindDoc="0" locked="0" layoutInCell="1" allowOverlap="1" wp14:anchorId="1385CB1D" wp14:editId="61EC469E">
            <wp:simplePos x="0" y="0"/>
            <wp:positionH relativeFrom="page">
              <wp:posOffset>-495300</wp:posOffset>
            </wp:positionH>
            <wp:positionV relativeFrom="paragraph">
              <wp:posOffset>152400</wp:posOffset>
            </wp:positionV>
            <wp:extent cx="9674720" cy="6451600"/>
            <wp:effectExtent l="0" t="0" r="3175" b="6350"/>
            <wp:wrapNone/>
            <wp:docPr id="33" name="Picture 33" descr="C:\Users\is4457\AppData\Local\Microsoft\Windows\INetCache\Content.Word\shutterstock_5225544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s4457\AppData\Local\Microsoft\Windows\INetCache\Content.Word\shutterstock_522554425.jpg"/>
                    <pic:cNvPicPr>
                      <a:picLocks noChangeAspect="1" noChangeArrowheads="1"/>
                    </pic:cNvPicPr>
                  </pic:nvPicPr>
                  <pic:blipFill>
                    <a:blip r:embed="rId8" cstate="screen">
                      <a:extLst>
                        <a:ext uri="{28A0092B-C50C-407E-A947-70E740481C1C}">
                          <a14:useLocalDpi xmlns:a14="http://schemas.microsoft.com/office/drawing/2010/main"/>
                        </a:ext>
                      </a:extLst>
                    </a:blip>
                    <a:srcRect/>
                    <a:stretch>
                      <a:fillRect/>
                    </a:stretch>
                  </pic:blipFill>
                  <pic:spPr bwMode="auto">
                    <a:xfrm>
                      <a:off x="0" y="0"/>
                      <a:ext cx="9674720" cy="64516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8A94BB9" w14:textId="77777777" w:rsidR="00A817AF" w:rsidRPr="00655035" w:rsidRDefault="00A817AF" w:rsidP="006E51BD">
      <w:pPr>
        <w:rPr>
          <w:lang w:eastAsia="en-IN"/>
        </w:rPr>
      </w:pPr>
    </w:p>
    <w:p w14:paraId="61CAA35D" w14:textId="77777777" w:rsidR="00A817AF" w:rsidRPr="00655035" w:rsidRDefault="00A817AF" w:rsidP="006E51BD">
      <w:pPr>
        <w:rPr>
          <w:lang w:eastAsia="en-IN"/>
        </w:rPr>
      </w:pPr>
    </w:p>
    <w:p w14:paraId="35EA189A" w14:textId="77777777" w:rsidR="00A817AF" w:rsidRPr="00655035" w:rsidRDefault="00A817AF" w:rsidP="006E51BD">
      <w:pPr>
        <w:rPr>
          <w:lang w:eastAsia="en-IN"/>
        </w:rPr>
      </w:pPr>
    </w:p>
    <w:p w14:paraId="70BEA269" w14:textId="77777777" w:rsidR="00A817AF" w:rsidRPr="00655035" w:rsidRDefault="00086787" w:rsidP="006E51BD">
      <w:pPr>
        <w:rPr>
          <w:lang w:eastAsia="en-IN"/>
        </w:rPr>
      </w:pPr>
      <w:r w:rsidRPr="00655035">
        <w:rPr>
          <w:noProof/>
          <w:lang w:val="en-US"/>
        </w:rPr>
        <mc:AlternateContent>
          <mc:Choice Requires="wps">
            <w:drawing>
              <wp:anchor distT="0" distB="0" distL="114300" distR="114300" simplePos="0" relativeHeight="251654656" behindDoc="0" locked="0" layoutInCell="1" allowOverlap="1" wp14:anchorId="092595ED" wp14:editId="405E0114">
                <wp:simplePos x="0" y="0"/>
                <wp:positionH relativeFrom="column">
                  <wp:posOffset>-956930</wp:posOffset>
                </wp:positionH>
                <wp:positionV relativeFrom="paragraph">
                  <wp:posOffset>203348</wp:posOffset>
                </wp:positionV>
                <wp:extent cx="5528930" cy="4635500"/>
                <wp:effectExtent l="0" t="0" r="0" b="0"/>
                <wp:wrapNone/>
                <wp:docPr id="9" name="Rectangle 9"/>
                <wp:cNvGraphicFramePr/>
                <a:graphic xmlns:a="http://schemas.openxmlformats.org/drawingml/2006/main">
                  <a:graphicData uri="http://schemas.microsoft.com/office/word/2010/wordprocessingShape">
                    <wps:wsp>
                      <wps:cNvSpPr/>
                      <wps:spPr>
                        <a:xfrm>
                          <a:off x="0" y="0"/>
                          <a:ext cx="5528930" cy="4635500"/>
                        </a:xfrm>
                        <a:prstGeom prst="rect">
                          <a:avLst/>
                        </a:prstGeom>
                        <a:solidFill>
                          <a:srgbClr val="FFC000">
                            <a:alpha val="64000"/>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7C4354D" id="Rectangle 9" o:spid="_x0000_s1026" style="position:absolute;margin-left:-75.35pt;margin-top:16pt;width:435.35pt;height:365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" fillcolor="#ffc000" stroked="f" strokeweight="1pt">
                <v:fill opacity="41891f"/>
              </v:rect>
            </w:pict>
          </mc:Fallback>
        </mc:AlternateContent>
      </w:r>
    </w:p>
    <w:p w14:paraId="5C698782" w14:textId="77777777" w:rsidR="00A817AF" w:rsidRPr="00655035" w:rsidRDefault="00A817AF" w:rsidP="006E51BD">
      <w:pPr>
        <w:rPr>
          <w:lang w:eastAsia="en-IN"/>
        </w:rPr>
      </w:pPr>
    </w:p>
    <w:p w14:paraId="57807FAF" w14:textId="77777777" w:rsidR="00A817AF" w:rsidRPr="00655035" w:rsidRDefault="00A817AF" w:rsidP="006E51BD">
      <w:pPr>
        <w:rPr>
          <w:lang w:eastAsia="en-IN"/>
        </w:rPr>
      </w:pPr>
    </w:p>
    <w:p w14:paraId="77AF4745" w14:textId="76BB1EAD" w:rsidR="00A817AF" w:rsidRPr="00655035" w:rsidRDefault="00A817AF" w:rsidP="006E51BD">
      <w:pPr>
        <w:rPr>
          <w:lang w:eastAsia="en-IN"/>
        </w:rPr>
      </w:pPr>
    </w:p>
    <w:p w14:paraId="1A4E1515" w14:textId="0394CCFC" w:rsidR="00A817AF" w:rsidRPr="00655035" w:rsidRDefault="00F62130" w:rsidP="006E51BD">
      <w:pPr>
        <w:rPr>
          <w:lang w:eastAsia="en-IN"/>
        </w:rPr>
      </w:pPr>
      <w:r w:rsidRPr="00655035">
        <w:rPr>
          <w:noProof/>
          <w:lang w:val="en-US"/>
        </w:rPr>
        <mc:AlternateContent>
          <mc:Choice Requires="wps">
            <w:drawing>
              <wp:anchor distT="0" distB="0" distL="114300" distR="114300" simplePos="0" relativeHeight="251656704" behindDoc="0" locked="0" layoutInCell="1" allowOverlap="1" wp14:anchorId="3F2B105B" wp14:editId="715C2265">
                <wp:simplePos x="0" y="0"/>
                <wp:positionH relativeFrom="column">
                  <wp:posOffset>-823595</wp:posOffset>
                </wp:positionH>
                <wp:positionV relativeFrom="paragraph">
                  <wp:posOffset>435019</wp:posOffset>
                </wp:positionV>
                <wp:extent cx="5634990" cy="1774479"/>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34990" cy="1774479"/>
                        </a:xfrm>
                        <a:prstGeom prst="rect">
                          <a:avLst/>
                        </a:prstGeom>
                        <a:noFill/>
                        <a:ln w="6350">
                          <a:noFill/>
                        </a:ln>
                      </wps:spPr>
                      <wps:txbx>
                        <w:txbxContent>
                          <w:p w14:paraId="6796E966" w14:textId="7AA38273" w:rsidR="008A05EB" w:rsidRPr="00B12314" w:rsidRDefault="00B12314" w:rsidP="00F62130">
                            <w:pPr>
                              <w:spacing w:line="240" w:lineRule="auto"/>
                              <w:rPr>
                                <w:rFonts w:ascii="Segoe UI Semibold" w:hAnsi="Segoe UI Semibold" w:cs="Segoe UI Semibold"/>
                                <w:b/>
                                <w:color w:val="auto"/>
                                <w:sz w:val="64"/>
                                <w:szCs w:val="64"/>
                                <w:lang w:val="en-IN"/>
                              </w:rPr>
                            </w:pPr>
                            <w:r>
                              <w:rPr>
                                <w:rFonts w:ascii="Segoe UI Semibold" w:hAnsi="Segoe UI Semibold" w:cs="Segoe UI Semibold"/>
                                <w:b/>
                                <w:color w:val="auto"/>
                                <w:sz w:val="64"/>
                                <w:szCs w:val="64"/>
                                <w:lang w:val="en-IN"/>
                              </w:rPr>
                              <w:t>Pearson Revel Project – Understanding Docu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B105B" id="_x0000_t202" coordsize="21600,21600" o:spt="202" path="m,l,21600r21600,l21600,xe">
                <v:stroke joinstyle="miter"/>
                <v:path gradientshapeok="t" o:connecttype="rect"/>
              </v:shapetype>
              <v:shape id="Text Box 10" o:spid="_x0000_s1026" type="#_x0000_t202" style="position:absolute;margin-left:-64.85pt;margin-top:34.25pt;width:443.7pt;height:139.7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" filled="f" stroked="f" strokeweight=".5pt">
                <v:textbox>
                  <w:txbxContent>
                    <w:p w14:paraId="6796E966" w14:textId="7AA38273" w:rsidR="008A05EB" w:rsidRPr="00B12314" w:rsidRDefault="00B12314" w:rsidP="00F62130">
                      <w:pPr>
                        <w:spacing w:line="240" w:lineRule="auto"/>
                        <w:rPr>
                          <w:rFonts w:ascii="Segoe UI Semibold" w:hAnsi="Segoe UI Semibold" w:cs="Segoe UI Semibold"/>
                          <w:b/>
                          <w:color w:val="auto"/>
                          <w:sz w:val="64"/>
                          <w:szCs w:val="64"/>
                          <w:lang w:val="en-IN"/>
                        </w:rPr>
                      </w:pPr>
                      <w:r>
                        <w:rPr>
                          <w:rFonts w:ascii="Segoe UI Semibold" w:hAnsi="Segoe UI Semibold" w:cs="Segoe UI Semibold"/>
                          <w:b/>
                          <w:color w:val="auto"/>
                          <w:sz w:val="64"/>
                          <w:szCs w:val="64"/>
                          <w:lang w:val="en-IN"/>
                        </w:rPr>
                        <w:t>Pearson Revel Project – Understanding Document</w:t>
                      </w:r>
                    </w:p>
                  </w:txbxContent>
                </v:textbox>
              </v:shape>
            </w:pict>
          </mc:Fallback>
        </mc:AlternateContent>
      </w:r>
    </w:p>
    <w:p w14:paraId="408B9993" w14:textId="3AACECF4" w:rsidR="00A817AF" w:rsidRPr="00655035" w:rsidRDefault="00A817AF" w:rsidP="006E51BD">
      <w:pPr>
        <w:rPr>
          <w:lang w:eastAsia="en-IN"/>
        </w:rPr>
      </w:pPr>
    </w:p>
    <w:p w14:paraId="468F792A" w14:textId="08E71851" w:rsidR="00A817AF" w:rsidRPr="00655035" w:rsidRDefault="00A817AF" w:rsidP="006E51BD">
      <w:pPr>
        <w:rPr>
          <w:lang w:eastAsia="en-IN"/>
        </w:rPr>
      </w:pPr>
    </w:p>
    <w:p w14:paraId="09281528" w14:textId="06BB91DB" w:rsidR="00A817AF" w:rsidRPr="00655035" w:rsidRDefault="00A817AF" w:rsidP="006E51BD">
      <w:pPr>
        <w:rPr>
          <w:lang w:eastAsia="en-IN"/>
        </w:rPr>
      </w:pPr>
    </w:p>
    <w:p w14:paraId="61C04B4A" w14:textId="77777777" w:rsidR="00A817AF" w:rsidRPr="00655035" w:rsidRDefault="00A817AF" w:rsidP="006E51BD">
      <w:pPr>
        <w:rPr>
          <w:lang w:eastAsia="en-IN"/>
        </w:rPr>
      </w:pPr>
    </w:p>
    <w:p w14:paraId="291532B8" w14:textId="77777777" w:rsidR="00A817AF" w:rsidRPr="00655035" w:rsidRDefault="00A817AF" w:rsidP="006E51BD">
      <w:pPr>
        <w:rPr>
          <w:lang w:eastAsia="en-IN"/>
        </w:rPr>
      </w:pPr>
    </w:p>
    <w:p w14:paraId="2D4798B5" w14:textId="03FAB6DA" w:rsidR="00A817AF" w:rsidRPr="00655035" w:rsidRDefault="00A817AF" w:rsidP="006E51BD">
      <w:pPr>
        <w:rPr>
          <w:lang w:eastAsia="en-IN"/>
        </w:rPr>
      </w:pPr>
    </w:p>
    <w:p w14:paraId="2EBA25C1" w14:textId="6BE15A92" w:rsidR="00A817AF" w:rsidRPr="00655035" w:rsidRDefault="00F62130" w:rsidP="006E51BD">
      <w:pPr>
        <w:rPr>
          <w:lang w:eastAsia="en-IN"/>
        </w:rPr>
      </w:pPr>
      <w:r w:rsidRPr="00655035">
        <w:rPr>
          <w:noProof/>
          <w:lang w:val="en-US"/>
        </w:rPr>
        <mc:AlternateContent>
          <mc:Choice Requires="wps">
            <w:drawing>
              <wp:anchor distT="0" distB="0" distL="114300" distR="114300" simplePos="0" relativeHeight="251657728" behindDoc="0" locked="0" layoutInCell="1" allowOverlap="1" wp14:anchorId="34BF28C6" wp14:editId="76A07D7D">
                <wp:simplePos x="0" y="0"/>
                <wp:positionH relativeFrom="column">
                  <wp:posOffset>-687705</wp:posOffset>
                </wp:positionH>
                <wp:positionV relativeFrom="paragraph">
                  <wp:posOffset>221835</wp:posOffset>
                </wp:positionV>
                <wp:extent cx="1419225" cy="19050"/>
                <wp:effectExtent l="0" t="19050" r="47625" b="38100"/>
                <wp:wrapNone/>
                <wp:docPr id="11" name="Straight Connector 11"/>
                <wp:cNvGraphicFramePr/>
                <a:graphic xmlns:a="http://schemas.openxmlformats.org/drawingml/2006/main">
                  <a:graphicData uri="http://schemas.microsoft.com/office/word/2010/wordprocessingShape">
                    <wps:wsp>
                      <wps:cNvCnPr/>
                      <wps:spPr>
                        <a:xfrm>
                          <a:off x="0" y="0"/>
                          <a:ext cx="1419225" cy="19050"/>
                        </a:xfrm>
                        <a:prstGeom prst="line">
                          <a:avLst/>
                        </a:prstGeom>
                        <a:ln w="57150">
                          <a:solidFill>
                            <a:srgbClr val="3F52A2"/>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CC38045" id="Straight Connector 11"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4.15pt,17.45pt" to="57.6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" strokecolor="#3f52a2" strokeweight="4.5pt">
                <v:stroke joinstyle="miter"/>
              </v:line>
            </w:pict>
          </mc:Fallback>
        </mc:AlternateContent>
      </w:r>
    </w:p>
    <w:p w14:paraId="36473A53" w14:textId="40CB6E33" w:rsidR="00A817AF" w:rsidRPr="00655035" w:rsidRDefault="00F62130" w:rsidP="006E51BD">
      <w:pPr>
        <w:rPr>
          <w:lang w:eastAsia="en-IN"/>
        </w:rPr>
      </w:pPr>
      <w:r w:rsidRPr="00655035">
        <w:rPr>
          <w:noProof/>
          <w:lang w:val="en-US"/>
        </w:rPr>
        <mc:AlternateContent>
          <mc:Choice Requires="wps">
            <w:drawing>
              <wp:anchor distT="0" distB="0" distL="114300" distR="114300" simplePos="0" relativeHeight="251658752" behindDoc="0" locked="0" layoutInCell="1" allowOverlap="1" wp14:anchorId="2CF604DC" wp14:editId="05FB2DE8">
                <wp:simplePos x="0" y="0"/>
                <wp:positionH relativeFrom="column">
                  <wp:posOffset>-690245</wp:posOffset>
                </wp:positionH>
                <wp:positionV relativeFrom="paragraph">
                  <wp:posOffset>132042</wp:posOffset>
                </wp:positionV>
                <wp:extent cx="2374900" cy="419100"/>
                <wp:effectExtent l="0" t="0" r="0" b="0"/>
                <wp:wrapNone/>
                <wp:docPr id="12" name="Text Box 12"/>
                <wp:cNvGraphicFramePr/>
                <a:graphic xmlns:a="http://schemas.openxmlformats.org/drawingml/2006/main">
                  <a:graphicData uri="http://schemas.microsoft.com/office/word/2010/wordprocessingShape">
                    <wps:wsp>
                      <wps:cNvSpPr txBox="1"/>
                      <wps:spPr>
                        <a:xfrm>
                          <a:off x="0" y="0"/>
                          <a:ext cx="2374900" cy="419100"/>
                        </a:xfrm>
                        <a:prstGeom prst="rect">
                          <a:avLst/>
                        </a:prstGeom>
                        <a:noFill/>
                        <a:ln w="6350">
                          <a:noFill/>
                        </a:ln>
                      </wps:spPr>
                      <wps:txbx>
                        <w:txbxContent>
                          <w:p w14:paraId="01A9D529" w14:textId="7400D309" w:rsidR="008A05EB" w:rsidRPr="00B12314" w:rsidRDefault="00B12314" w:rsidP="006E51BD">
                            <w:pPr>
                              <w:rPr>
                                <w:rFonts w:ascii="Segoe UI Semibold" w:hAnsi="Segoe UI Semibold" w:cs="Segoe UI Semibold"/>
                                <w:b/>
                                <w:color w:val="222A35" w:themeColor="text2" w:themeShade="80"/>
                                <w:sz w:val="32"/>
                                <w:lang w:val="en-IN"/>
                              </w:rPr>
                            </w:pPr>
                            <w:r>
                              <w:rPr>
                                <w:rFonts w:ascii="Segoe UI Semibold" w:hAnsi="Segoe UI Semibold" w:cs="Segoe UI Semibold"/>
                                <w:b/>
                                <w:color w:val="222A35" w:themeColor="text2" w:themeShade="80"/>
                                <w:sz w:val="32"/>
                                <w:lang w:val="en-IN"/>
                              </w:rPr>
                              <w:t>November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604DC" id="Text Box 12" o:spid="_x0000_s1027" type="#_x0000_t202" style="position:absolute;margin-left:-54.35pt;margin-top:10.4pt;width:187pt;height:33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" filled="f" stroked="f" strokeweight=".5pt">
                <v:textbox>
                  <w:txbxContent>
                    <w:p w14:paraId="01A9D529" w14:textId="7400D309" w:rsidR="008A05EB" w:rsidRPr="00B12314" w:rsidRDefault="00B12314" w:rsidP="006E51BD">
                      <w:pPr>
                        <w:rPr>
                          <w:rFonts w:ascii="Segoe UI Semibold" w:hAnsi="Segoe UI Semibold" w:cs="Segoe UI Semibold"/>
                          <w:b/>
                          <w:color w:val="222A35" w:themeColor="text2" w:themeShade="80"/>
                          <w:sz w:val="32"/>
                          <w:lang w:val="en-IN"/>
                        </w:rPr>
                      </w:pPr>
                      <w:r>
                        <w:rPr>
                          <w:rFonts w:ascii="Segoe UI Semibold" w:hAnsi="Segoe UI Semibold" w:cs="Segoe UI Semibold"/>
                          <w:b/>
                          <w:color w:val="222A35" w:themeColor="text2" w:themeShade="80"/>
                          <w:sz w:val="32"/>
                          <w:lang w:val="en-IN"/>
                        </w:rPr>
                        <w:t>November 2019</w:t>
                      </w:r>
                    </w:p>
                  </w:txbxContent>
                </v:textbox>
              </v:shape>
            </w:pict>
          </mc:Fallback>
        </mc:AlternateContent>
      </w:r>
    </w:p>
    <w:p w14:paraId="65955A7E" w14:textId="77777777" w:rsidR="00A817AF" w:rsidRPr="00655035" w:rsidRDefault="00A817AF" w:rsidP="006E51BD">
      <w:pPr>
        <w:rPr>
          <w:lang w:eastAsia="en-IN"/>
        </w:rPr>
      </w:pPr>
    </w:p>
    <w:p w14:paraId="2DBD7389" w14:textId="5D191949" w:rsidR="00A817AF" w:rsidRPr="00655035" w:rsidRDefault="00A817AF" w:rsidP="006E51BD">
      <w:pPr>
        <w:rPr>
          <w:lang w:eastAsia="en-IN"/>
        </w:rPr>
      </w:pPr>
    </w:p>
    <w:p w14:paraId="5806077D" w14:textId="53C709F9" w:rsidR="00A817AF" w:rsidRPr="00655035" w:rsidRDefault="00A817AF" w:rsidP="006E51BD">
      <w:pPr>
        <w:rPr>
          <w:lang w:eastAsia="en-IN"/>
        </w:rPr>
      </w:pPr>
    </w:p>
    <w:p w14:paraId="7A5A3381" w14:textId="231C7E84" w:rsidR="00A817AF" w:rsidRPr="00655035" w:rsidRDefault="00F62130" w:rsidP="006E51BD">
      <w:pPr>
        <w:rPr>
          <w:lang w:eastAsia="en-IN"/>
        </w:rPr>
      </w:pPr>
      <w:r w:rsidRPr="00655035">
        <w:rPr>
          <w:noProof/>
          <w:lang w:val="en-US"/>
        </w:rPr>
        <mc:AlternateContent>
          <mc:Choice Requires="wps">
            <w:drawing>
              <wp:anchor distT="0" distB="0" distL="114300" distR="114300" simplePos="0" relativeHeight="251662848" behindDoc="0" locked="0" layoutInCell="1" allowOverlap="1" wp14:anchorId="405D123B" wp14:editId="101CDCC0">
                <wp:simplePos x="0" y="0"/>
                <wp:positionH relativeFrom="margin">
                  <wp:posOffset>-1575303</wp:posOffset>
                </wp:positionH>
                <wp:positionV relativeFrom="paragraph">
                  <wp:posOffset>469623</wp:posOffset>
                </wp:positionV>
                <wp:extent cx="8884227" cy="2719820"/>
                <wp:effectExtent l="0" t="0" r="0" b="4445"/>
                <wp:wrapNone/>
                <wp:docPr id="15" name="Rectangle 15"/>
                <wp:cNvGraphicFramePr/>
                <a:graphic xmlns:a="http://schemas.openxmlformats.org/drawingml/2006/main">
                  <a:graphicData uri="http://schemas.microsoft.com/office/word/2010/wordprocessingShape">
                    <wps:wsp>
                      <wps:cNvSpPr/>
                      <wps:spPr>
                        <a:xfrm>
                          <a:off x="0" y="0"/>
                          <a:ext cx="8884227" cy="2719820"/>
                        </a:xfrm>
                        <a:prstGeom prst="rect">
                          <a:avLst/>
                        </a:prstGeom>
                        <a:solidFill>
                          <a:schemeClr val="bg1">
                            <a:lumMod val="95000"/>
                            <a:alpha val="44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02BF78" id="Rectangle 15" o:spid="_x0000_s1026" style="position:absolute;margin-left:-124.05pt;margin-top:37pt;width:699.55pt;height:214.15pt;z-index:251662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" fillcolor="#f2f2f2 [3052]" stroked="f" strokeweight="1pt">
                <v:fill opacity="28784f"/>
                <w10:wrap anchorx="margin"/>
              </v:rect>
            </w:pict>
          </mc:Fallback>
        </mc:AlternateContent>
      </w:r>
    </w:p>
    <w:p w14:paraId="7176C7AF" w14:textId="1AA41092" w:rsidR="00A817AF" w:rsidRPr="00655035" w:rsidRDefault="00A817AF" w:rsidP="006E51BD">
      <w:pPr>
        <w:rPr>
          <w:lang w:eastAsia="en-IN"/>
        </w:rPr>
      </w:pPr>
    </w:p>
    <w:p w14:paraId="74D76D19" w14:textId="5CBCD4F3" w:rsidR="00A817AF" w:rsidRPr="00655035" w:rsidRDefault="00A817AF" w:rsidP="006E51BD">
      <w:pPr>
        <w:rPr>
          <w:lang w:eastAsia="en-IN"/>
        </w:rPr>
      </w:pPr>
    </w:p>
    <w:p w14:paraId="078140E9" w14:textId="201F6F39" w:rsidR="00A817AF" w:rsidRPr="00655035" w:rsidRDefault="00A817AF" w:rsidP="006E51BD">
      <w:pPr>
        <w:rPr>
          <w:lang w:eastAsia="en-IN"/>
        </w:rPr>
      </w:pPr>
    </w:p>
    <w:p w14:paraId="04A3E29F" w14:textId="53425142" w:rsidR="00A817AF" w:rsidRPr="00655035" w:rsidRDefault="00E86DE1" w:rsidP="006E51BD">
      <w:pPr>
        <w:rPr>
          <w:lang w:eastAsia="en-IN"/>
        </w:rPr>
      </w:pPr>
      <w:r w:rsidRPr="00655035">
        <w:rPr>
          <w:noProof/>
          <w:lang w:val="en-US"/>
        </w:rPr>
        <mc:AlternateContent>
          <mc:Choice Requires="wps">
            <w:drawing>
              <wp:anchor distT="0" distB="0" distL="114300" distR="114300" simplePos="0" relativeHeight="251663872" behindDoc="0" locked="0" layoutInCell="1" allowOverlap="1" wp14:anchorId="59E343D9" wp14:editId="3E4D5F75">
                <wp:simplePos x="0" y="0"/>
                <wp:positionH relativeFrom="column">
                  <wp:posOffset>-381000</wp:posOffset>
                </wp:positionH>
                <wp:positionV relativeFrom="paragraph">
                  <wp:posOffset>245110</wp:posOffset>
                </wp:positionV>
                <wp:extent cx="6515100" cy="1555750"/>
                <wp:effectExtent l="0" t="0" r="0" b="6350"/>
                <wp:wrapNone/>
                <wp:docPr id="16" name="Text Box 16"/>
                <wp:cNvGraphicFramePr/>
                <a:graphic xmlns:a="http://schemas.openxmlformats.org/drawingml/2006/main">
                  <a:graphicData uri="http://schemas.microsoft.com/office/word/2010/wordprocessingShape">
                    <wps:wsp>
                      <wps:cNvSpPr txBox="1"/>
                      <wps:spPr>
                        <a:xfrm>
                          <a:off x="0" y="0"/>
                          <a:ext cx="6515100" cy="1555750"/>
                        </a:xfrm>
                        <a:prstGeom prst="rect">
                          <a:avLst/>
                        </a:prstGeom>
                        <a:noFill/>
                        <a:ln w="6350">
                          <a:noFill/>
                        </a:ln>
                      </wps:spPr>
                      <wps:txbx>
                        <w:txbxContent>
                          <w:p w14:paraId="648E385D" w14:textId="77777777" w:rsidR="008A05EB" w:rsidRPr="00E86DE1" w:rsidRDefault="008A05EB" w:rsidP="00F62130">
                            <w:pPr>
                              <w:rPr>
                                <w:b/>
                                <w:sz w:val="18"/>
                                <w:szCs w:val="18"/>
                                <w:lang w:val="en-US"/>
                              </w:rPr>
                            </w:pPr>
                            <w:r w:rsidRPr="00E86DE1">
                              <w:rPr>
                                <w:b/>
                                <w:color w:val="1F4E79" w:themeColor="accent1" w:themeShade="80"/>
                                <w:sz w:val="18"/>
                                <w:szCs w:val="18"/>
                                <w:lang w:val="en-US"/>
                              </w:rPr>
                              <w:t>Confidentiality Statement</w:t>
                            </w:r>
                          </w:p>
                          <w:p w14:paraId="3F153D93" w14:textId="77777777" w:rsidR="008A05EB" w:rsidRPr="00E86DE1" w:rsidRDefault="008A05EB" w:rsidP="00F62130">
                            <w:pPr>
                              <w:rPr>
                                <w:sz w:val="18"/>
                                <w:szCs w:val="18"/>
                              </w:rPr>
                            </w:pPr>
                            <w:r w:rsidRPr="00E86DE1">
                              <w:rPr>
                                <w:sz w:val="18"/>
                                <w:szCs w:val="18"/>
                              </w:rPr>
                              <w:t xml:space="preserve">This document contains confidential and proprietary information of Integra Software Services Private Limited (“Integra”). Except for circulation to persons on a need- to-know basis for the purpose of assessing or evaluating the proposal submitted by Integra, the contents of this document cannot be copied, modified, reproduced or distributed in any media to any other third parties, without the explicit written permission of Integra. </w:t>
                            </w:r>
                          </w:p>
                          <w:p w14:paraId="2CE7F88F" w14:textId="77777777" w:rsidR="008A05EB" w:rsidRPr="00E86DE1" w:rsidRDefault="008A05EB" w:rsidP="00F62130">
                            <w:pPr>
                              <w:rPr>
                                <w:b/>
                                <w:sz w:val="18"/>
                                <w:szCs w:val="18"/>
                              </w:rPr>
                            </w:pPr>
                            <w:r w:rsidRPr="00E86DE1">
                              <w:rPr>
                                <w:b/>
                                <w:sz w:val="18"/>
                                <w:szCs w:val="18"/>
                              </w:rPr>
                              <w:t>Copyright © Integra Software Services Private Limited 2019. All rights reserved.</w:t>
                            </w:r>
                          </w:p>
                          <w:p w14:paraId="5A375CB7" w14:textId="77777777" w:rsidR="008A05EB" w:rsidRPr="00740B06" w:rsidRDefault="008A05EB" w:rsidP="00F62130"/>
                          <w:p w14:paraId="18ECBF5C" w14:textId="77777777" w:rsidR="008A05EB" w:rsidRPr="00740B06" w:rsidRDefault="008A05EB" w:rsidP="00F6213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9E343D9" id="Text Box 16" o:spid="_x0000_s1028" type="#_x0000_t202" style="position:absolute;margin-left:-30pt;margin-top:19.3pt;width:513pt;height:122.5pt;z-index:2516638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" filled="f" stroked="f" strokeweight=".5pt">
                <v:textbox>
                  <w:txbxContent>
                    <w:p w14:paraId="648E385D" w14:textId="77777777" w:rsidR="008A05EB" w:rsidRPr="00E86DE1" w:rsidRDefault="008A05EB" w:rsidP="00F62130">
                      <w:pPr>
                        <w:rPr>
                          <w:b/>
                          <w:sz w:val="18"/>
                          <w:szCs w:val="18"/>
                          <w:lang w:val="en-US"/>
                        </w:rPr>
                      </w:pPr>
                      <w:r w:rsidRPr="00E86DE1">
                        <w:rPr>
                          <w:b/>
                          <w:color w:val="1F4E79" w:themeColor="accent1" w:themeShade="80"/>
                          <w:sz w:val="18"/>
                          <w:szCs w:val="18"/>
                          <w:lang w:val="en-US"/>
                        </w:rPr>
                        <w:t>Confidentiality Statement</w:t>
                      </w:r>
                    </w:p>
                    <w:p w14:paraId="3F153D93" w14:textId="77777777" w:rsidR="008A05EB" w:rsidRPr="00E86DE1" w:rsidRDefault="008A05EB" w:rsidP="00F62130">
                      <w:pPr>
                        <w:rPr>
                          <w:sz w:val="18"/>
                          <w:szCs w:val="18"/>
                        </w:rPr>
                      </w:pPr>
                      <w:r w:rsidRPr="00E86DE1">
                        <w:rPr>
                          <w:sz w:val="18"/>
                          <w:szCs w:val="18"/>
                        </w:rPr>
                        <w:t xml:space="preserve">This document contains confidential and proprietary information of Integra Software Services Private Limited (“Integra”). Except for circulation to persons on a need- to-know basis for the purpose of assessing or evaluating the proposal submitted by Integra, the contents of this document cannot be copied, modified, reproduced or distributed in any media to any other third parties, without the explicit written permission of Integra. </w:t>
                      </w:r>
                    </w:p>
                    <w:p w14:paraId="2CE7F88F" w14:textId="77777777" w:rsidR="008A05EB" w:rsidRPr="00E86DE1" w:rsidRDefault="008A05EB" w:rsidP="00F62130">
                      <w:pPr>
                        <w:rPr>
                          <w:b/>
                          <w:sz w:val="18"/>
                          <w:szCs w:val="18"/>
                        </w:rPr>
                      </w:pPr>
                      <w:r w:rsidRPr="00E86DE1">
                        <w:rPr>
                          <w:b/>
                          <w:sz w:val="18"/>
                          <w:szCs w:val="18"/>
                        </w:rPr>
                        <w:t>Copyright © Integra Software Services Private Limited 2019. All rights reserved.</w:t>
                      </w:r>
                    </w:p>
                    <w:p w14:paraId="5A375CB7" w14:textId="77777777" w:rsidR="008A05EB" w:rsidRPr="00740B06" w:rsidRDefault="008A05EB" w:rsidP="00F62130"/>
                    <w:p w14:paraId="18ECBF5C" w14:textId="77777777" w:rsidR="008A05EB" w:rsidRPr="00740B06" w:rsidRDefault="008A05EB" w:rsidP="00F62130"/>
                  </w:txbxContent>
                </v:textbox>
              </v:shape>
            </w:pict>
          </mc:Fallback>
        </mc:AlternateContent>
      </w:r>
    </w:p>
    <w:p w14:paraId="1E39952D" w14:textId="6550D6FB" w:rsidR="00A817AF" w:rsidRPr="00655035" w:rsidRDefault="00A817AF" w:rsidP="006E51BD">
      <w:pPr>
        <w:rPr>
          <w:lang w:eastAsia="en-IN"/>
        </w:rPr>
      </w:pPr>
    </w:p>
    <w:p w14:paraId="221CA7A8" w14:textId="76E8B47D" w:rsidR="00A817AF" w:rsidRPr="00655035" w:rsidRDefault="00A817AF" w:rsidP="006E51BD">
      <w:pPr>
        <w:rPr>
          <w:lang w:eastAsia="en-IN"/>
        </w:rPr>
      </w:pPr>
    </w:p>
    <w:p w14:paraId="4058965F" w14:textId="574658D9" w:rsidR="00A817AF" w:rsidRPr="00655035" w:rsidRDefault="00A817AF" w:rsidP="006E51BD">
      <w:pPr>
        <w:rPr>
          <w:lang w:eastAsia="en-IN"/>
        </w:rPr>
      </w:pPr>
    </w:p>
    <w:sdt>
      <w:sdtPr>
        <w:rPr>
          <w:rFonts w:ascii="Segoe UI" w:eastAsiaTheme="minorHAnsi" w:hAnsi="Segoe UI" w:cs="Segoe UI"/>
          <w:color w:val="3B3838" w:themeColor="background2" w:themeShade="40"/>
          <w:sz w:val="22"/>
          <w:szCs w:val="22"/>
          <w:lang w:val="en-GB"/>
        </w:rPr>
        <w:id w:val="2017881342"/>
        <w:docPartObj>
          <w:docPartGallery w:val="Table of Contents"/>
          <w:docPartUnique/>
        </w:docPartObj>
      </w:sdtPr>
      <w:sdtEndPr>
        <w:rPr>
          <w:rFonts w:asciiTheme="minorHAnsi" w:eastAsiaTheme="minorEastAsia" w:hAnsiTheme="minorHAnsi" w:cs="Times New Roman"/>
          <w:noProof/>
          <w:color w:val="auto"/>
        </w:rPr>
      </w:sdtEndPr>
      <w:sdtContent>
        <w:p w14:paraId="4C1079CA" w14:textId="77777777" w:rsidR="00E8228E" w:rsidRPr="00655035" w:rsidRDefault="00E8228E" w:rsidP="00A272E3">
          <w:pPr>
            <w:pStyle w:val="TOCHeading"/>
            <w:rPr>
              <w:lang w:val="en-GB"/>
            </w:rPr>
          </w:pPr>
          <w:r w:rsidRPr="00655035">
            <w:rPr>
              <w:lang w:val="en-GB"/>
            </w:rPr>
            <w:t>Table of Contents</w:t>
          </w:r>
        </w:p>
        <w:p w14:paraId="2F1D1E6A" w14:textId="77777777" w:rsidR="00E8228E" w:rsidRPr="00655035" w:rsidRDefault="00E8228E" w:rsidP="006E51BD"/>
        <w:p w14:paraId="67B0E228" w14:textId="3B7BDE28" w:rsidR="00E51FF7" w:rsidRDefault="00E8228E">
          <w:pPr>
            <w:pStyle w:val="TOC1"/>
            <w:tabs>
              <w:tab w:val="right" w:leader="dot" w:pos="9016"/>
            </w:tabs>
            <w:rPr>
              <w:rFonts w:cstheme="minorBidi"/>
              <w:noProof/>
              <w:lang w:val="en-IN" w:eastAsia="en-IN"/>
            </w:rPr>
          </w:pPr>
          <w:r w:rsidRPr="00655035">
            <w:rPr>
              <w:rStyle w:val="Hyperlink"/>
              <w:rFonts w:ascii="Segoe UI Semibold" w:hAnsi="Segoe UI Semibold" w:cs="Segoe UI Semibold"/>
              <w:noProof/>
              <w:color w:val="3B3838" w:themeColor="background2" w:themeShade="40"/>
              <w:sz w:val="24"/>
              <w:szCs w:val="24"/>
              <w:lang w:val="en-GB"/>
            </w:rPr>
            <w:fldChar w:fldCharType="begin"/>
          </w:r>
          <w:r w:rsidRPr="00655035">
            <w:rPr>
              <w:rStyle w:val="Hyperlink"/>
              <w:rFonts w:ascii="Segoe UI Semibold" w:hAnsi="Segoe UI Semibold" w:cs="Segoe UI Semibold"/>
              <w:noProof/>
              <w:color w:val="3B3838" w:themeColor="background2" w:themeShade="40"/>
              <w:sz w:val="24"/>
              <w:szCs w:val="24"/>
              <w:lang w:val="en-GB"/>
            </w:rPr>
            <w:instrText xml:space="preserve"> TOC \o "1-3" \h \z \u </w:instrText>
          </w:r>
          <w:r w:rsidRPr="00655035">
            <w:rPr>
              <w:rStyle w:val="Hyperlink"/>
              <w:rFonts w:ascii="Segoe UI Semibold" w:hAnsi="Segoe UI Semibold" w:cs="Segoe UI Semibold"/>
              <w:noProof/>
              <w:color w:val="3B3838" w:themeColor="background2" w:themeShade="40"/>
              <w:sz w:val="24"/>
              <w:szCs w:val="24"/>
              <w:lang w:val="en-GB"/>
            </w:rPr>
            <w:fldChar w:fldCharType="separate"/>
          </w:r>
          <w:hyperlink w:anchor="_Toc23839548" w:history="1">
            <w:r w:rsidR="00E51FF7" w:rsidRPr="0077192B">
              <w:rPr>
                <w:rStyle w:val="Hyperlink"/>
                <w:noProof/>
              </w:rPr>
              <w:t>Objective:</w:t>
            </w:r>
            <w:r w:rsidR="00E51FF7">
              <w:rPr>
                <w:noProof/>
                <w:webHidden/>
              </w:rPr>
              <w:tab/>
            </w:r>
            <w:r w:rsidR="00E51FF7">
              <w:rPr>
                <w:noProof/>
                <w:webHidden/>
              </w:rPr>
              <w:fldChar w:fldCharType="begin"/>
            </w:r>
            <w:r w:rsidR="00E51FF7">
              <w:rPr>
                <w:noProof/>
                <w:webHidden/>
              </w:rPr>
              <w:instrText xml:space="preserve"> PAGEREF _Toc23839548 \h </w:instrText>
            </w:r>
            <w:r w:rsidR="00E51FF7">
              <w:rPr>
                <w:noProof/>
                <w:webHidden/>
              </w:rPr>
            </w:r>
            <w:r w:rsidR="00E51FF7">
              <w:rPr>
                <w:noProof/>
                <w:webHidden/>
              </w:rPr>
              <w:fldChar w:fldCharType="separate"/>
            </w:r>
            <w:r w:rsidR="00E51FF7">
              <w:rPr>
                <w:noProof/>
                <w:webHidden/>
              </w:rPr>
              <w:t>3</w:t>
            </w:r>
            <w:r w:rsidR="00E51FF7">
              <w:rPr>
                <w:noProof/>
                <w:webHidden/>
              </w:rPr>
              <w:fldChar w:fldCharType="end"/>
            </w:r>
          </w:hyperlink>
        </w:p>
        <w:p w14:paraId="07E10E8C" w14:textId="14BC902F" w:rsidR="00E51FF7" w:rsidRDefault="00487F27">
          <w:pPr>
            <w:pStyle w:val="TOC1"/>
            <w:tabs>
              <w:tab w:val="right" w:leader="dot" w:pos="9016"/>
            </w:tabs>
            <w:rPr>
              <w:rFonts w:cstheme="minorBidi"/>
              <w:noProof/>
              <w:lang w:val="en-IN" w:eastAsia="en-IN"/>
            </w:rPr>
          </w:pPr>
          <w:hyperlink w:anchor="_Toc23839549" w:history="1">
            <w:r w:rsidR="00E51FF7" w:rsidRPr="0077192B">
              <w:rPr>
                <w:rStyle w:val="Hyperlink"/>
                <w:noProof/>
              </w:rPr>
              <w:t>Understanding:</w:t>
            </w:r>
            <w:r w:rsidR="00E51FF7">
              <w:rPr>
                <w:noProof/>
                <w:webHidden/>
              </w:rPr>
              <w:tab/>
            </w:r>
            <w:r w:rsidR="00E51FF7">
              <w:rPr>
                <w:noProof/>
                <w:webHidden/>
              </w:rPr>
              <w:fldChar w:fldCharType="begin"/>
            </w:r>
            <w:r w:rsidR="00E51FF7">
              <w:rPr>
                <w:noProof/>
                <w:webHidden/>
              </w:rPr>
              <w:instrText xml:space="preserve"> PAGEREF _Toc23839549 \h </w:instrText>
            </w:r>
            <w:r w:rsidR="00E51FF7">
              <w:rPr>
                <w:noProof/>
                <w:webHidden/>
              </w:rPr>
            </w:r>
            <w:r w:rsidR="00E51FF7">
              <w:rPr>
                <w:noProof/>
                <w:webHidden/>
              </w:rPr>
              <w:fldChar w:fldCharType="separate"/>
            </w:r>
            <w:r w:rsidR="00E51FF7">
              <w:rPr>
                <w:noProof/>
                <w:webHidden/>
              </w:rPr>
              <w:t>3</w:t>
            </w:r>
            <w:r w:rsidR="00E51FF7">
              <w:rPr>
                <w:noProof/>
                <w:webHidden/>
              </w:rPr>
              <w:fldChar w:fldCharType="end"/>
            </w:r>
          </w:hyperlink>
        </w:p>
        <w:p w14:paraId="5FF7C78E" w14:textId="7BA304BB" w:rsidR="00E51FF7" w:rsidRDefault="00487F27">
          <w:pPr>
            <w:pStyle w:val="TOC1"/>
            <w:tabs>
              <w:tab w:val="right" w:leader="dot" w:pos="9016"/>
            </w:tabs>
            <w:rPr>
              <w:rFonts w:cstheme="minorBidi"/>
              <w:noProof/>
              <w:lang w:val="en-IN" w:eastAsia="en-IN"/>
            </w:rPr>
          </w:pPr>
          <w:hyperlink w:anchor="_Toc23839550" w:history="1">
            <w:r w:rsidR="00E51FF7" w:rsidRPr="0077192B">
              <w:rPr>
                <w:rStyle w:val="Hyperlink"/>
                <w:noProof/>
              </w:rPr>
              <w:t>Assumptions:</w:t>
            </w:r>
            <w:r w:rsidR="00E51FF7">
              <w:rPr>
                <w:noProof/>
                <w:webHidden/>
              </w:rPr>
              <w:tab/>
            </w:r>
            <w:r w:rsidR="00E51FF7">
              <w:rPr>
                <w:noProof/>
                <w:webHidden/>
              </w:rPr>
              <w:fldChar w:fldCharType="begin"/>
            </w:r>
            <w:r w:rsidR="00E51FF7">
              <w:rPr>
                <w:noProof/>
                <w:webHidden/>
              </w:rPr>
              <w:instrText xml:space="preserve"> PAGEREF _Toc23839550 \h </w:instrText>
            </w:r>
            <w:r w:rsidR="00E51FF7">
              <w:rPr>
                <w:noProof/>
                <w:webHidden/>
              </w:rPr>
            </w:r>
            <w:r w:rsidR="00E51FF7">
              <w:rPr>
                <w:noProof/>
                <w:webHidden/>
              </w:rPr>
              <w:fldChar w:fldCharType="separate"/>
            </w:r>
            <w:r w:rsidR="00E51FF7">
              <w:rPr>
                <w:noProof/>
                <w:webHidden/>
              </w:rPr>
              <w:t>3</w:t>
            </w:r>
            <w:r w:rsidR="00E51FF7">
              <w:rPr>
                <w:noProof/>
                <w:webHidden/>
              </w:rPr>
              <w:fldChar w:fldCharType="end"/>
            </w:r>
          </w:hyperlink>
        </w:p>
        <w:p w14:paraId="3FAF835A" w14:textId="095DE52C" w:rsidR="00E51FF7" w:rsidRDefault="00487F27">
          <w:pPr>
            <w:pStyle w:val="TOC1"/>
            <w:tabs>
              <w:tab w:val="right" w:leader="dot" w:pos="9016"/>
            </w:tabs>
            <w:rPr>
              <w:rFonts w:cstheme="minorBidi"/>
              <w:noProof/>
              <w:lang w:val="en-IN" w:eastAsia="en-IN"/>
            </w:rPr>
          </w:pPr>
          <w:hyperlink w:anchor="_Toc23839551" w:history="1">
            <w:r w:rsidR="00E51FF7" w:rsidRPr="0077192B">
              <w:rPr>
                <w:rStyle w:val="Hyperlink"/>
                <w:noProof/>
              </w:rPr>
              <w:t>Process flow:</w:t>
            </w:r>
            <w:r w:rsidR="00E51FF7">
              <w:rPr>
                <w:noProof/>
                <w:webHidden/>
              </w:rPr>
              <w:tab/>
            </w:r>
            <w:r w:rsidR="00E51FF7">
              <w:rPr>
                <w:noProof/>
                <w:webHidden/>
              </w:rPr>
              <w:fldChar w:fldCharType="begin"/>
            </w:r>
            <w:r w:rsidR="00E51FF7">
              <w:rPr>
                <w:noProof/>
                <w:webHidden/>
              </w:rPr>
              <w:instrText xml:space="preserve"> PAGEREF _Toc23839551 \h </w:instrText>
            </w:r>
            <w:r w:rsidR="00E51FF7">
              <w:rPr>
                <w:noProof/>
                <w:webHidden/>
              </w:rPr>
            </w:r>
            <w:r w:rsidR="00E51FF7">
              <w:rPr>
                <w:noProof/>
                <w:webHidden/>
              </w:rPr>
              <w:fldChar w:fldCharType="separate"/>
            </w:r>
            <w:r w:rsidR="00E51FF7">
              <w:rPr>
                <w:noProof/>
                <w:webHidden/>
              </w:rPr>
              <w:t>4</w:t>
            </w:r>
            <w:r w:rsidR="00E51FF7">
              <w:rPr>
                <w:noProof/>
                <w:webHidden/>
              </w:rPr>
              <w:fldChar w:fldCharType="end"/>
            </w:r>
          </w:hyperlink>
        </w:p>
        <w:p w14:paraId="4B4EFBB2" w14:textId="759989D3" w:rsidR="00E51FF7" w:rsidRDefault="00487F27">
          <w:pPr>
            <w:pStyle w:val="TOC1"/>
            <w:tabs>
              <w:tab w:val="right" w:leader="dot" w:pos="9016"/>
            </w:tabs>
            <w:rPr>
              <w:rFonts w:cstheme="minorBidi"/>
              <w:noProof/>
              <w:lang w:val="en-IN" w:eastAsia="en-IN"/>
            </w:rPr>
          </w:pPr>
          <w:hyperlink w:anchor="_Toc23839552" w:history="1">
            <w:r w:rsidR="00E51FF7" w:rsidRPr="0077192B">
              <w:rPr>
                <w:rStyle w:val="Hyperlink"/>
                <w:noProof/>
              </w:rPr>
              <w:t>Queries:</w:t>
            </w:r>
            <w:r w:rsidR="00E51FF7">
              <w:rPr>
                <w:noProof/>
                <w:webHidden/>
              </w:rPr>
              <w:tab/>
            </w:r>
            <w:r w:rsidR="00E51FF7">
              <w:rPr>
                <w:noProof/>
                <w:webHidden/>
              </w:rPr>
              <w:fldChar w:fldCharType="begin"/>
            </w:r>
            <w:r w:rsidR="00E51FF7">
              <w:rPr>
                <w:noProof/>
                <w:webHidden/>
              </w:rPr>
              <w:instrText xml:space="preserve"> PAGEREF _Toc23839552 \h </w:instrText>
            </w:r>
            <w:r w:rsidR="00E51FF7">
              <w:rPr>
                <w:noProof/>
                <w:webHidden/>
              </w:rPr>
            </w:r>
            <w:r w:rsidR="00E51FF7">
              <w:rPr>
                <w:noProof/>
                <w:webHidden/>
              </w:rPr>
              <w:fldChar w:fldCharType="separate"/>
            </w:r>
            <w:r w:rsidR="00E51FF7">
              <w:rPr>
                <w:noProof/>
                <w:webHidden/>
              </w:rPr>
              <w:t>4</w:t>
            </w:r>
            <w:r w:rsidR="00E51FF7">
              <w:rPr>
                <w:noProof/>
                <w:webHidden/>
              </w:rPr>
              <w:fldChar w:fldCharType="end"/>
            </w:r>
          </w:hyperlink>
        </w:p>
        <w:p w14:paraId="774EBC09" w14:textId="24D05746" w:rsidR="00E8228E" w:rsidRPr="00655035" w:rsidRDefault="00E8228E" w:rsidP="006E51BD">
          <w:pPr>
            <w:pStyle w:val="TOC1"/>
            <w:rPr>
              <w:rFonts w:ascii="Segoe UI" w:eastAsiaTheme="minorHAnsi" w:hAnsi="Segoe UI" w:cs="Segoe UI"/>
              <w:noProof/>
              <w:lang w:val="en-GB"/>
            </w:rPr>
          </w:pPr>
          <w:r w:rsidRPr="00655035">
            <w:rPr>
              <w:rStyle w:val="Hyperlink"/>
              <w:rFonts w:ascii="Segoe UI Semibold" w:hAnsi="Segoe UI Semibold" w:cs="Segoe UI Semibold"/>
              <w:color w:val="3B3838" w:themeColor="background2" w:themeShade="40"/>
              <w:sz w:val="24"/>
              <w:szCs w:val="24"/>
              <w:lang w:val="en-GB"/>
            </w:rPr>
            <w:fldChar w:fldCharType="end"/>
          </w:r>
        </w:p>
      </w:sdtContent>
    </w:sdt>
    <w:p w14:paraId="527BE498" w14:textId="77777777" w:rsidR="009F6FB5" w:rsidRPr="001E612E" w:rsidRDefault="00E8228E" w:rsidP="009F6FB5">
      <w:pPr>
        <w:rPr>
          <w:rFonts w:ascii="Arial" w:hAnsi="Arial"/>
          <w:b/>
          <w:sz w:val="20"/>
          <w:szCs w:val="20"/>
        </w:rPr>
      </w:pPr>
      <w:r w:rsidRPr="00655035">
        <w:rPr>
          <w:color w:val="0070C0"/>
          <w:sz w:val="24"/>
          <w:szCs w:val="24"/>
        </w:rPr>
        <w:br w:type="page"/>
      </w:r>
    </w:p>
    <w:p w14:paraId="75FD8A2F" w14:textId="77777777" w:rsidR="009F6FB5" w:rsidRDefault="009F6FB5" w:rsidP="009F6FB5">
      <w:pPr>
        <w:pStyle w:val="Heading1"/>
        <w:numPr>
          <w:ilvl w:val="0"/>
          <w:numId w:val="0"/>
        </w:numPr>
      </w:pPr>
      <w:bookmarkStart w:id="0" w:name="_Toc23175343"/>
      <w:bookmarkStart w:id="1" w:name="_Toc23175484"/>
      <w:bookmarkStart w:id="2" w:name="_Toc23175546"/>
      <w:bookmarkStart w:id="3" w:name="_Toc23175604"/>
      <w:bookmarkStart w:id="4" w:name="_Toc23175656"/>
      <w:bookmarkStart w:id="5" w:name="_Toc23175660"/>
      <w:bookmarkStart w:id="6" w:name="_Toc23839548"/>
      <w:r w:rsidRPr="001E612E">
        <w:lastRenderedPageBreak/>
        <w:t>Objective:</w:t>
      </w:r>
      <w:bookmarkEnd w:id="0"/>
      <w:bookmarkEnd w:id="1"/>
      <w:bookmarkEnd w:id="2"/>
      <w:bookmarkEnd w:id="3"/>
      <w:bookmarkEnd w:id="4"/>
      <w:bookmarkEnd w:id="5"/>
      <w:bookmarkEnd w:id="6"/>
    </w:p>
    <w:p w14:paraId="1AAB2DA7" w14:textId="77777777" w:rsidR="009F6FB5" w:rsidRDefault="009F6FB5" w:rsidP="009F6FB5">
      <w:pPr>
        <w:rPr>
          <w:rFonts w:ascii="Arial" w:hAnsi="Arial"/>
          <w:b/>
          <w:sz w:val="20"/>
          <w:szCs w:val="20"/>
        </w:rPr>
      </w:pPr>
    </w:p>
    <w:p w14:paraId="34032DD2" w14:textId="77777777" w:rsidR="009F6FB5" w:rsidRPr="00802081" w:rsidRDefault="009F6FB5" w:rsidP="009F6FB5">
      <w:pPr>
        <w:rPr>
          <w:rFonts w:ascii="Arial" w:hAnsi="Arial"/>
          <w:sz w:val="20"/>
          <w:szCs w:val="20"/>
        </w:rPr>
      </w:pPr>
      <w:r w:rsidRPr="00FB232D">
        <w:t xml:space="preserve">Revel is an interactive reading and learning environment that enables students to read, practice, and study in one continuous experience. In Revel Computer Science, MPL platform makes the learning process easy and efficient </w:t>
      </w:r>
      <w:r>
        <w:t xml:space="preserve">for the students </w:t>
      </w:r>
      <w:r w:rsidRPr="00FB232D">
        <w:t xml:space="preserve">by little quizzes for the better understanding of content. </w:t>
      </w:r>
      <w:r w:rsidRPr="0039579E">
        <w:t>Our objective is to prepare answers for the questions provided by Pearson team</w:t>
      </w:r>
      <w:r w:rsidRPr="00FB232D">
        <w:t xml:space="preserve"> for Gaddis C++</w:t>
      </w:r>
      <w:r>
        <w:t xml:space="preserve"> and </w:t>
      </w:r>
      <w:r w:rsidRPr="00FB232D">
        <w:t>Java</w:t>
      </w:r>
      <w:r>
        <w:t xml:space="preserve"> </w:t>
      </w:r>
      <w:r w:rsidRPr="00FB232D">
        <w:t xml:space="preserve">books </w:t>
      </w:r>
      <w:r>
        <w:t xml:space="preserve">and further </w:t>
      </w:r>
      <w:r w:rsidRPr="00FB232D">
        <w:t>update</w:t>
      </w:r>
      <w:r>
        <w:t xml:space="preserve"> it</w:t>
      </w:r>
      <w:r w:rsidRPr="00FB232D">
        <w:t xml:space="preserve"> in Nemo</w:t>
      </w:r>
      <w:r>
        <w:t xml:space="preserve"> platform</w:t>
      </w:r>
      <w:r w:rsidRPr="00FB232D">
        <w:t>.</w:t>
      </w:r>
    </w:p>
    <w:p w14:paraId="79019612" w14:textId="77777777" w:rsidR="009F6FB5" w:rsidRPr="001E612E" w:rsidRDefault="009F6FB5" w:rsidP="009F6FB5">
      <w:pPr>
        <w:rPr>
          <w:rFonts w:ascii="Arial" w:hAnsi="Arial"/>
          <w:b/>
          <w:sz w:val="20"/>
          <w:szCs w:val="20"/>
        </w:rPr>
      </w:pPr>
    </w:p>
    <w:p w14:paraId="5AD00B95" w14:textId="4038EEF8" w:rsidR="009F6FB5" w:rsidRPr="0005177A" w:rsidRDefault="009F6FB5" w:rsidP="0005177A">
      <w:pPr>
        <w:pStyle w:val="Heading1"/>
        <w:numPr>
          <w:ilvl w:val="0"/>
          <w:numId w:val="0"/>
        </w:numPr>
        <w:ind w:left="360" w:hanging="360"/>
      </w:pPr>
      <w:bookmarkStart w:id="7" w:name="_Toc23175344"/>
      <w:bookmarkStart w:id="8" w:name="_Toc23175485"/>
      <w:bookmarkStart w:id="9" w:name="_Toc23175547"/>
      <w:bookmarkStart w:id="10" w:name="_Toc23175605"/>
      <w:bookmarkStart w:id="11" w:name="_Toc23175657"/>
      <w:bookmarkStart w:id="12" w:name="_Toc23175661"/>
      <w:bookmarkStart w:id="13" w:name="_Toc23839549"/>
      <w:r w:rsidRPr="001E612E">
        <w:t>Understanding:</w:t>
      </w:r>
      <w:bookmarkEnd w:id="7"/>
      <w:bookmarkEnd w:id="8"/>
      <w:bookmarkEnd w:id="9"/>
      <w:bookmarkEnd w:id="10"/>
      <w:bookmarkEnd w:id="11"/>
      <w:bookmarkEnd w:id="12"/>
      <w:bookmarkEnd w:id="13"/>
    </w:p>
    <w:p w14:paraId="7A593222" w14:textId="77777777" w:rsidR="009F6FB5" w:rsidRDefault="009F6FB5" w:rsidP="009F6FB5">
      <w:pPr>
        <w:numPr>
          <w:ilvl w:val="0"/>
          <w:numId w:val="17"/>
        </w:numPr>
        <w:spacing w:after="0" w:line="240" w:lineRule="auto"/>
      </w:pPr>
      <w:r>
        <w:t>We will receive questions for C++ language and the programmer should provide answers/code snippets.</w:t>
      </w:r>
    </w:p>
    <w:p w14:paraId="4AE54ED7" w14:textId="77777777" w:rsidR="009F6FB5" w:rsidRDefault="009F6FB5" w:rsidP="009F6FB5">
      <w:pPr>
        <w:numPr>
          <w:ilvl w:val="0"/>
          <w:numId w:val="17"/>
        </w:numPr>
        <w:spacing w:after="0" w:line="240" w:lineRule="auto"/>
      </w:pPr>
      <w:r>
        <w:t>In Java language, we will get both questions and answers, where the answers for the given questions are not fully compiled. So, we must provide compiled answers.</w:t>
      </w:r>
    </w:p>
    <w:p w14:paraId="79095A4D" w14:textId="6EC70F09" w:rsidR="009F6FB5" w:rsidRDefault="009F6FB5" w:rsidP="008B2543">
      <w:pPr>
        <w:numPr>
          <w:ilvl w:val="0"/>
          <w:numId w:val="17"/>
        </w:numPr>
        <w:spacing w:after="0" w:line="240" w:lineRule="auto"/>
      </w:pPr>
      <w:r>
        <w:t>We have to insert the questions and the answers/code snippets in Nemo environment.</w:t>
      </w:r>
    </w:p>
    <w:p w14:paraId="6598C966" w14:textId="77777777" w:rsidR="008B2543" w:rsidRDefault="008B2543" w:rsidP="008B2543">
      <w:pPr>
        <w:spacing w:after="0" w:line="240" w:lineRule="auto"/>
        <w:ind w:left="720"/>
      </w:pPr>
    </w:p>
    <w:p w14:paraId="76DA4384" w14:textId="77777777" w:rsidR="009F6FB5" w:rsidRPr="00E51FF7" w:rsidRDefault="009F6FB5" w:rsidP="00E51FF7">
      <w:pPr>
        <w:pStyle w:val="Heading1"/>
        <w:numPr>
          <w:ilvl w:val="0"/>
          <w:numId w:val="0"/>
        </w:numPr>
        <w:ind w:left="360" w:hanging="360"/>
      </w:pPr>
      <w:bookmarkStart w:id="14" w:name="_Toc23839550"/>
      <w:r w:rsidRPr="00E51FF7">
        <w:t>Assumptions:</w:t>
      </w:r>
      <w:bookmarkEnd w:id="14"/>
    </w:p>
    <w:p w14:paraId="2E5D0F6C" w14:textId="7EC12E68" w:rsidR="009F6FB5" w:rsidRPr="006A7659" w:rsidRDefault="009F6FB5" w:rsidP="009F6FB5">
      <w:pPr>
        <w:numPr>
          <w:ilvl w:val="0"/>
          <w:numId w:val="19"/>
        </w:numPr>
        <w:spacing w:after="0" w:line="240" w:lineRule="auto"/>
        <w:rPr>
          <w:color w:val="auto"/>
        </w:rPr>
      </w:pPr>
      <w:r w:rsidRPr="006A7659">
        <w:rPr>
          <w:color w:val="auto"/>
        </w:rPr>
        <w:t xml:space="preserve">Working with </w:t>
      </w:r>
      <w:r w:rsidR="006A7659">
        <w:rPr>
          <w:color w:val="auto"/>
        </w:rPr>
        <w:t xml:space="preserve">MPL (also known as </w:t>
      </w:r>
      <w:r w:rsidRPr="006A7659">
        <w:rPr>
          <w:color w:val="auto"/>
        </w:rPr>
        <w:t xml:space="preserve">Turing’s Craft code </w:t>
      </w:r>
      <w:r w:rsidR="006A7659">
        <w:rPr>
          <w:color w:val="auto"/>
        </w:rPr>
        <w:t xml:space="preserve">lab) </w:t>
      </w:r>
      <w:r w:rsidRPr="006A7659">
        <w:rPr>
          <w:color w:val="auto"/>
        </w:rPr>
        <w:t>is part of our scope. We assume that we will be predominantly working on Nemo environment.</w:t>
      </w:r>
    </w:p>
    <w:p w14:paraId="60FB06E4" w14:textId="17AD0854" w:rsidR="009F6FB5" w:rsidRDefault="009F6FB5" w:rsidP="009F6FB5">
      <w:pPr>
        <w:numPr>
          <w:ilvl w:val="0"/>
          <w:numId w:val="19"/>
        </w:numPr>
        <w:spacing w:after="0" w:line="240" w:lineRule="auto"/>
      </w:pPr>
      <w:r w:rsidRPr="00C61F82">
        <w:t xml:space="preserve">The Revel Assessment MSS Examples documents, shared by Pearson team, are based on </w:t>
      </w:r>
      <w:r w:rsidRPr="004B275C">
        <w:t>C++ 17</w:t>
      </w:r>
      <w:r>
        <w:t>. Please let us know that we have to use the same version or different versions of C++ for providing answers.</w:t>
      </w:r>
    </w:p>
    <w:p w14:paraId="64252FE4" w14:textId="45AE728B" w:rsidR="006A7659" w:rsidRDefault="006A7659" w:rsidP="009F6FB5">
      <w:pPr>
        <w:numPr>
          <w:ilvl w:val="0"/>
          <w:numId w:val="19"/>
        </w:numPr>
        <w:spacing w:after="0" w:line="240" w:lineRule="auto"/>
      </w:pPr>
      <w:r>
        <w:t>We have to create driver code for exercises for every possible student’s solution</w:t>
      </w:r>
      <w:r w:rsidR="000A5F1C">
        <w:t>s</w:t>
      </w:r>
      <w:r w:rsidR="00F81109">
        <w:t>.</w:t>
      </w:r>
    </w:p>
    <w:p w14:paraId="6C40EEC9" w14:textId="12158617" w:rsidR="009F6FB5" w:rsidRDefault="009F6FB5" w:rsidP="009F6FB5">
      <w:pPr>
        <w:spacing w:after="0" w:line="240" w:lineRule="auto"/>
      </w:pPr>
    </w:p>
    <w:p w14:paraId="5EC5D793" w14:textId="66EC1D95" w:rsidR="009F6FB5" w:rsidRDefault="009F6FB5" w:rsidP="009F6FB5">
      <w:pPr>
        <w:spacing w:after="0" w:line="240" w:lineRule="auto"/>
      </w:pPr>
    </w:p>
    <w:p w14:paraId="0B37CEA6" w14:textId="76FF70E5" w:rsidR="009F6FB5" w:rsidRDefault="009F6FB5" w:rsidP="009F6FB5">
      <w:pPr>
        <w:spacing w:after="0" w:line="240" w:lineRule="auto"/>
      </w:pPr>
    </w:p>
    <w:p w14:paraId="409B030B" w14:textId="15D08E99" w:rsidR="009F6FB5" w:rsidRDefault="009F6FB5" w:rsidP="009F6FB5">
      <w:pPr>
        <w:spacing w:after="0" w:line="240" w:lineRule="auto"/>
      </w:pPr>
    </w:p>
    <w:p w14:paraId="7CFB2FA3" w14:textId="4B5F78ED" w:rsidR="009F6FB5" w:rsidRDefault="009F6FB5" w:rsidP="009F6FB5">
      <w:pPr>
        <w:spacing w:after="0" w:line="240" w:lineRule="auto"/>
      </w:pPr>
    </w:p>
    <w:p w14:paraId="28AEE78D" w14:textId="58F5E2B0" w:rsidR="009F6FB5" w:rsidRDefault="009F6FB5" w:rsidP="009F6FB5">
      <w:pPr>
        <w:spacing w:after="0" w:line="240" w:lineRule="auto"/>
      </w:pPr>
    </w:p>
    <w:p w14:paraId="6C066B4D" w14:textId="4D4F625B" w:rsidR="009F6FB5" w:rsidRDefault="009F6FB5" w:rsidP="009F6FB5">
      <w:pPr>
        <w:spacing w:after="0" w:line="240" w:lineRule="auto"/>
      </w:pPr>
    </w:p>
    <w:p w14:paraId="797D20C9" w14:textId="505FB628" w:rsidR="009F6FB5" w:rsidRDefault="009F6FB5" w:rsidP="009F6FB5">
      <w:pPr>
        <w:spacing w:after="0" w:line="240" w:lineRule="auto"/>
      </w:pPr>
    </w:p>
    <w:p w14:paraId="2A13EDDC" w14:textId="5998CAD7" w:rsidR="009F6FB5" w:rsidRDefault="009F6FB5" w:rsidP="009F6FB5">
      <w:pPr>
        <w:spacing w:after="0" w:line="240" w:lineRule="auto"/>
      </w:pPr>
    </w:p>
    <w:p w14:paraId="55AA839A" w14:textId="0987A18F" w:rsidR="009F6FB5" w:rsidRDefault="009F6FB5" w:rsidP="009F6FB5">
      <w:pPr>
        <w:spacing w:after="0" w:line="240" w:lineRule="auto"/>
      </w:pPr>
    </w:p>
    <w:p w14:paraId="334DB308" w14:textId="46DA09B4" w:rsidR="009F6FB5" w:rsidRDefault="009F6FB5" w:rsidP="009F6FB5">
      <w:pPr>
        <w:spacing w:after="0" w:line="240" w:lineRule="auto"/>
      </w:pPr>
    </w:p>
    <w:p w14:paraId="35B32964" w14:textId="3547A37E" w:rsidR="009F6FB5" w:rsidRDefault="009F6FB5" w:rsidP="009F6FB5">
      <w:pPr>
        <w:spacing w:after="0" w:line="240" w:lineRule="auto"/>
      </w:pPr>
    </w:p>
    <w:p w14:paraId="1857DB2A" w14:textId="77777777" w:rsidR="009F6FB5" w:rsidRPr="00FB232D" w:rsidRDefault="009F6FB5" w:rsidP="009F6FB5">
      <w:pPr>
        <w:spacing w:after="0" w:line="240" w:lineRule="auto"/>
      </w:pPr>
    </w:p>
    <w:p w14:paraId="0E0A8E1D" w14:textId="77777777" w:rsidR="009F6FB5" w:rsidRPr="001E612E" w:rsidRDefault="009F6FB5" w:rsidP="009F6FB5">
      <w:pPr>
        <w:rPr>
          <w:rFonts w:ascii="Arial" w:hAnsi="Arial"/>
          <w:b/>
          <w:sz w:val="20"/>
          <w:szCs w:val="20"/>
        </w:rPr>
      </w:pPr>
    </w:p>
    <w:p w14:paraId="3E3F7B11" w14:textId="7D7F8B2F" w:rsidR="009F6FB5" w:rsidRPr="00543B87" w:rsidRDefault="009F6FB5" w:rsidP="009F6FB5">
      <w:pPr>
        <w:pStyle w:val="Heading1"/>
        <w:numPr>
          <w:ilvl w:val="0"/>
          <w:numId w:val="0"/>
        </w:numPr>
        <w:ind w:left="360" w:hanging="360"/>
      </w:pPr>
      <w:bookmarkStart w:id="15" w:name="_Toc23175345"/>
      <w:bookmarkStart w:id="16" w:name="_Toc23175486"/>
      <w:bookmarkStart w:id="17" w:name="_Toc23175548"/>
      <w:bookmarkStart w:id="18" w:name="_Toc23175606"/>
      <w:bookmarkStart w:id="19" w:name="_Toc23175658"/>
      <w:bookmarkStart w:id="20" w:name="_Toc23175662"/>
      <w:bookmarkStart w:id="21" w:name="_Toc23839551"/>
      <w:r w:rsidRPr="001E612E">
        <w:lastRenderedPageBreak/>
        <w:t>Process flow:</w:t>
      </w:r>
      <w:bookmarkEnd w:id="15"/>
      <w:bookmarkEnd w:id="16"/>
      <w:bookmarkEnd w:id="17"/>
      <w:bookmarkEnd w:id="18"/>
      <w:bookmarkEnd w:id="19"/>
      <w:bookmarkEnd w:id="20"/>
      <w:bookmarkEnd w:id="21"/>
    </w:p>
    <w:p w14:paraId="4869F9FD" w14:textId="51CB925E" w:rsidR="009F6FB5" w:rsidRPr="00E36F47" w:rsidRDefault="009F6FB5" w:rsidP="009F6FB5">
      <w:r>
        <w:rPr>
          <w:noProof/>
        </w:rPr>
        <w:drawing>
          <wp:inline distT="0" distB="0" distL="0" distR="0" wp14:anchorId="79F1F61E" wp14:editId="7CBE26A4">
            <wp:extent cx="6343650" cy="2489200"/>
            <wp:effectExtent l="19050" t="19050" r="19050" b="254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13711" r="2527" b="14625"/>
                    <a:stretch/>
                  </pic:blipFill>
                  <pic:spPr bwMode="auto">
                    <a:xfrm>
                      <a:off x="0" y="0"/>
                      <a:ext cx="6343650" cy="2489200"/>
                    </a:xfrm>
                    <a:prstGeom prst="rect">
                      <a:avLst/>
                    </a:prstGeom>
                    <a:noFill/>
                    <a:ln>
                      <a:solidFill>
                        <a:schemeClr val="accent1"/>
                      </a:solidFill>
                    </a:ln>
                    <a:extLst>
                      <a:ext uri="{53640926-AAD7-44D8-BBD7-CCE9431645EC}">
                        <a14:shadowObscured xmlns:a14="http://schemas.microsoft.com/office/drawing/2010/main"/>
                      </a:ext>
                    </a:extLst>
                  </pic:spPr>
                </pic:pic>
              </a:graphicData>
            </a:graphic>
          </wp:inline>
        </w:drawing>
      </w:r>
    </w:p>
    <w:p w14:paraId="24A847F6" w14:textId="77777777" w:rsidR="009F6FB5" w:rsidRPr="0082038B" w:rsidRDefault="009F6FB5" w:rsidP="009F6FB5">
      <w:pPr>
        <w:rPr>
          <w:rFonts w:ascii="Arial" w:hAnsi="Arial"/>
          <w:sz w:val="20"/>
          <w:szCs w:val="20"/>
        </w:rPr>
      </w:pPr>
    </w:p>
    <w:p w14:paraId="58E4D36D" w14:textId="5B20ED60" w:rsidR="009F6FB5" w:rsidRDefault="009F6FB5" w:rsidP="0005177A">
      <w:pPr>
        <w:pStyle w:val="Heading1"/>
        <w:numPr>
          <w:ilvl w:val="0"/>
          <w:numId w:val="0"/>
        </w:numPr>
        <w:ind w:left="360" w:hanging="360"/>
      </w:pPr>
      <w:bookmarkStart w:id="22" w:name="_Toc23175346"/>
      <w:bookmarkStart w:id="23" w:name="_Toc23175487"/>
      <w:bookmarkStart w:id="24" w:name="_Toc23175549"/>
      <w:bookmarkStart w:id="25" w:name="_Toc23175607"/>
      <w:bookmarkStart w:id="26" w:name="_Toc23175659"/>
      <w:bookmarkStart w:id="27" w:name="_Toc23175663"/>
      <w:bookmarkStart w:id="28" w:name="_Toc23839552"/>
      <w:r w:rsidRPr="004B09B0">
        <w:t>Queries:</w:t>
      </w:r>
      <w:bookmarkEnd w:id="22"/>
      <w:bookmarkEnd w:id="23"/>
      <w:bookmarkEnd w:id="24"/>
      <w:bookmarkEnd w:id="25"/>
      <w:bookmarkEnd w:id="26"/>
      <w:bookmarkEnd w:id="27"/>
      <w:bookmarkEnd w:id="28"/>
    </w:p>
    <w:p w14:paraId="193F6A66" w14:textId="56C199F2" w:rsidR="006B72F7" w:rsidRPr="004F566D" w:rsidRDefault="006B72F7" w:rsidP="0096378A">
      <w:pPr>
        <w:pStyle w:val="Heading1"/>
        <w:numPr>
          <w:ilvl w:val="0"/>
          <w:numId w:val="0"/>
        </w:numPr>
        <w:ind w:left="360"/>
      </w:pPr>
      <w:r w:rsidRPr="004F566D">
        <w:rPr>
          <w:sz w:val="22"/>
          <w:szCs w:val="22"/>
        </w:rPr>
        <w:t>Clarified</w:t>
      </w:r>
      <w:r w:rsidRPr="004F566D">
        <w:t>:</w:t>
      </w:r>
    </w:p>
    <w:p w14:paraId="7C7E62AA" w14:textId="6061648D" w:rsidR="006B72F7" w:rsidRPr="00E47977" w:rsidRDefault="006B72F7" w:rsidP="006B72F7">
      <w:pPr>
        <w:numPr>
          <w:ilvl w:val="0"/>
          <w:numId w:val="18"/>
        </w:numPr>
        <w:spacing w:after="0" w:line="240" w:lineRule="auto"/>
        <w:rPr>
          <w:color w:val="000000" w:themeColor="text1"/>
        </w:rPr>
      </w:pPr>
      <w:r w:rsidRPr="00E47977">
        <w:rPr>
          <w:color w:val="000000" w:themeColor="text1"/>
        </w:rPr>
        <w:t>In MPL user guide, what is meant by Model exercise in the term “Duplicate A Model Exercise”.</w:t>
      </w:r>
    </w:p>
    <w:p w14:paraId="5A9F6B90" w14:textId="31F1DF1B" w:rsidR="006B72F7" w:rsidRPr="00E47977" w:rsidRDefault="006B72F7" w:rsidP="006B72F7">
      <w:pPr>
        <w:numPr>
          <w:ilvl w:val="0"/>
          <w:numId w:val="18"/>
        </w:numPr>
        <w:spacing w:after="0" w:line="240" w:lineRule="auto"/>
        <w:rPr>
          <w:color w:val="000000" w:themeColor="text1"/>
        </w:rPr>
      </w:pPr>
      <w:r w:rsidRPr="00E47977">
        <w:rPr>
          <w:color w:val="000000" w:themeColor="text1"/>
        </w:rPr>
        <w:t>Let us know how to create hint part in MPL for a question.</w:t>
      </w:r>
    </w:p>
    <w:p w14:paraId="22A7A7C8" w14:textId="77777777" w:rsidR="006B72F7" w:rsidRPr="00E47977" w:rsidRDefault="006B72F7" w:rsidP="006B72F7">
      <w:pPr>
        <w:numPr>
          <w:ilvl w:val="0"/>
          <w:numId w:val="18"/>
        </w:numPr>
        <w:spacing w:after="0" w:line="240" w:lineRule="auto"/>
        <w:rPr>
          <w:color w:val="000000" w:themeColor="text1"/>
        </w:rPr>
      </w:pPr>
      <w:r w:rsidRPr="00E47977">
        <w:rPr>
          <w:color w:val="000000" w:themeColor="text1"/>
        </w:rPr>
        <w:t>In the term “MSS examples”, please clarify “MSS” for better understanding.</w:t>
      </w:r>
    </w:p>
    <w:p w14:paraId="14DC715C" w14:textId="77777777" w:rsidR="006B72F7" w:rsidRPr="00E47977" w:rsidRDefault="006B72F7" w:rsidP="006B72F7">
      <w:pPr>
        <w:numPr>
          <w:ilvl w:val="0"/>
          <w:numId w:val="18"/>
        </w:numPr>
        <w:spacing w:after="0" w:line="240" w:lineRule="auto"/>
        <w:rPr>
          <w:color w:val="000000" w:themeColor="text1"/>
        </w:rPr>
      </w:pPr>
      <w:r w:rsidRPr="00E47977">
        <w:rPr>
          <w:color w:val="000000" w:themeColor="text1"/>
        </w:rPr>
        <w:t>Please clarify regarding the comments noted by Author in the shared documents. What we have to do based on the comments? And please explain regarding the comment “Insert modern C++ icon” Will it be a part of our scope?</w:t>
      </w:r>
    </w:p>
    <w:p w14:paraId="53CBD64D" w14:textId="589FC71A" w:rsidR="006B72F7" w:rsidRDefault="006B72F7" w:rsidP="006B72F7">
      <w:pPr>
        <w:numPr>
          <w:ilvl w:val="0"/>
          <w:numId w:val="18"/>
        </w:numPr>
        <w:spacing w:after="0" w:line="240" w:lineRule="auto"/>
        <w:rPr>
          <w:color w:val="000000" w:themeColor="text1"/>
        </w:rPr>
      </w:pPr>
      <w:r w:rsidRPr="00E47977">
        <w:rPr>
          <w:color w:val="000000" w:themeColor="text1"/>
        </w:rPr>
        <w:t>Please clarify regarding “Turing’s Craft code lab”.</w:t>
      </w:r>
    </w:p>
    <w:p w14:paraId="6FF10F2E" w14:textId="77777777" w:rsidR="008B0012" w:rsidRPr="00D423A0" w:rsidRDefault="008B0012" w:rsidP="008B0012">
      <w:pPr>
        <w:numPr>
          <w:ilvl w:val="0"/>
          <w:numId w:val="18"/>
        </w:numPr>
        <w:spacing w:after="0" w:line="240" w:lineRule="auto"/>
        <w:rPr>
          <w:color w:val="000000" w:themeColor="text1"/>
        </w:rPr>
      </w:pPr>
      <w:r w:rsidRPr="003E6A55">
        <w:rPr>
          <w:color w:val="000000" w:themeColor="text1"/>
        </w:rPr>
        <w:t>In the Live example brix, what the term “column” is referring in Initial cursor position.</w:t>
      </w:r>
    </w:p>
    <w:p w14:paraId="04A603EB" w14:textId="10AE691B" w:rsidR="008B0012" w:rsidRDefault="00FF5EA3" w:rsidP="00FF5EA3">
      <w:pPr>
        <w:numPr>
          <w:ilvl w:val="0"/>
          <w:numId w:val="18"/>
        </w:numPr>
        <w:spacing w:after="0" w:line="240" w:lineRule="auto"/>
      </w:pPr>
      <w:r>
        <w:t xml:space="preserve">Let us know the C++ </w:t>
      </w:r>
      <w:r w:rsidRPr="00C61F82">
        <w:t>compiler behind MPL platform</w:t>
      </w:r>
      <w:r>
        <w:t xml:space="preserve"> to compile the solution.</w:t>
      </w:r>
    </w:p>
    <w:p w14:paraId="0E02E350" w14:textId="6A53A664" w:rsidR="008F231A" w:rsidRPr="008F231A" w:rsidRDefault="008F231A" w:rsidP="008F231A">
      <w:pPr>
        <w:numPr>
          <w:ilvl w:val="0"/>
          <w:numId w:val="18"/>
        </w:numPr>
        <w:spacing w:after="0" w:line="240" w:lineRule="auto"/>
        <w:rPr>
          <w:color w:val="000000" w:themeColor="text1"/>
        </w:rPr>
      </w:pPr>
      <w:r w:rsidRPr="003E6A55">
        <w:rPr>
          <w:color w:val="000000" w:themeColor="text1"/>
        </w:rPr>
        <w:t>Please share the differences between Code question brix, Simple code question brix, and Live example brix.</w:t>
      </w:r>
    </w:p>
    <w:p w14:paraId="4712432B" w14:textId="77777777" w:rsidR="006B72F7" w:rsidRPr="00F977FB" w:rsidRDefault="006B72F7" w:rsidP="006B72F7">
      <w:pPr>
        <w:spacing w:after="0" w:line="240" w:lineRule="auto"/>
        <w:ind w:left="720"/>
        <w:rPr>
          <w:color w:val="4472C4" w:themeColor="accent5"/>
        </w:rPr>
      </w:pPr>
    </w:p>
    <w:p w14:paraId="66C7FAD5" w14:textId="5C76B400" w:rsidR="006B72F7" w:rsidRPr="004F566D" w:rsidRDefault="006B72F7" w:rsidP="0096378A">
      <w:pPr>
        <w:pStyle w:val="Heading1"/>
        <w:numPr>
          <w:ilvl w:val="0"/>
          <w:numId w:val="0"/>
        </w:numPr>
        <w:ind w:left="360"/>
        <w:rPr>
          <w:sz w:val="22"/>
          <w:szCs w:val="22"/>
        </w:rPr>
      </w:pPr>
      <w:r w:rsidRPr="004F566D">
        <w:rPr>
          <w:sz w:val="22"/>
          <w:szCs w:val="22"/>
        </w:rPr>
        <w:t>Need to be clarified:</w:t>
      </w:r>
    </w:p>
    <w:p w14:paraId="7D269EB2" w14:textId="77777777" w:rsidR="00D423A0" w:rsidRPr="00095DFE" w:rsidRDefault="00D423A0" w:rsidP="00D423A0">
      <w:pPr>
        <w:numPr>
          <w:ilvl w:val="0"/>
          <w:numId w:val="18"/>
        </w:numPr>
        <w:spacing w:after="0" w:line="240" w:lineRule="auto"/>
        <w:rPr>
          <w:color w:val="000000" w:themeColor="text1"/>
        </w:rPr>
      </w:pPr>
      <w:r>
        <w:rPr>
          <w:color w:val="000000" w:themeColor="text1"/>
        </w:rPr>
        <w:t xml:space="preserve">How to view the Driver code and Test sets of other exercises which have not a </w:t>
      </w:r>
      <w:r w:rsidRPr="00B173B6">
        <w:rPr>
          <w:color w:val="000000" w:themeColor="text1"/>
        </w:rPr>
        <w:t>lock icon in the Workbench box header</w:t>
      </w:r>
      <w:r>
        <w:rPr>
          <w:color w:val="000000" w:themeColor="text1"/>
        </w:rPr>
        <w:t>?</w:t>
      </w:r>
    </w:p>
    <w:p w14:paraId="4DA3139D" w14:textId="77777777" w:rsidR="00D423A0" w:rsidRDefault="00D423A0" w:rsidP="00D423A0">
      <w:pPr>
        <w:numPr>
          <w:ilvl w:val="0"/>
          <w:numId w:val="18"/>
        </w:numPr>
        <w:spacing w:after="0" w:line="240" w:lineRule="auto"/>
        <w:rPr>
          <w:color w:val="000000" w:themeColor="text1"/>
        </w:rPr>
      </w:pPr>
      <w:r>
        <w:rPr>
          <w:color w:val="000000" w:themeColor="text1"/>
        </w:rPr>
        <w:t>While creating a new exercise, we have to provide type of the exercise. Please clarify regarding below three exercise types.</w:t>
      </w:r>
    </w:p>
    <w:p w14:paraId="04345F1B" w14:textId="77777777" w:rsidR="00D423A0" w:rsidRPr="00D50D19" w:rsidRDefault="00D423A0" w:rsidP="00D423A0">
      <w:pPr>
        <w:pStyle w:val="ListParagraph"/>
        <w:numPr>
          <w:ilvl w:val="0"/>
          <w:numId w:val="23"/>
        </w:numPr>
        <w:spacing w:after="0" w:line="240" w:lineRule="auto"/>
        <w:rPr>
          <w:color w:val="000000" w:themeColor="text1"/>
        </w:rPr>
      </w:pPr>
      <w:r w:rsidRPr="00D50D19">
        <w:rPr>
          <w:color w:val="000000" w:themeColor="text1"/>
        </w:rPr>
        <w:t>Standalone Function</w:t>
      </w:r>
    </w:p>
    <w:p w14:paraId="683145F4" w14:textId="77777777" w:rsidR="00D423A0" w:rsidRPr="00D50D19" w:rsidRDefault="00D423A0" w:rsidP="00D423A0">
      <w:pPr>
        <w:pStyle w:val="ListParagraph"/>
        <w:numPr>
          <w:ilvl w:val="0"/>
          <w:numId w:val="23"/>
        </w:numPr>
        <w:spacing w:after="0" w:line="240" w:lineRule="auto"/>
        <w:rPr>
          <w:color w:val="000000" w:themeColor="text1"/>
        </w:rPr>
      </w:pPr>
      <w:r w:rsidRPr="00D50D19">
        <w:rPr>
          <w:color w:val="000000" w:themeColor="text1"/>
        </w:rPr>
        <w:t>Program Stdin-to-</w:t>
      </w:r>
      <w:proofErr w:type="spellStart"/>
      <w:r w:rsidRPr="00D50D19">
        <w:rPr>
          <w:color w:val="000000" w:themeColor="text1"/>
        </w:rPr>
        <w:t>Stdout</w:t>
      </w:r>
      <w:proofErr w:type="spellEnd"/>
    </w:p>
    <w:p w14:paraId="455595DB" w14:textId="3F33F06B" w:rsidR="00D423A0" w:rsidRDefault="00D423A0" w:rsidP="00D423A0">
      <w:pPr>
        <w:pStyle w:val="ListParagraph"/>
        <w:numPr>
          <w:ilvl w:val="0"/>
          <w:numId w:val="23"/>
        </w:numPr>
        <w:spacing w:after="0" w:line="240" w:lineRule="auto"/>
        <w:rPr>
          <w:color w:val="000000" w:themeColor="text1"/>
        </w:rPr>
      </w:pPr>
      <w:r w:rsidRPr="00D50D19">
        <w:rPr>
          <w:color w:val="000000" w:themeColor="text1"/>
        </w:rPr>
        <w:t xml:space="preserve">Program </w:t>
      </w:r>
      <w:proofErr w:type="spellStart"/>
      <w:r w:rsidRPr="00D50D19">
        <w:rPr>
          <w:color w:val="000000" w:themeColor="text1"/>
        </w:rPr>
        <w:t>Args</w:t>
      </w:r>
      <w:proofErr w:type="spellEnd"/>
      <w:r w:rsidRPr="00D50D19">
        <w:rPr>
          <w:color w:val="000000" w:themeColor="text1"/>
        </w:rPr>
        <w:t>-and-Files</w:t>
      </w:r>
    </w:p>
    <w:p w14:paraId="469B2165" w14:textId="77777777" w:rsidR="00136DC7" w:rsidRPr="00136DC7" w:rsidRDefault="00136DC7" w:rsidP="00136DC7">
      <w:pPr>
        <w:rPr>
          <w:lang w:val="en-US"/>
        </w:rPr>
      </w:pPr>
    </w:p>
    <w:p w14:paraId="7F62C1D4" w14:textId="77777777" w:rsidR="00D423A0" w:rsidRDefault="00D423A0" w:rsidP="00D423A0">
      <w:pPr>
        <w:numPr>
          <w:ilvl w:val="0"/>
          <w:numId w:val="18"/>
        </w:numPr>
        <w:spacing w:after="0" w:line="240" w:lineRule="auto"/>
        <w:rPr>
          <w:color w:val="000000" w:themeColor="text1"/>
        </w:rPr>
      </w:pPr>
      <w:r w:rsidRPr="00C73BFD">
        <w:rPr>
          <w:color w:val="000000" w:themeColor="text1"/>
        </w:rPr>
        <w:lastRenderedPageBreak/>
        <w:t>For some questions, even the incorrect answers are recognized as correct answers in MPL. Please clarify about this ambiguity.</w:t>
      </w:r>
    </w:p>
    <w:p w14:paraId="0AB2E8F7" w14:textId="77777777" w:rsidR="00D423A0" w:rsidRPr="009D08B0" w:rsidRDefault="00D423A0" w:rsidP="00D423A0">
      <w:pPr>
        <w:spacing w:after="0" w:line="240" w:lineRule="auto"/>
        <w:ind w:left="1440"/>
        <w:rPr>
          <w:color w:val="000000" w:themeColor="text1"/>
        </w:rPr>
      </w:pPr>
      <w:r w:rsidRPr="009D08B0">
        <w:rPr>
          <w:color w:val="000000" w:themeColor="text1"/>
        </w:rPr>
        <w:t>Example:</w:t>
      </w:r>
      <w:r>
        <w:rPr>
          <w:color w:val="000000" w:themeColor="text1"/>
        </w:rPr>
        <w:t xml:space="preserve"> </w:t>
      </w:r>
      <w:proofErr w:type="spellStart"/>
      <w:r>
        <w:rPr>
          <w:color w:val="000000" w:themeColor="text1"/>
        </w:rPr>
        <w:t>exSSN</w:t>
      </w:r>
      <w:proofErr w:type="spellEnd"/>
      <w:r>
        <w:rPr>
          <w:color w:val="000000" w:themeColor="text1"/>
        </w:rPr>
        <w:t xml:space="preserve">: 462607-00008, </w:t>
      </w:r>
      <w:proofErr w:type="spellStart"/>
      <w:r>
        <w:rPr>
          <w:color w:val="000000" w:themeColor="text1"/>
        </w:rPr>
        <w:t>exSSN</w:t>
      </w:r>
      <w:proofErr w:type="spellEnd"/>
      <w:r>
        <w:rPr>
          <w:color w:val="000000" w:themeColor="text1"/>
        </w:rPr>
        <w:t>: 462607-00010</w:t>
      </w:r>
    </w:p>
    <w:p w14:paraId="0CA00474" w14:textId="100C2983" w:rsidR="00D423A0" w:rsidRPr="00367AC3" w:rsidRDefault="00D423A0" w:rsidP="00D423A0">
      <w:pPr>
        <w:numPr>
          <w:ilvl w:val="0"/>
          <w:numId w:val="18"/>
        </w:numPr>
        <w:spacing w:after="0" w:line="240" w:lineRule="auto"/>
        <w:rPr>
          <w:color w:val="000000" w:themeColor="text1"/>
        </w:rPr>
      </w:pPr>
      <w:r>
        <w:rPr>
          <w:color w:val="000000" w:themeColor="text1"/>
        </w:rPr>
        <w:t xml:space="preserve">Please share the sample </w:t>
      </w:r>
      <w:r w:rsidR="002806B7">
        <w:rPr>
          <w:color w:val="000000" w:themeColor="text1"/>
        </w:rPr>
        <w:t>terms</w:t>
      </w:r>
      <w:r>
        <w:rPr>
          <w:color w:val="000000" w:themeColor="text1"/>
        </w:rPr>
        <w:t xml:space="preserve"> to give as input in keyword section.</w:t>
      </w:r>
    </w:p>
    <w:p w14:paraId="77AA02D5" w14:textId="77777777" w:rsidR="00D423A0" w:rsidRPr="00B04407" w:rsidRDefault="00D423A0" w:rsidP="00D423A0">
      <w:pPr>
        <w:numPr>
          <w:ilvl w:val="0"/>
          <w:numId w:val="18"/>
        </w:numPr>
        <w:spacing w:after="0" w:line="240" w:lineRule="auto"/>
        <w:rPr>
          <w:color w:val="000000" w:themeColor="text1"/>
        </w:rPr>
      </w:pPr>
      <w:r w:rsidRPr="00B04407">
        <w:rPr>
          <w:color w:val="000000" w:themeColor="text1"/>
        </w:rPr>
        <w:t xml:space="preserve">Are there any options in MPL platform to upload files for input and output? And please explain regarding “Options </w:t>
      </w:r>
      <w:r w:rsidRPr="00B04407">
        <w:rPr>
          <w:color w:val="000000" w:themeColor="text1"/>
        </w:rPr>
        <w:sym w:font="Wingdings" w:char="F0E0"/>
      </w:r>
      <w:r w:rsidRPr="00B04407">
        <w:rPr>
          <w:color w:val="000000" w:themeColor="text1"/>
        </w:rPr>
        <w:t xml:space="preserve"> File upload” part in MPL.</w:t>
      </w:r>
    </w:p>
    <w:p w14:paraId="537651A2" w14:textId="503B8DE7" w:rsidR="00D423A0" w:rsidRDefault="00D423A0" w:rsidP="00D423A0">
      <w:pPr>
        <w:numPr>
          <w:ilvl w:val="0"/>
          <w:numId w:val="18"/>
        </w:numPr>
        <w:spacing w:after="0" w:line="240" w:lineRule="auto"/>
        <w:rPr>
          <w:color w:val="000000" w:themeColor="text1"/>
        </w:rPr>
      </w:pPr>
      <w:r w:rsidRPr="00A23F98">
        <w:rPr>
          <w:color w:val="000000" w:themeColor="text1"/>
        </w:rPr>
        <w:t>Which version of Java language we are supposed to use for providing answers.</w:t>
      </w:r>
    </w:p>
    <w:p w14:paraId="760AAB5A" w14:textId="77777777" w:rsidR="009F6FB5" w:rsidRPr="003E6A55" w:rsidRDefault="009F6FB5" w:rsidP="009F6FB5">
      <w:pPr>
        <w:numPr>
          <w:ilvl w:val="0"/>
          <w:numId w:val="18"/>
        </w:numPr>
        <w:spacing w:after="0" w:line="240" w:lineRule="auto"/>
        <w:rPr>
          <w:color w:val="000000" w:themeColor="text1"/>
        </w:rPr>
      </w:pPr>
      <w:r w:rsidRPr="003E6A55">
        <w:rPr>
          <w:color w:val="000000" w:themeColor="text1"/>
        </w:rPr>
        <w:t>We have searched for GUID of Code question brix, Simple code question brix, and Live example brix in Nemo. We assume that GUID is unique for each code brix. But for Live example brix, I am getting multiple results for one GUID. Please clarify the same.</w:t>
      </w:r>
    </w:p>
    <w:p w14:paraId="7C87DF25" w14:textId="77777777" w:rsidR="009F6FB5" w:rsidRPr="00005A1D" w:rsidRDefault="009F6FB5" w:rsidP="009F6FB5">
      <w:pPr>
        <w:numPr>
          <w:ilvl w:val="0"/>
          <w:numId w:val="18"/>
        </w:numPr>
        <w:spacing w:after="0" w:line="240" w:lineRule="auto"/>
        <w:rPr>
          <w:color w:val="000000" w:themeColor="text1"/>
        </w:rPr>
      </w:pPr>
      <w:r w:rsidRPr="00005A1D">
        <w:rPr>
          <w:color w:val="000000" w:themeColor="text1"/>
        </w:rPr>
        <w:t>Require further information on creating animation.</w:t>
      </w:r>
    </w:p>
    <w:p w14:paraId="4FB2E2BE" w14:textId="58EC5EF4" w:rsidR="008F7315" w:rsidRDefault="007B1229" w:rsidP="009F6FB5">
      <w:pPr>
        <w:numPr>
          <w:ilvl w:val="0"/>
          <w:numId w:val="20"/>
        </w:numPr>
        <w:spacing w:after="0" w:line="240" w:lineRule="auto"/>
      </w:pPr>
      <w:r>
        <w:t xml:space="preserve">Please share </w:t>
      </w:r>
      <w:r w:rsidR="008F7315">
        <w:t>the JavaScript file</w:t>
      </w:r>
      <w:r w:rsidR="00CE4E9E">
        <w:t>s</w:t>
      </w:r>
      <w:r>
        <w:t xml:space="preserve"> for creating an animation</w:t>
      </w:r>
      <w:r w:rsidR="00CE4E9E">
        <w:t>.</w:t>
      </w:r>
    </w:p>
    <w:p w14:paraId="3752D6AE" w14:textId="1772165D" w:rsidR="009D6F20" w:rsidRDefault="009D6F20" w:rsidP="009F6FB5">
      <w:pPr>
        <w:numPr>
          <w:ilvl w:val="0"/>
          <w:numId w:val="20"/>
        </w:numPr>
        <w:spacing w:after="0" w:line="240" w:lineRule="auto"/>
      </w:pPr>
      <w:r>
        <w:t xml:space="preserve">Please </w:t>
      </w:r>
      <w:r w:rsidR="007B1229">
        <w:t>confirm, if</w:t>
      </w:r>
      <w:r>
        <w:t xml:space="preserve"> we </w:t>
      </w:r>
      <w:r w:rsidR="007B1229">
        <w:t>must</w:t>
      </w:r>
      <w:r>
        <w:t xml:space="preserve"> provide variables, explanation, and output for line by line execution</w:t>
      </w:r>
    </w:p>
    <w:p w14:paraId="29145ED8" w14:textId="06C4CC2B" w:rsidR="009F6FB5" w:rsidRDefault="009F6FB5" w:rsidP="009F6FB5">
      <w:pPr>
        <w:numPr>
          <w:ilvl w:val="0"/>
          <w:numId w:val="20"/>
        </w:numPr>
        <w:spacing w:after="0" w:line="240" w:lineRule="auto"/>
      </w:pPr>
      <w:r>
        <w:t xml:space="preserve">Please </w:t>
      </w:r>
      <w:r w:rsidR="007B1229">
        <w:t xml:space="preserve">confirm, if </w:t>
      </w:r>
      <w:r>
        <w:t>we need to check every animated program on Android TalkBack and iOS VoiceOver</w:t>
      </w:r>
    </w:p>
    <w:p w14:paraId="0D8756E5" w14:textId="2640FAE5" w:rsidR="009F6FB5" w:rsidRDefault="009F6FB5" w:rsidP="009F6FB5">
      <w:pPr>
        <w:numPr>
          <w:ilvl w:val="0"/>
          <w:numId w:val="20"/>
        </w:numPr>
        <w:spacing w:after="0" w:line="240" w:lineRule="auto"/>
      </w:pPr>
      <w:r>
        <w:t>Let us know, how to host a</w:t>
      </w:r>
      <w:r w:rsidR="00622C7B">
        <w:t>n</w:t>
      </w:r>
      <w:r>
        <w:t xml:space="preserve"> animated program in “</w:t>
      </w:r>
      <w:proofErr w:type="gramStart"/>
      <w:r w:rsidRPr="000974AE">
        <w:t>media.pearsoncmg</w:t>
      </w:r>
      <w:proofErr w:type="gramEnd"/>
      <w:r>
        <w:t>” domain.</w:t>
      </w:r>
    </w:p>
    <w:p w14:paraId="1C1D3B2D" w14:textId="4136073C" w:rsidR="009F6FB5" w:rsidRDefault="009F6FB5" w:rsidP="009F6FB5">
      <w:pPr>
        <w:numPr>
          <w:ilvl w:val="0"/>
          <w:numId w:val="18"/>
        </w:numPr>
        <w:spacing w:after="0" w:line="240" w:lineRule="auto"/>
      </w:pPr>
      <w:r>
        <w:t>As per Vidhu Nambiar’s mail, Vidhu Nambiar’s team have analysed and provided fixes for some MPL checkpoint issues. Please clarify whether we have to do this kind of analys</w:t>
      </w:r>
      <w:r w:rsidR="00020EB7">
        <w:t>i</w:t>
      </w:r>
      <w:r>
        <w:t>s</w:t>
      </w:r>
      <w:r w:rsidR="007B1229">
        <w:t xml:space="preserve"> and share the fixes</w:t>
      </w:r>
      <w:r>
        <w:t xml:space="preserve"> in future.</w:t>
      </w:r>
    </w:p>
    <w:p w14:paraId="2873F8BA" w14:textId="77777777" w:rsidR="009F6FB5" w:rsidRPr="00C61F82" w:rsidRDefault="009F6FB5" w:rsidP="009F6FB5">
      <w:pPr>
        <w:numPr>
          <w:ilvl w:val="0"/>
          <w:numId w:val="18"/>
        </w:numPr>
        <w:spacing w:after="0" w:line="240" w:lineRule="auto"/>
      </w:pPr>
      <w:r w:rsidRPr="00C61F82">
        <w:t>Please clarify regarding “TCI platform and changing the Driver code in TCI platform”.</w:t>
      </w:r>
    </w:p>
    <w:p w14:paraId="6BF6CCA9" w14:textId="77777777" w:rsidR="009F6FB5" w:rsidRDefault="009F6FB5" w:rsidP="009F6FB5">
      <w:pPr>
        <w:numPr>
          <w:ilvl w:val="0"/>
          <w:numId w:val="18"/>
        </w:numPr>
        <w:spacing w:after="0" w:line="240" w:lineRule="auto"/>
      </w:pPr>
      <w:r>
        <w:t>Please clarify regarding “</w:t>
      </w:r>
      <w:r w:rsidRPr="00C63BC6">
        <w:t>Assessment input of M/C</w:t>
      </w:r>
      <w:r>
        <w:t>”.</w:t>
      </w:r>
    </w:p>
    <w:p w14:paraId="76166867" w14:textId="77777777" w:rsidR="009F6FB5" w:rsidRDefault="009F6FB5" w:rsidP="009F6FB5">
      <w:pPr>
        <w:numPr>
          <w:ilvl w:val="0"/>
          <w:numId w:val="18"/>
        </w:numPr>
        <w:spacing w:after="0" w:line="240" w:lineRule="auto"/>
      </w:pPr>
      <w:r>
        <w:t>Please clarify regarding “</w:t>
      </w:r>
      <w:r w:rsidRPr="00C63BC6">
        <w:t xml:space="preserve">Quad </w:t>
      </w:r>
      <w:r>
        <w:t>and</w:t>
      </w:r>
      <w:r w:rsidRPr="00C63BC6">
        <w:t xml:space="preserve"> Elm</w:t>
      </w:r>
      <w:r>
        <w:t>”.</w:t>
      </w:r>
    </w:p>
    <w:p w14:paraId="70F7ED00" w14:textId="4A6B1139" w:rsidR="004A046A" w:rsidRDefault="009F6FB5" w:rsidP="004A046A">
      <w:pPr>
        <w:numPr>
          <w:ilvl w:val="0"/>
          <w:numId w:val="18"/>
        </w:numPr>
        <w:spacing w:after="0" w:line="240" w:lineRule="auto"/>
      </w:pPr>
      <w:r>
        <w:t>Manuscript making is enriching the content supplied by the Author. Please clarify that we will be involving in “Manuscript making” process.</w:t>
      </w:r>
    </w:p>
    <w:p w14:paraId="08809A9E" w14:textId="35016F39" w:rsidR="007B1229" w:rsidRDefault="007B1229" w:rsidP="007B1229">
      <w:pPr>
        <w:numPr>
          <w:ilvl w:val="0"/>
          <w:numId w:val="18"/>
        </w:numPr>
        <w:spacing w:after="0" w:line="240" w:lineRule="auto"/>
      </w:pPr>
      <w:r w:rsidRPr="00C61F82">
        <w:t>What are the expectations on project management in this project. For the programmer, who will be the point of contact to communicate</w:t>
      </w:r>
      <w:r w:rsidR="003F078F">
        <w:t>.</w:t>
      </w:r>
      <w:bookmarkStart w:id="29" w:name="_GoBack"/>
      <w:bookmarkEnd w:id="29"/>
    </w:p>
    <w:p w14:paraId="128F5CD0" w14:textId="376EA5E5" w:rsidR="003E7C60" w:rsidRDefault="003E7C60" w:rsidP="00851244">
      <w:pPr>
        <w:numPr>
          <w:ilvl w:val="0"/>
          <w:numId w:val="18"/>
        </w:numPr>
        <w:spacing w:after="0" w:line="240" w:lineRule="auto"/>
      </w:pPr>
      <w:r>
        <w:br w:type="page"/>
      </w:r>
    </w:p>
    <w:p w14:paraId="6941381D" w14:textId="77777777" w:rsidR="00470618" w:rsidRPr="00655035" w:rsidRDefault="00470618" w:rsidP="006E51BD"/>
    <w:p w14:paraId="4C0FC1AC" w14:textId="35E55380" w:rsidR="00696CC0" w:rsidRPr="00655035" w:rsidRDefault="00F62130" w:rsidP="006E51BD">
      <w:r w:rsidRPr="00655035">
        <w:rPr>
          <w:noProof/>
          <w:color w:val="FFFFFF" w:themeColor="background1"/>
          <w:lang w:val="en-US"/>
        </w:rPr>
        <mc:AlternateContent>
          <mc:Choice Requires="wps">
            <w:drawing>
              <wp:anchor distT="0" distB="0" distL="114300" distR="114300" simplePos="0" relativeHeight="251661824" behindDoc="0" locked="0" layoutInCell="1" allowOverlap="1" wp14:anchorId="39C2439C" wp14:editId="08EB95DF">
                <wp:simplePos x="0" y="0"/>
                <wp:positionH relativeFrom="column">
                  <wp:posOffset>-866775</wp:posOffset>
                </wp:positionH>
                <wp:positionV relativeFrom="paragraph">
                  <wp:posOffset>8000365</wp:posOffset>
                </wp:positionV>
                <wp:extent cx="5594985" cy="376555"/>
                <wp:effectExtent l="0" t="0" r="0" b="4445"/>
                <wp:wrapNone/>
                <wp:docPr id="293" name="Text Box 1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4985" cy="376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485A6" w14:textId="77777777" w:rsidR="008A05EB" w:rsidRPr="00F62130" w:rsidRDefault="008A05EB" w:rsidP="00F62130">
                            <w:pPr>
                              <w:jc w:val="center"/>
                              <w:rPr>
                                <w:b/>
                                <w:color w:val="FFFFFF" w:themeColor="background1"/>
                                <w:sz w:val="8"/>
                              </w:rPr>
                            </w:pPr>
                            <w:r w:rsidRPr="00F62130">
                              <w:rPr>
                                <w:b/>
                                <w:color w:val="FFFFFF" w:themeColor="background1"/>
                              </w:rPr>
                              <w:t>INDIA   |   JAPAN   |   UK   |   US   |   CANADA   |   GERMAN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9C2439C" id="Text Box 176" o:spid="_x0000_s1029" type="#_x0000_t202" style="position:absolute;margin-left:-68.25pt;margin-top:629.95pt;width:440.55pt;height:29.6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" filled="f" stroked="f">
                <v:textbox>
                  <w:txbxContent>
                    <w:p w14:paraId="77F485A6" w14:textId="77777777" w:rsidR="008A05EB" w:rsidRPr="00F62130" w:rsidRDefault="008A05EB" w:rsidP="00F62130">
                      <w:pPr>
                        <w:jc w:val="center"/>
                        <w:rPr>
                          <w:b/>
                          <w:color w:val="FFFFFF" w:themeColor="background1"/>
                          <w:sz w:val="8"/>
                        </w:rPr>
                      </w:pPr>
                      <w:r w:rsidRPr="00F62130">
                        <w:rPr>
                          <w:b/>
                          <w:color w:val="FFFFFF" w:themeColor="background1"/>
                        </w:rPr>
                        <w:t>INDIA   |   JAPAN   |   UK   |   US   |   CANADA   |   GERMANY</w:t>
                      </w:r>
                    </w:p>
                  </w:txbxContent>
                </v:textbox>
              </v:shape>
            </w:pict>
          </mc:Fallback>
        </mc:AlternateContent>
      </w:r>
      <w:r w:rsidRPr="00655035">
        <w:rPr>
          <w:noProof/>
          <w:color w:val="FFFFFF" w:themeColor="background1"/>
          <w:lang w:val="en-US"/>
        </w:rPr>
        <mc:AlternateContent>
          <mc:Choice Requires="wps">
            <w:drawing>
              <wp:anchor distT="0" distB="0" distL="114300" distR="114300" simplePos="0" relativeHeight="251660800" behindDoc="0" locked="0" layoutInCell="1" allowOverlap="1" wp14:anchorId="56AF8559" wp14:editId="50E13C1D">
                <wp:simplePos x="0" y="0"/>
                <wp:positionH relativeFrom="column">
                  <wp:posOffset>-865342</wp:posOffset>
                </wp:positionH>
                <wp:positionV relativeFrom="paragraph">
                  <wp:posOffset>6243955</wp:posOffset>
                </wp:positionV>
                <wp:extent cx="5591175" cy="1656715"/>
                <wp:effectExtent l="0" t="0" r="0" b="635"/>
                <wp:wrapNone/>
                <wp:docPr id="292" name="Text Box 1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91175" cy="16567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24BDF8" w14:textId="77777777" w:rsidR="008A05EB" w:rsidRPr="00F62130" w:rsidRDefault="008A05EB" w:rsidP="00F62130">
                            <w:pPr>
                              <w:jc w:val="center"/>
                              <w:rPr>
                                <w:b/>
                                <w:color w:val="FFFFFF" w:themeColor="background1"/>
                              </w:rPr>
                            </w:pPr>
                            <w:r w:rsidRPr="00F62130">
                              <w:rPr>
                                <w:b/>
                                <w:color w:val="FFFFFF" w:themeColor="background1"/>
                              </w:rPr>
                              <w:t>Corporate Headquarters &amp;</w:t>
                            </w:r>
                          </w:p>
                          <w:p w14:paraId="4C98CB5A" w14:textId="77777777" w:rsidR="008A05EB" w:rsidRPr="00F62130" w:rsidRDefault="008A05EB" w:rsidP="00F62130">
                            <w:pPr>
                              <w:jc w:val="center"/>
                              <w:rPr>
                                <w:b/>
                                <w:color w:val="FFFFFF" w:themeColor="background1"/>
                              </w:rPr>
                            </w:pPr>
                            <w:r w:rsidRPr="00F62130">
                              <w:rPr>
                                <w:b/>
                                <w:color w:val="FFFFFF" w:themeColor="background1"/>
                              </w:rPr>
                              <w:t>Principal Delivery Centre</w:t>
                            </w:r>
                          </w:p>
                          <w:p w14:paraId="1CBE2A11" w14:textId="77777777" w:rsidR="008A05EB" w:rsidRPr="00F62130" w:rsidRDefault="008A05EB" w:rsidP="00F62130">
                            <w:pPr>
                              <w:jc w:val="center"/>
                              <w:rPr>
                                <w:color w:val="FFFFFF" w:themeColor="background1"/>
                              </w:rPr>
                            </w:pPr>
                            <w:r w:rsidRPr="00F62130">
                              <w:rPr>
                                <w:color w:val="FFFFFF" w:themeColor="background1"/>
                              </w:rPr>
                              <w:t>Integra Software Services Pvt. Ltd.</w:t>
                            </w:r>
                          </w:p>
                          <w:p w14:paraId="46609702" w14:textId="77777777" w:rsidR="008A05EB" w:rsidRPr="00F62130" w:rsidRDefault="008A05EB" w:rsidP="00F62130">
                            <w:pPr>
                              <w:jc w:val="center"/>
                              <w:rPr>
                                <w:color w:val="FFFFFF" w:themeColor="background1"/>
                              </w:rPr>
                            </w:pPr>
                            <w:r w:rsidRPr="00F62130">
                              <w:rPr>
                                <w:color w:val="FFFFFF" w:themeColor="background1"/>
                              </w:rPr>
                              <w:t>100 Feet Road (ECR), Pakkamudiyanpet</w:t>
                            </w:r>
                          </w:p>
                          <w:p w14:paraId="028DF07C" w14:textId="77777777" w:rsidR="008A05EB" w:rsidRPr="00F62130" w:rsidRDefault="008A05EB" w:rsidP="00F62130">
                            <w:pPr>
                              <w:jc w:val="center"/>
                              <w:rPr>
                                <w:color w:val="FFFFFF" w:themeColor="background1"/>
                              </w:rPr>
                            </w:pPr>
                            <w:r w:rsidRPr="00F62130">
                              <w:rPr>
                                <w:color w:val="FFFFFF" w:themeColor="background1"/>
                              </w:rPr>
                              <w:t>Pondicherry - 605 008, Ind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AF8559" id="Text Box 177" o:spid="_x0000_s1030" type="#_x0000_t202" style="position:absolute;margin-left:-68.15pt;margin-top:491.65pt;width:440.25pt;height:130.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" filled="f" stroked="f">
                <v:textbox>
                  <w:txbxContent>
                    <w:p w14:paraId="7024BDF8" w14:textId="77777777" w:rsidR="008A05EB" w:rsidRPr="00F62130" w:rsidRDefault="008A05EB" w:rsidP="00F62130">
                      <w:pPr>
                        <w:jc w:val="center"/>
                        <w:rPr>
                          <w:b/>
                          <w:color w:val="FFFFFF" w:themeColor="background1"/>
                        </w:rPr>
                      </w:pPr>
                      <w:r w:rsidRPr="00F62130">
                        <w:rPr>
                          <w:b/>
                          <w:color w:val="FFFFFF" w:themeColor="background1"/>
                        </w:rPr>
                        <w:t>Corporate Headquarters &amp;</w:t>
                      </w:r>
                    </w:p>
                    <w:p w14:paraId="4C98CB5A" w14:textId="77777777" w:rsidR="008A05EB" w:rsidRPr="00F62130" w:rsidRDefault="008A05EB" w:rsidP="00F62130">
                      <w:pPr>
                        <w:jc w:val="center"/>
                        <w:rPr>
                          <w:b/>
                          <w:color w:val="FFFFFF" w:themeColor="background1"/>
                        </w:rPr>
                      </w:pPr>
                      <w:r w:rsidRPr="00F62130">
                        <w:rPr>
                          <w:b/>
                          <w:color w:val="FFFFFF" w:themeColor="background1"/>
                        </w:rPr>
                        <w:t>Principal Delivery Centre</w:t>
                      </w:r>
                    </w:p>
                    <w:p w14:paraId="1CBE2A11" w14:textId="77777777" w:rsidR="008A05EB" w:rsidRPr="00F62130" w:rsidRDefault="008A05EB" w:rsidP="00F62130">
                      <w:pPr>
                        <w:jc w:val="center"/>
                        <w:rPr>
                          <w:color w:val="FFFFFF" w:themeColor="background1"/>
                        </w:rPr>
                      </w:pPr>
                      <w:r w:rsidRPr="00F62130">
                        <w:rPr>
                          <w:color w:val="FFFFFF" w:themeColor="background1"/>
                        </w:rPr>
                        <w:t>Integra Software Services Pvt. Ltd.</w:t>
                      </w:r>
                    </w:p>
                    <w:p w14:paraId="46609702" w14:textId="77777777" w:rsidR="008A05EB" w:rsidRPr="00F62130" w:rsidRDefault="008A05EB" w:rsidP="00F62130">
                      <w:pPr>
                        <w:jc w:val="center"/>
                        <w:rPr>
                          <w:color w:val="FFFFFF" w:themeColor="background1"/>
                        </w:rPr>
                      </w:pPr>
                      <w:r w:rsidRPr="00F62130">
                        <w:rPr>
                          <w:color w:val="FFFFFF" w:themeColor="background1"/>
                        </w:rPr>
                        <w:t>100 Feet Road (ECR), Pakkamudiyanpet</w:t>
                      </w:r>
                    </w:p>
                    <w:p w14:paraId="028DF07C" w14:textId="77777777" w:rsidR="008A05EB" w:rsidRPr="00F62130" w:rsidRDefault="008A05EB" w:rsidP="00F62130">
                      <w:pPr>
                        <w:jc w:val="center"/>
                        <w:rPr>
                          <w:color w:val="FFFFFF" w:themeColor="background1"/>
                        </w:rPr>
                      </w:pPr>
                      <w:r w:rsidRPr="00F62130">
                        <w:rPr>
                          <w:color w:val="FFFFFF" w:themeColor="background1"/>
                        </w:rPr>
                        <w:t>Pondicherry - 605 008, India</w:t>
                      </w:r>
                    </w:p>
                  </w:txbxContent>
                </v:textbox>
              </v:shape>
            </w:pict>
          </mc:Fallback>
        </mc:AlternateContent>
      </w:r>
      <w:r w:rsidR="00A82671" w:rsidRPr="00655035">
        <w:rPr>
          <w:noProof/>
          <w:color w:val="FFFFFF" w:themeColor="background1"/>
          <w:sz w:val="28"/>
          <w:szCs w:val="80"/>
          <w:lang w:val="en-US"/>
        </w:rPr>
        <w:drawing>
          <wp:anchor distT="0" distB="0" distL="114300" distR="114300" simplePos="0" relativeHeight="251651584" behindDoc="0" locked="0" layoutInCell="1" allowOverlap="1" wp14:anchorId="192E0869" wp14:editId="6BCC15E6">
            <wp:simplePos x="0" y="0"/>
            <wp:positionH relativeFrom="page">
              <wp:posOffset>0</wp:posOffset>
            </wp:positionH>
            <wp:positionV relativeFrom="paragraph">
              <wp:posOffset>6062345</wp:posOffset>
            </wp:positionV>
            <wp:extent cx="5676900" cy="2487295"/>
            <wp:effectExtent l="0" t="0" r="0" b="8255"/>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f-tong-032_1.jpg"/>
                    <pic:cNvPicPr/>
                  </pic:nvPicPr>
                  <pic:blipFill rotWithShape="1">
                    <a:blip r:embed="rId10" cstate="print">
                      <a:extLst>
                        <a:ext uri="{BEBA8EAE-BF5A-486C-A8C5-ECC9F3942E4B}">
                          <a14:imgProps xmlns:a14="http://schemas.microsoft.com/office/drawing/2010/main">
                            <a14:imgLayer r:embed="rId11">
                              <a14:imgEffect>
                                <a14:brightnessContrast bright="-20000" contrast="20000"/>
                              </a14:imgEffect>
                            </a14:imgLayer>
                          </a14:imgProps>
                        </a:ext>
                        <a:ext uri="{28A0092B-C50C-407E-A947-70E740481C1C}">
                          <a14:useLocalDpi xmlns:a14="http://schemas.microsoft.com/office/drawing/2010/main" val="0"/>
                        </a:ext>
                      </a:extLst>
                    </a:blip>
                    <a:srcRect t="34901"/>
                    <a:stretch/>
                  </pic:blipFill>
                  <pic:spPr bwMode="auto">
                    <a:xfrm>
                      <a:off x="0" y="0"/>
                      <a:ext cx="5676900" cy="24872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82671" w:rsidRPr="00655035">
        <w:rPr>
          <w:noProof/>
          <w:color w:val="FFFFFF" w:themeColor="background1"/>
          <w:sz w:val="28"/>
          <w:szCs w:val="80"/>
          <w:lang w:val="en-US"/>
        </w:rPr>
        <w:drawing>
          <wp:anchor distT="0" distB="0" distL="114300" distR="114300" simplePos="0" relativeHeight="251659776" behindDoc="1" locked="0" layoutInCell="1" allowOverlap="1" wp14:anchorId="6A5A8E41" wp14:editId="0F7111F1">
            <wp:simplePos x="0" y="0"/>
            <wp:positionH relativeFrom="page">
              <wp:posOffset>5750560</wp:posOffset>
            </wp:positionH>
            <wp:positionV relativeFrom="paragraph">
              <wp:posOffset>6056630</wp:posOffset>
            </wp:positionV>
            <wp:extent cx="1809750" cy="2472690"/>
            <wp:effectExtent l="0" t="0" r="0" b="3810"/>
            <wp:wrapTight wrapText="bothSides">
              <wp:wrapPolygon edited="0">
                <wp:start x="0" y="0"/>
                <wp:lineTo x="0" y="21467"/>
                <wp:lineTo x="21373" y="21467"/>
                <wp:lineTo x="21373"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f-ake5870-eye.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09750" cy="2472690"/>
                    </a:xfrm>
                    <a:prstGeom prst="rect">
                      <a:avLst/>
                    </a:prstGeom>
                  </pic:spPr>
                </pic:pic>
              </a:graphicData>
            </a:graphic>
            <wp14:sizeRelH relativeFrom="page">
              <wp14:pctWidth>0</wp14:pctWidth>
            </wp14:sizeRelH>
            <wp14:sizeRelV relativeFrom="page">
              <wp14:pctHeight>0</wp14:pctHeight>
            </wp14:sizeRelV>
          </wp:anchor>
        </w:drawing>
      </w:r>
    </w:p>
    <w:sectPr w:rsidR="00696CC0" w:rsidRPr="00655035" w:rsidSect="00F62130">
      <w:headerReference w:type="even" r:id="rId13"/>
      <w:headerReference w:type="default" r:id="rId14"/>
      <w:footerReference w:type="default" r:id="rId15"/>
      <w:headerReference w:type="first" r:id="rId16"/>
      <w:pgSz w:w="11906" w:h="16838" w:code="9"/>
      <w:pgMar w:top="1440" w:right="1440" w:bottom="1701" w:left="1440" w:header="567" w:footer="57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231306" w14:textId="77777777" w:rsidR="00487F27" w:rsidRDefault="00487F27" w:rsidP="006E51BD">
      <w:r>
        <w:separator/>
      </w:r>
    </w:p>
  </w:endnote>
  <w:endnote w:type="continuationSeparator" w:id="0">
    <w:p w14:paraId="2E4D97C3" w14:textId="77777777" w:rsidR="00487F27" w:rsidRDefault="00487F27" w:rsidP="006E51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ITC Franklin Gothic Book">
    <w:altName w:val="ITC Franklin Gothic Book"/>
    <w:panose1 w:val="00000000000000000000"/>
    <w:charset w:val="00"/>
    <w:family w:val="swiss"/>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Zapf Dingbats ITC">
    <w:altName w:val="MS Gothic"/>
    <w:panose1 w:val="00000000000000000000"/>
    <w:charset w:val="80"/>
    <w:family w:val="auto"/>
    <w:notTrueType/>
    <w:pitch w:val="default"/>
    <w:sig w:usb0="00000000" w:usb1="08070000" w:usb2="00000010" w:usb3="00000000" w:csb0="00020000" w:csb1="00000000"/>
  </w:font>
  <w:font w:name="Cheltenham">
    <w:altName w:val="Calibri"/>
    <w:charset w:val="00"/>
    <w:family w:val="auto"/>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9497494"/>
      <w:docPartObj>
        <w:docPartGallery w:val="Page Numbers (Bottom of Page)"/>
        <w:docPartUnique/>
      </w:docPartObj>
    </w:sdtPr>
    <w:sdtEndPr>
      <w:rPr>
        <w:color w:val="404040" w:themeColor="background1" w:themeShade="40"/>
        <w:spacing w:val="60"/>
        <w:sz w:val="20"/>
      </w:rPr>
    </w:sdtEndPr>
    <w:sdtContent>
      <w:p w14:paraId="04DB0F80" w14:textId="3C732B5B" w:rsidR="008A05EB" w:rsidRPr="003C3CAE" w:rsidRDefault="008A05EB" w:rsidP="006E51BD">
        <w:pPr>
          <w:pStyle w:val="Footer"/>
        </w:pPr>
        <w:r w:rsidRPr="002150DD">
          <w:rPr>
            <w:rFonts w:ascii="Segoe UI Semibold" w:hAnsi="Segoe UI Semibold" w:cs="Segoe UI Semibold"/>
            <w:sz w:val="20"/>
          </w:rPr>
          <w:t xml:space="preserve">Integra Software Services                                  </w:t>
        </w:r>
        <w:r w:rsidRPr="002150DD">
          <w:rPr>
            <w:sz w:val="20"/>
          </w:rPr>
          <w:t xml:space="preserve">                                                        </w:t>
        </w:r>
        <w:r w:rsidRPr="002150DD">
          <w:rPr>
            <w:sz w:val="20"/>
          </w:rPr>
          <w:fldChar w:fldCharType="begin"/>
        </w:r>
        <w:r w:rsidRPr="002150DD">
          <w:rPr>
            <w:sz w:val="20"/>
          </w:rPr>
          <w:instrText xml:space="preserve"> PAGE   \* MERGEFORMAT </w:instrText>
        </w:r>
        <w:r w:rsidRPr="002150DD">
          <w:rPr>
            <w:sz w:val="20"/>
          </w:rPr>
          <w:fldChar w:fldCharType="separate"/>
        </w:r>
        <w:r w:rsidR="00E93CFB">
          <w:rPr>
            <w:noProof/>
            <w:sz w:val="20"/>
          </w:rPr>
          <w:t>22</w:t>
        </w:r>
        <w:r w:rsidRPr="002150DD">
          <w:rPr>
            <w:noProof/>
            <w:sz w:val="20"/>
          </w:rPr>
          <w:fldChar w:fldCharType="end"/>
        </w:r>
        <w:r w:rsidRPr="002150DD">
          <w:rPr>
            <w:sz w:val="20"/>
          </w:rPr>
          <w:t xml:space="preserve"> | </w:t>
        </w:r>
        <w:r w:rsidRPr="002150DD">
          <w:rPr>
            <w:color w:val="404040" w:themeColor="background1" w:themeShade="40"/>
            <w:spacing w:val="60"/>
            <w:sz w:val="20"/>
          </w:rPr>
          <w:t>Page</w:t>
        </w:r>
      </w:p>
    </w:sdtContent>
  </w:sdt>
  <w:p w14:paraId="62EE6456" w14:textId="4008B9A7" w:rsidR="008A05EB" w:rsidRDefault="008A05EB" w:rsidP="00AF6377">
    <w:pPr>
      <w:pStyle w:val="Footer"/>
      <w:tabs>
        <w:tab w:val="clear" w:pos="4513"/>
        <w:tab w:val="clear" w:pos="9026"/>
        <w:tab w:val="left" w:pos="5207"/>
      </w:tabs>
    </w:pPr>
    <w:r>
      <w:rPr>
        <w:noProof/>
        <w:lang w:val="en-US"/>
      </w:rPr>
      <mc:AlternateContent>
        <mc:Choice Requires="wps">
          <w:drawing>
            <wp:anchor distT="0" distB="0" distL="114300" distR="114300" simplePos="0" relativeHeight="251668480" behindDoc="0" locked="0" layoutInCell="1" allowOverlap="1" wp14:anchorId="5A338352" wp14:editId="0541CA84">
              <wp:simplePos x="0" y="0"/>
              <wp:positionH relativeFrom="page">
                <wp:posOffset>0</wp:posOffset>
              </wp:positionH>
              <wp:positionV relativeFrom="paragraph">
                <wp:posOffset>271722</wp:posOffset>
              </wp:positionV>
              <wp:extent cx="7655169" cy="252046"/>
              <wp:effectExtent l="0" t="0" r="3175" b="0"/>
              <wp:wrapNone/>
              <wp:docPr id="40" name="Rectangle 40"/>
              <wp:cNvGraphicFramePr/>
              <a:graphic xmlns:a="http://schemas.openxmlformats.org/drawingml/2006/main">
                <a:graphicData uri="http://schemas.microsoft.com/office/word/2010/wordprocessingShape">
                  <wps:wsp>
                    <wps:cNvSpPr/>
                    <wps:spPr>
                      <a:xfrm>
                        <a:off x="0" y="0"/>
                        <a:ext cx="7655169" cy="252046"/>
                      </a:xfrm>
                      <a:prstGeom prst="rect">
                        <a:avLst/>
                      </a:prstGeom>
                      <a:solidFill>
                        <a:srgbClr val="F68E1E"/>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947845D" id="Rectangle 40" o:spid="_x0000_s1026" style="position:absolute;margin-left:0;margin-top:21.4pt;width:602.75pt;height:19.85pt;z-index:251668480;visibility:visible;mso-wrap-style:square;mso-wrap-distance-left:9pt;mso-wrap-distance-top:0;mso-wrap-distance-right:9pt;mso-wrap-distance-bottom:0;mso-position-horizontal:absolute;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" fillcolor="#f68e1e" stroked="f" strokeweight="1pt">
              <w10:wrap anchorx="page"/>
            </v:rect>
          </w:pict>
        </mc:Fallback>
      </mc:AlternateContent>
    </w:r>
    <w:r>
      <w:rPr>
        <w:noProof/>
        <w:lang w:val="en-US"/>
      </w:rPr>
      <mc:AlternateContent>
        <mc:Choice Requires="wps">
          <w:drawing>
            <wp:anchor distT="0" distB="0" distL="114300" distR="114300" simplePos="0" relativeHeight="251666432" behindDoc="0" locked="0" layoutInCell="1" allowOverlap="1" wp14:anchorId="4802E8BE" wp14:editId="32A7A31B">
              <wp:simplePos x="0" y="10434955"/>
              <wp:positionH relativeFrom="page">
                <wp:align>left</wp:align>
              </wp:positionH>
              <wp:positionV relativeFrom="paragraph">
                <wp:posOffset>10434955</wp:posOffset>
              </wp:positionV>
              <wp:extent cx="7654925" cy="251460"/>
              <wp:effectExtent l="0" t="0" r="3175" b="0"/>
              <wp:wrapNone/>
              <wp:docPr id="39" name="Rectangle 39"/>
              <wp:cNvGraphicFramePr/>
              <a:graphic xmlns:a="http://schemas.openxmlformats.org/drawingml/2006/main">
                <a:graphicData uri="http://schemas.microsoft.com/office/word/2010/wordprocessingShape">
                  <wps:wsp>
                    <wps:cNvSpPr/>
                    <wps:spPr>
                      <a:xfrm>
                        <a:off x="0" y="0"/>
                        <a:ext cx="7654925" cy="251460"/>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774E91" id="Rectangle 39" o:spid="_x0000_s1026" style="position:absolute;margin-left:0;margin-top:821.65pt;width:602.75pt;height:19.8pt;z-index:251666432;visibility:visible;mso-wrap-style:square;mso-wrap-distance-left:9pt;mso-wrap-distance-top:0;mso-wrap-distance-right:9pt;mso-wrap-distance-bottom:0;mso-position-horizontal:left;mso-position-horizontal-relative:page;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" fillcolor="#ffc000" stroked="f" strokeweight="1pt">
              <w10:wrap anchorx="page"/>
            </v:rect>
          </w:pict>
        </mc:Fallback>
      </mc:AlternateContent>
    </w: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860C2" w14:textId="77777777" w:rsidR="00487F27" w:rsidRDefault="00487F27" w:rsidP="006E51BD">
      <w:r>
        <w:separator/>
      </w:r>
    </w:p>
  </w:footnote>
  <w:footnote w:type="continuationSeparator" w:id="0">
    <w:p w14:paraId="235C05B8" w14:textId="77777777" w:rsidR="00487F27" w:rsidRDefault="00487F27" w:rsidP="006E51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F4F9E4" w14:textId="77777777" w:rsidR="008A05EB" w:rsidRDefault="00487F27" w:rsidP="006E51BD">
    <w:pPr>
      <w:pStyle w:val="Header"/>
    </w:pPr>
    <w:r>
      <w:rPr>
        <w:noProof/>
      </w:rPr>
      <w:pict w14:anchorId="0CC4A00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50329" o:spid="_x0000_s2051" type="#_x0000_t136" alt="" style="position:absolute;margin-left:0;margin-top:0;width:610.15pt;height:25.95pt;rotation:315;z-index:-251641856;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Confidential and Proprietary Information of Integra"/>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A33F6B" w14:textId="77777777" w:rsidR="008A05EB" w:rsidRPr="00787203" w:rsidRDefault="00487F27" w:rsidP="006E51BD">
    <w:pPr>
      <w:pStyle w:val="Header"/>
    </w:pPr>
    <w:r>
      <w:rPr>
        <w:noProof/>
      </w:rPr>
      <w:pict w14:anchorId="6E3CF4B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50330" o:spid="_x0000_s2050" type="#_x0000_t136" alt="" style="position:absolute;margin-left:0;margin-top:0;width:610.15pt;height:25.95pt;rotation:315;z-index:-251639808;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Confidential and Proprietary Information of Integra"/>
          <w10:wrap anchorx="margin" anchory="margin"/>
        </v:shape>
      </w:pict>
    </w:r>
    <w:r w:rsidR="008A05EB" w:rsidRPr="00787203">
      <w:rPr>
        <w:noProof/>
        <w:lang w:val="en-US"/>
      </w:rPr>
      <mc:AlternateContent>
        <mc:Choice Requires="wps">
          <w:drawing>
            <wp:anchor distT="0" distB="0" distL="114300" distR="114300" simplePos="0" relativeHeight="251669504" behindDoc="0" locked="0" layoutInCell="1" allowOverlap="1" wp14:anchorId="338573E4" wp14:editId="21BBB019">
              <wp:simplePos x="0" y="0"/>
              <wp:positionH relativeFrom="column">
                <wp:posOffset>129540</wp:posOffset>
              </wp:positionH>
              <wp:positionV relativeFrom="paragraph">
                <wp:posOffset>318135</wp:posOffset>
              </wp:positionV>
              <wp:extent cx="5661660" cy="7620"/>
              <wp:effectExtent l="0" t="0" r="34290" b="30480"/>
              <wp:wrapNone/>
              <wp:docPr id="51" name="Straight Connector 51"/>
              <wp:cNvGraphicFramePr/>
              <a:graphic xmlns:a="http://schemas.openxmlformats.org/drawingml/2006/main">
                <a:graphicData uri="http://schemas.microsoft.com/office/word/2010/wordprocessingShape">
                  <wps:wsp>
                    <wps:cNvCnPr/>
                    <wps:spPr>
                      <a:xfrm>
                        <a:off x="0" y="0"/>
                        <a:ext cx="5661660" cy="7620"/>
                      </a:xfrm>
                      <a:prstGeom prst="line">
                        <a:avLst/>
                      </a:prstGeom>
                      <a:ln w="9525">
                        <a:solidFill>
                          <a:schemeClr val="bg1">
                            <a:lumMod val="85000"/>
                          </a:schemeClr>
                        </a:solidFill>
                      </a:ln>
                    </wps:spPr>
                    <wps:style>
                      <a:lnRef idx="2">
                        <a:schemeClr val="accent3"/>
                      </a:lnRef>
                      <a:fillRef idx="0">
                        <a:schemeClr val="accent3"/>
                      </a:fillRef>
                      <a:effectRef idx="1">
                        <a:schemeClr val="accent3"/>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2FC23C" id="Straight Connector 51"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2pt,25.05pt" to="456pt,2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" strokecolor="#d8d8d8 [2732]">
              <v:stroke joinstyle="miter"/>
            </v:line>
          </w:pict>
        </mc:Fallback>
      </mc:AlternateContent>
    </w:r>
    <w:r w:rsidR="008A05EB" w:rsidRPr="00787203">
      <w:rPr>
        <w:noProof/>
        <w:lang w:val="en-US"/>
      </w:rPr>
      <mc:AlternateContent>
        <mc:Choice Requires="wps">
          <w:drawing>
            <wp:anchor distT="0" distB="0" distL="114300" distR="114300" simplePos="0" relativeHeight="251661312" behindDoc="0" locked="0" layoutInCell="1" allowOverlap="1" wp14:anchorId="385F6063" wp14:editId="3E017D5F">
              <wp:simplePos x="0" y="0"/>
              <wp:positionH relativeFrom="column">
                <wp:posOffset>-982980</wp:posOffset>
              </wp:positionH>
              <wp:positionV relativeFrom="paragraph">
                <wp:posOffset>317500</wp:posOffset>
              </wp:positionV>
              <wp:extent cx="1016000" cy="0"/>
              <wp:effectExtent l="0" t="19050" r="50800" b="38100"/>
              <wp:wrapNone/>
              <wp:docPr id="3" name="Straight Connector 3"/>
              <wp:cNvGraphicFramePr/>
              <a:graphic xmlns:a="http://schemas.openxmlformats.org/drawingml/2006/main">
                <a:graphicData uri="http://schemas.microsoft.com/office/word/2010/wordprocessingShape">
                  <wps:wsp>
                    <wps:cNvCnPr/>
                    <wps:spPr>
                      <a:xfrm>
                        <a:off x="0" y="0"/>
                        <a:ext cx="1016000" cy="0"/>
                      </a:xfrm>
                      <a:prstGeom prst="line">
                        <a:avLst/>
                      </a:prstGeom>
                      <a:ln w="57150">
                        <a:solidFill>
                          <a:srgbClr val="C52026"/>
                        </a:solidFill>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DEEEA3" id="Straight Connector 3" o:spid="_x0000_s1026"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6pt,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" strokecolor="#c52026" strokeweight="4.5pt">
              <v:stroke joinstyle="miter"/>
            </v:line>
          </w:pict>
        </mc:Fallback>
      </mc:AlternateContent>
    </w:r>
    <w:r w:rsidR="008A05EB">
      <w:t>Integra’s Digital Content Proposal for Pearson Learning Servic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9AA2C1" w14:textId="77777777" w:rsidR="008A05EB" w:rsidRDefault="00487F27" w:rsidP="006E51BD">
    <w:pPr>
      <w:pStyle w:val="Header"/>
    </w:pPr>
    <w:r>
      <w:rPr>
        <w:noProof/>
      </w:rPr>
      <w:pict w14:anchorId="642913B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8450328" o:spid="_x0000_s2049" type="#_x0000_t136" alt="" style="position:absolute;margin-left:0;margin-top:0;width:610.15pt;height:25.95pt;rotation:315;z-index:-251643904;mso-wrap-edited:f;mso-width-percent:0;mso-height-percent:0;mso-position-horizontal:center;mso-position-horizontal-relative:margin;mso-position-vertical:center;mso-position-vertical-relative:margin;mso-width-percent:0;mso-height-percent:0" o:allowincell="f" fillcolor="#bfbfbf [2412]" stroked="f">
          <v:fill opacity=".5"/>
          <v:textpath style="font-family:&quot;arial&quot;;font-size:1pt" string="Confidential and Proprietary Information of Integra"/>
          <w10:wrap anchorx="margin" anchory="margin"/>
        </v:shape>
      </w:pict>
    </w:r>
    <w:r w:rsidR="008A05EB">
      <w:rPr>
        <w:noProof/>
        <w:lang w:val="en-US"/>
      </w:rPr>
      <w:drawing>
        <wp:anchor distT="0" distB="0" distL="114300" distR="114300" simplePos="0" relativeHeight="251670528" behindDoc="0" locked="0" layoutInCell="1" allowOverlap="1" wp14:anchorId="16E6CD5E" wp14:editId="2F616039">
          <wp:simplePos x="0" y="0"/>
          <wp:positionH relativeFrom="margin">
            <wp:posOffset>4842510</wp:posOffset>
          </wp:positionH>
          <wp:positionV relativeFrom="paragraph">
            <wp:posOffset>-312420</wp:posOffset>
          </wp:positionV>
          <wp:extent cx="1760855" cy="742950"/>
          <wp:effectExtent l="0" t="0" r="0" b="0"/>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ow_Integra_logo-png.png"/>
                  <pic:cNvPicPr/>
                </pic:nvPicPr>
                <pic:blipFill>
                  <a:blip r:embed="rId1">
                    <a:extLst>
                      <a:ext uri="{28A0092B-C50C-407E-A947-70E740481C1C}">
                        <a14:useLocalDpi xmlns:a14="http://schemas.microsoft.com/office/drawing/2010/main" val="0"/>
                      </a:ext>
                    </a:extLst>
                  </a:blip>
                  <a:stretch>
                    <a:fillRect/>
                  </a:stretch>
                </pic:blipFill>
                <pic:spPr>
                  <a:xfrm>
                    <a:off x="0" y="0"/>
                    <a:ext cx="1760855" cy="742950"/>
                  </a:xfrm>
                  <a:prstGeom prst="rect">
                    <a:avLst/>
                  </a:prstGeom>
                </pic:spPr>
              </pic:pic>
            </a:graphicData>
          </a:graphic>
          <wp14:sizeRelH relativeFrom="margin">
            <wp14:pctWidth>0</wp14:pctWidth>
          </wp14:sizeRelH>
          <wp14:sizeRelV relativeFrom="margin">
            <wp14:pctHeight>0</wp14:pctHeight>
          </wp14:sizeRelV>
        </wp:anchor>
      </w:drawing>
    </w:r>
    <w:r w:rsidR="008A05EB">
      <w:rPr>
        <w:noProof/>
        <w:lang w:val="en-US"/>
      </w:rPr>
      <mc:AlternateContent>
        <mc:Choice Requires="wps">
          <w:drawing>
            <wp:anchor distT="0" distB="0" distL="114300" distR="114300" simplePos="0" relativeHeight="251663360" behindDoc="0" locked="0" layoutInCell="1" allowOverlap="1" wp14:anchorId="45B532B7" wp14:editId="53675F4F">
              <wp:simplePos x="0" y="0"/>
              <wp:positionH relativeFrom="column">
                <wp:posOffset>-952500</wp:posOffset>
              </wp:positionH>
              <wp:positionV relativeFrom="paragraph">
                <wp:posOffset>350520</wp:posOffset>
              </wp:positionV>
              <wp:extent cx="889000" cy="0"/>
              <wp:effectExtent l="0" t="19050" r="44450" b="38100"/>
              <wp:wrapNone/>
              <wp:docPr id="17" name="Straight Connector 17"/>
              <wp:cNvGraphicFramePr/>
              <a:graphic xmlns:a="http://schemas.openxmlformats.org/drawingml/2006/main">
                <a:graphicData uri="http://schemas.microsoft.com/office/word/2010/wordprocessingShape">
                  <wps:wsp>
                    <wps:cNvCnPr/>
                    <wps:spPr>
                      <a:xfrm>
                        <a:off x="0" y="0"/>
                        <a:ext cx="889000" cy="0"/>
                      </a:xfrm>
                      <a:prstGeom prst="line">
                        <a:avLst/>
                      </a:prstGeom>
                      <a:ln w="57150">
                        <a:solidFill>
                          <a:srgbClr val="C5202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390BC4" id="Straight Connector 17"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75pt,27.6pt" to="-5pt,2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" strokecolor="#c52026" strokeweight="4.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B12422F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5BA382B"/>
    <w:multiLevelType w:val="multilevel"/>
    <w:tmpl w:val="1B945D42"/>
    <w:lvl w:ilvl="0">
      <w:start w:val="1"/>
      <w:numFmt w:val="decimal"/>
      <w:pStyle w:val="Heading1"/>
      <w:lvlText w:val="%1."/>
      <w:lvlJc w:val="left"/>
      <w:pPr>
        <w:ind w:left="432" w:hanging="432"/>
      </w:pPr>
      <w:rPr>
        <w:rFonts w:ascii="Segoe UI Semibold" w:hAnsi="Segoe UI Semibold" w:cs="Segoe UI Semibold" w:hint="default"/>
        <w:b/>
        <w:bCs w:val="0"/>
        <w:i w:val="0"/>
        <w:iCs w:val="0"/>
        <w:caps w:val="0"/>
        <w:smallCaps w:val="0"/>
        <w:strike w:val="0"/>
        <w:dstrike w:val="0"/>
        <w:noProof w:val="0"/>
        <w:vanish w:val="0"/>
        <w:color w:val="3F52A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476" w:hanging="576"/>
      </w:pPr>
      <w:rPr>
        <w:rFonts w:ascii="Segoe UI Semibold" w:hAnsi="Segoe UI Semibold" w:cs="Segoe UI Semibold" w:hint="default"/>
        <w:b w:val="0"/>
        <w:color w:val="F68E1E"/>
      </w:rPr>
    </w:lvl>
    <w:lvl w:ilvl="2">
      <w:start w:val="1"/>
      <w:numFmt w:val="decimal"/>
      <w:pStyle w:val="Heading-3"/>
      <w:lvlText w:val="%1.%2.%3"/>
      <w:lvlJc w:val="left"/>
      <w:pPr>
        <w:ind w:left="3414" w:hanging="720"/>
      </w:pPr>
      <w:rPr>
        <w:b w:val="0"/>
        <w:bCs w:val="0"/>
        <w:i w:val="0"/>
        <w:iCs w:val="0"/>
        <w:caps w:val="0"/>
        <w:smallCaps w:val="0"/>
        <w:strike w:val="0"/>
        <w:dstrike w:val="0"/>
        <w:noProof w:val="0"/>
        <w:vanish w:val="0"/>
        <w:color w:val="00206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 w15:restartNumberingAfterBreak="0">
    <w:nsid w:val="223E5D0A"/>
    <w:multiLevelType w:val="hybridMultilevel"/>
    <w:tmpl w:val="C5387FA0"/>
    <w:lvl w:ilvl="0" w:tplc="1F4C2D6E">
      <w:start w:val="1"/>
      <w:numFmt w:val="decimal"/>
      <w:lvlText w:val="%1."/>
      <w:lvlJc w:val="left"/>
      <w:pPr>
        <w:ind w:left="720" w:hanging="360"/>
      </w:pPr>
      <w:rPr>
        <w:rFonts w:hint="default"/>
        <w:b w:val="0"/>
      </w:rPr>
    </w:lvl>
    <w:lvl w:ilvl="1" w:tplc="7FDCB1A0">
      <w:start w:val="1"/>
      <w:numFmt w:val="lowerLetter"/>
      <w:lvlText w:val="%2."/>
      <w:lvlJc w:val="left"/>
      <w:pPr>
        <w:ind w:left="1440" w:hanging="360"/>
      </w:pPr>
      <w:rPr>
        <w:b w:val="0"/>
      </w:rPr>
    </w:lvl>
    <w:lvl w:ilvl="2" w:tplc="4009001B">
      <w:start w:val="1"/>
      <w:numFmt w:val="lowerRoman"/>
      <w:lvlText w:val="%3."/>
      <w:lvlJc w:val="right"/>
      <w:pPr>
        <w:ind w:left="2160" w:hanging="180"/>
      </w:pPr>
    </w:lvl>
    <w:lvl w:ilvl="3" w:tplc="4009000F" w:tentative="1">
      <w:start w:val="1"/>
      <w:numFmt w:val="decimal"/>
      <w:pStyle w:val="Heading-4"/>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AF53600"/>
    <w:multiLevelType w:val="hybridMultilevel"/>
    <w:tmpl w:val="0FD6FD34"/>
    <w:lvl w:ilvl="0" w:tplc="70A4E19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2E3D10AC"/>
    <w:multiLevelType w:val="hybridMultilevel"/>
    <w:tmpl w:val="71E4A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0A7E51"/>
    <w:multiLevelType w:val="hybridMultilevel"/>
    <w:tmpl w:val="7E16997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62F5B7A"/>
    <w:multiLevelType w:val="hybridMultilevel"/>
    <w:tmpl w:val="2DAA4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98291B"/>
    <w:multiLevelType w:val="hybridMultilevel"/>
    <w:tmpl w:val="4512194A"/>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4E1B2CE2"/>
    <w:multiLevelType w:val="hybridMultilevel"/>
    <w:tmpl w:val="4F280128"/>
    <w:lvl w:ilvl="0" w:tplc="40090017">
      <w:start w:val="1"/>
      <w:numFmt w:val="lowerLetter"/>
      <w:lvlText w:val="%1)"/>
      <w:lvlJc w:val="left"/>
      <w:pPr>
        <w:ind w:left="1800" w:hanging="360"/>
      </w:p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9" w15:restartNumberingAfterBreak="0">
    <w:nsid w:val="4F717630"/>
    <w:multiLevelType w:val="hybridMultilevel"/>
    <w:tmpl w:val="B6763A88"/>
    <w:lvl w:ilvl="0" w:tplc="F06CFC24">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5E51EB"/>
    <w:multiLevelType w:val="hybridMultilevel"/>
    <w:tmpl w:val="2F2275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7117097"/>
    <w:multiLevelType w:val="hybridMultilevel"/>
    <w:tmpl w:val="8796EA10"/>
    <w:lvl w:ilvl="0" w:tplc="E06AD914">
      <w:start w:val="1"/>
      <w:numFmt w:val="bullet"/>
      <w:pStyle w:val="ListParagraph"/>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7BD2B27"/>
    <w:multiLevelType w:val="hybridMultilevel"/>
    <w:tmpl w:val="C6D0AF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F2737B7"/>
    <w:multiLevelType w:val="hybridMultilevel"/>
    <w:tmpl w:val="50E8587E"/>
    <w:lvl w:ilvl="0" w:tplc="40090017">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4" w15:restartNumberingAfterBreak="0">
    <w:nsid w:val="619A1E7F"/>
    <w:multiLevelType w:val="multilevel"/>
    <w:tmpl w:val="A29A9416"/>
    <w:lvl w:ilvl="0">
      <w:start w:val="1"/>
      <w:numFmt w:val="decimal"/>
      <w:pStyle w:val="Header-1"/>
      <w:lvlText w:val="%1."/>
      <w:lvlJc w:val="left"/>
      <w:pPr>
        <w:ind w:left="720" w:hanging="360"/>
      </w:pPr>
      <w:rPr>
        <w:rFonts w:hint="default"/>
      </w:rPr>
    </w:lvl>
    <w:lvl w:ilvl="1">
      <w:start w:val="2"/>
      <w:numFmt w:val="decimal"/>
      <w:isLgl/>
      <w:lvlText w:val="%1.%2"/>
      <w:lvlJc w:val="left"/>
      <w:pPr>
        <w:ind w:left="8157" w:hanging="360"/>
      </w:pPr>
      <w:rPr>
        <w:rFonts w:hint="default"/>
        <w:b w:val="0"/>
        <w:bCs/>
        <w:sz w:val="24"/>
        <w:szCs w:val="20"/>
      </w:rPr>
    </w:lvl>
    <w:lvl w:ilvl="2">
      <w:start w:val="1"/>
      <w:numFmt w:val="decimal"/>
      <w:isLgl/>
      <w:lvlText w:val="%1.%2.%3"/>
      <w:lvlJc w:val="left"/>
      <w:pPr>
        <w:ind w:left="15954" w:hanging="720"/>
      </w:pPr>
      <w:rPr>
        <w:rFonts w:hint="default"/>
      </w:rPr>
    </w:lvl>
    <w:lvl w:ilvl="3">
      <w:start w:val="1"/>
      <w:numFmt w:val="decimal"/>
      <w:isLgl/>
      <w:lvlText w:val="%1.%2.%3.%4"/>
      <w:lvlJc w:val="left"/>
      <w:pPr>
        <w:ind w:left="23391" w:hanging="720"/>
      </w:pPr>
      <w:rPr>
        <w:rFonts w:hint="default"/>
      </w:rPr>
    </w:lvl>
    <w:lvl w:ilvl="4">
      <w:start w:val="1"/>
      <w:numFmt w:val="decimal"/>
      <w:isLgl/>
      <w:lvlText w:val="%1.%2.%3.%4.%5"/>
      <w:lvlJc w:val="left"/>
      <w:pPr>
        <w:ind w:left="31188" w:hanging="1080"/>
      </w:pPr>
      <w:rPr>
        <w:rFonts w:hint="default"/>
      </w:rPr>
    </w:lvl>
    <w:lvl w:ilvl="5">
      <w:start w:val="1"/>
      <w:numFmt w:val="decimal"/>
      <w:isLgl/>
      <w:lvlText w:val="%1.%2.%3.%4.%5.%6"/>
      <w:lvlJc w:val="left"/>
      <w:pPr>
        <w:ind w:left="-26911" w:hanging="1080"/>
      </w:pPr>
      <w:rPr>
        <w:rFonts w:hint="default"/>
      </w:rPr>
    </w:lvl>
    <w:lvl w:ilvl="6">
      <w:start w:val="1"/>
      <w:numFmt w:val="decimal"/>
      <w:isLgl/>
      <w:lvlText w:val="%1.%2.%3.%4.%5.%6.%7"/>
      <w:lvlJc w:val="left"/>
      <w:pPr>
        <w:ind w:left="-19474" w:hanging="1080"/>
      </w:pPr>
      <w:rPr>
        <w:rFonts w:hint="default"/>
      </w:rPr>
    </w:lvl>
    <w:lvl w:ilvl="7">
      <w:start w:val="1"/>
      <w:numFmt w:val="decimal"/>
      <w:isLgl/>
      <w:lvlText w:val="%1.%2.%3.%4.%5.%6.%7.%8"/>
      <w:lvlJc w:val="left"/>
      <w:pPr>
        <w:ind w:left="-11677" w:hanging="1440"/>
      </w:pPr>
      <w:rPr>
        <w:rFonts w:hint="default"/>
      </w:rPr>
    </w:lvl>
    <w:lvl w:ilvl="8">
      <w:start w:val="1"/>
      <w:numFmt w:val="decimal"/>
      <w:isLgl/>
      <w:lvlText w:val="%1.%2.%3.%4.%5.%6.%7.%8.%9"/>
      <w:lvlJc w:val="left"/>
      <w:pPr>
        <w:ind w:left="-4240" w:hanging="1440"/>
      </w:pPr>
      <w:rPr>
        <w:rFonts w:hint="default"/>
      </w:rPr>
    </w:lvl>
  </w:abstractNum>
  <w:abstractNum w:abstractNumId="15" w15:restartNumberingAfterBreak="0">
    <w:nsid w:val="632439FC"/>
    <w:multiLevelType w:val="hybridMultilevel"/>
    <w:tmpl w:val="C6D0AF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34D5036"/>
    <w:multiLevelType w:val="hybridMultilevel"/>
    <w:tmpl w:val="2F2275F0"/>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B82B7E"/>
    <w:multiLevelType w:val="hybridMultilevel"/>
    <w:tmpl w:val="D5049362"/>
    <w:lvl w:ilvl="0" w:tplc="F06CFC24">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7FC16333"/>
    <w:multiLevelType w:val="hybridMultilevel"/>
    <w:tmpl w:val="ED48A70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6"/>
  </w:num>
  <w:num w:numId="4">
    <w:abstractNumId w:val="14"/>
  </w:num>
  <w:num w:numId="5">
    <w:abstractNumId w:val="0"/>
  </w:num>
  <w:num w:numId="6">
    <w:abstractNumId w:val="11"/>
  </w:num>
  <w:num w:numId="7">
    <w:abstractNumId w:val="16"/>
  </w:num>
  <w:num w:numId="8">
    <w:abstractNumId w:val="3"/>
  </w:num>
  <w:num w:numId="9">
    <w:abstractNumId w:val="10"/>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7"/>
  </w:num>
  <w:num w:numId="12">
    <w:abstractNumId w:val="9"/>
  </w:num>
  <w:num w:numId="13">
    <w:abstractNumId w:val="4"/>
  </w:num>
  <w:num w:numId="14">
    <w:abstractNumId w:val="5"/>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num>
  <w:num w:numId="17">
    <w:abstractNumId w:val="12"/>
  </w:num>
  <w:num w:numId="18">
    <w:abstractNumId w:val="18"/>
  </w:num>
  <w:num w:numId="19">
    <w:abstractNumId w:val="15"/>
  </w:num>
  <w:num w:numId="20">
    <w:abstractNumId w:val="8"/>
  </w:num>
  <w:num w:numId="21">
    <w:abstractNumId w:val="1"/>
  </w:num>
  <w:num w:numId="22">
    <w:abstractNumId w:val="13"/>
  </w:num>
  <w:num w:numId="23">
    <w:abstractNumId w:val="7"/>
  </w:num>
  <w:num w:numId="24">
    <w:abstractNumId w:val="1"/>
  </w:num>
  <w:num w:numId="25">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4"/>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M0swRCAyMLC1MLcyUdpeDU4uLM/DyQAuNaANW0nswsAAAA"/>
  </w:docVars>
  <w:rsids>
    <w:rsidRoot w:val="0044000D"/>
    <w:rsid w:val="00000312"/>
    <w:rsid w:val="0000124F"/>
    <w:rsid w:val="0000336C"/>
    <w:rsid w:val="00004837"/>
    <w:rsid w:val="00005A1D"/>
    <w:rsid w:val="00011F98"/>
    <w:rsid w:val="000121BE"/>
    <w:rsid w:val="0001283F"/>
    <w:rsid w:val="00014E9A"/>
    <w:rsid w:val="00015BC8"/>
    <w:rsid w:val="0001697D"/>
    <w:rsid w:val="00020C78"/>
    <w:rsid w:val="00020EB7"/>
    <w:rsid w:val="00021D92"/>
    <w:rsid w:val="00022749"/>
    <w:rsid w:val="00023233"/>
    <w:rsid w:val="00024F3E"/>
    <w:rsid w:val="00030335"/>
    <w:rsid w:val="00030FBA"/>
    <w:rsid w:val="00031C98"/>
    <w:rsid w:val="0003580B"/>
    <w:rsid w:val="00035834"/>
    <w:rsid w:val="00035B19"/>
    <w:rsid w:val="000363D8"/>
    <w:rsid w:val="00041682"/>
    <w:rsid w:val="000440B4"/>
    <w:rsid w:val="00044AE5"/>
    <w:rsid w:val="00045267"/>
    <w:rsid w:val="00047472"/>
    <w:rsid w:val="00047C40"/>
    <w:rsid w:val="00051486"/>
    <w:rsid w:val="0005177A"/>
    <w:rsid w:val="00053FE8"/>
    <w:rsid w:val="00055C62"/>
    <w:rsid w:val="00060CBE"/>
    <w:rsid w:val="00063428"/>
    <w:rsid w:val="00065718"/>
    <w:rsid w:val="00065ADE"/>
    <w:rsid w:val="000668BE"/>
    <w:rsid w:val="00072637"/>
    <w:rsid w:val="0007275C"/>
    <w:rsid w:val="00072AE7"/>
    <w:rsid w:val="00073678"/>
    <w:rsid w:val="00074411"/>
    <w:rsid w:val="00074B6F"/>
    <w:rsid w:val="00075241"/>
    <w:rsid w:val="00076A0E"/>
    <w:rsid w:val="0007771D"/>
    <w:rsid w:val="00077F28"/>
    <w:rsid w:val="00080D0C"/>
    <w:rsid w:val="000854B4"/>
    <w:rsid w:val="00085B4F"/>
    <w:rsid w:val="00086787"/>
    <w:rsid w:val="00092496"/>
    <w:rsid w:val="00095DFE"/>
    <w:rsid w:val="000A5134"/>
    <w:rsid w:val="000A5A01"/>
    <w:rsid w:val="000A5F1C"/>
    <w:rsid w:val="000B0053"/>
    <w:rsid w:val="000B0239"/>
    <w:rsid w:val="000B1A36"/>
    <w:rsid w:val="000B2983"/>
    <w:rsid w:val="000B29E5"/>
    <w:rsid w:val="000B2E49"/>
    <w:rsid w:val="000B5428"/>
    <w:rsid w:val="000B632F"/>
    <w:rsid w:val="000B6590"/>
    <w:rsid w:val="000B6C54"/>
    <w:rsid w:val="000B7796"/>
    <w:rsid w:val="000B7FFA"/>
    <w:rsid w:val="000C1DA6"/>
    <w:rsid w:val="000C1DCD"/>
    <w:rsid w:val="000C20AB"/>
    <w:rsid w:val="000C20FB"/>
    <w:rsid w:val="000C2561"/>
    <w:rsid w:val="000C3088"/>
    <w:rsid w:val="000C3EBD"/>
    <w:rsid w:val="000C4142"/>
    <w:rsid w:val="000C7317"/>
    <w:rsid w:val="000C75B6"/>
    <w:rsid w:val="000D0289"/>
    <w:rsid w:val="000D16D2"/>
    <w:rsid w:val="000D362E"/>
    <w:rsid w:val="000D5277"/>
    <w:rsid w:val="000D685A"/>
    <w:rsid w:val="000D6CA8"/>
    <w:rsid w:val="000D7152"/>
    <w:rsid w:val="000E21DC"/>
    <w:rsid w:val="000E2202"/>
    <w:rsid w:val="000E26BB"/>
    <w:rsid w:val="000E4BF3"/>
    <w:rsid w:val="000E5082"/>
    <w:rsid w:val="000E537B"/>
    <w:rsid w:val="000E53A6"/>
    <w:rsid w:val="000E6625"/>
    <w:rsid w:val="000E6CA1"/>
    <w:rsid w:val="000E72AB"/>
    <w:rsid w:val="000F0452"/>
    <w:rsid w:val="000F05C0"/>
    <w:rsid w:val="000F0F0A"/>
    <w:rsid w:val="000F0F3C"/>
    <w:rsid w:val="000F12E4"/>
    <w:rsid w:val="000F29F1"/>
    <w:rsid w:val="000F5228"/>
    <w:rsid w:val="000F5E7C"/>
    <w:rsid w:val="000F7CEA"/>
    <w:rsid w:val="000F7FCB"/>
    <w:rsid w:val="00100271"/>
    <w:rsid w:val="00100C42"/>
    <w:rsid w:val="00103699"/>
    <w:rsid w:val="00104A2A"/>
    <w:rsid w:val="00105240"/>
    <w:rsid w:val="00105CAE"/>
    <w:rsid w:val="00106698"/>
    <w:rsid w:val="00106A48"/>
    <w:rsid w:val="00106C8D"/>
    <w:rsid w:val="00106F4C"/>
    <w:rsid w:val="00107175"/>
    <w:rsid w:val="00110A3E"/>
    <w:rsid w:val="00111B6D"/>
    <w:rsid w:val="00112153"/>
    <w:rsid w:val="00112774"/>
    <w:rsid w:val="00114D84"/>
    <w:rsid w:val="00115908"/>
    <w:rsid w:val="00115E74"/>
    <w:rsid w:val="00116D90"/>
    <w:rsid w:val="001174E7"/>
    <w:rsid w:val="00117987"/>
    <w:rsid w:val="00117DF9"/>
    <w:rsid w:val="0012351D"/>
    <w:rsid w:val="00123591"/>
    <w:rsid w:val="001258AC"/>
    <w:rsid w:val="001307E4"/>
    <w:rsid w:val="00130949"/>
    <w:rsid w:val="001339B9"/>
    <w:rsid w:val="00134194"/>
    <w:rsid w:val="00134540"/>
    <w:rsid w:val="0013543C"/>
    <w:rsid w:val="00135590"/>
    <w:rsid w:val="0013590C"/>
    <w:rsid w:val="00136DC7"/>
    <w:rsid w:val="00140A73"/>
    <w:rsid w:val="00142694"/>
    <w:rsid w:val="0014372C"/>
    <w:rsid w:val="001464A4"/>
    <w:rsid w:val="00146525"/>
    <w:rsid w:val="001470C2"/>
    <w:rsid w:val="00147C76"/>
    <w:rsid w:val="00147EBB"/>
    <w:rsid w:val="00151738"/>
    <w:rsid w:val="00153A47"/>
    <w:rsid w:val="00153BC0"/>
    <w:rsid w:val="00154A16"/>
    <w:rsid w:val="0015504A"/>
    <w:rsid w:val="0015589F"/>
    <w:rsid w:val="0016197C"/>
    <w:rsid w:val="00162D32"/>
    <w:rsid w:val="001645FE"/>
    <w:rsid w:val="00164AF6"/>
    <w:rsid w:val="001677F7"/>
    <w:rsid w:val="00170229"/>
    <w:rsid w:val="00172F06"/>
    <w:rsid w:val="001731B8"/>
    <w:rsid w:val="00173D30"/>
    <w:rsid w:val="00174BE8"/>
    <w:rsid w:val="0017521C"/>
    <w:rsid w:val="00175668"/>
    <w:rsid w:val="001757A3"/>
    <w:rsid w:val="001807DB"/>
    <w:rsid w:val="00180B01"/>
    <w:rsid w:val="001834BB"/>
    <w:rsid w:val="0018367F"/>
    <w:rsid w:val="0018410F"/>
    <w:rsid w:val="001851D1"/>
    <w:rsid w:val="00186A10"/>
    <w:rsid w:val="001870B8"/>
    <w:rsid w:val="001872F7"/>
    <w:rsid w:val="001905AC"/>
    <w:rsid w:val="001940A8"/>
    <w:rsid w:val="0019451B"/>
    <w:rsid w:val="00196E89"/>
    <w:rsid w:val="00196EB3"/>
    <w:rsid w:val="00197253"/>
    <w:rsid w:val="001A0570"/>
    <w:rsid w:val="001A3092"/>
    <w:rsid w:val="001A30D7"/>
    <w:rsid w:val="001A3118"/>
    <w:rsid w:val="001A3C3F"/>
    <w:rsid w:val="001A4335"/>
    <w:rsid w:val="001A47DE"/>
    <w:rsid w:val="001A4990"/>
    <w:rsid w:val="001A4F93"/>
    <w:rsid w:val="001A4FDB"/>
    <w:rsid w:val="001A65DD"/>
    <w:rsid w:val="001A7DAA"/>
    <w:rsid w:val="001B2A16"/>
    <w:rsid w:val="001B340B"/>
    <w:rsid w:val="001B5274"/>
    <w:rsid w:val="001B7646"/>
    <w:rsid w:val="001B78EE"/>
    <w:rsid w:val="001C0EE0"/>
    <w:rsid w:val="001C2FD7"/>
    <w:rsid w:val="001C3154"/>
    <w:rsid w:val="001C3457"/>
    <w:rsid w:val="001C5D04"/>
    <w:rsid w:val="001C6770"/>
    <w:rsid w:val="001C7924"/>
    <w:rsid w:val="001D0796"/>
    <w:rsid w:val="001D12F3"/>
    <w:rsid w:val="001D1C35"/>
    <w:rsid w:val="001D20C5"/>
    <w:rsid w:val="001D37C0"/>
    <w:rsid w:val="001D41A1"/>
    <w:rsid w:val="001D4616"/>
    <w:rsid w:val="001D49F4"/>
    <w:rsid w:val="001E122C"/>
    <w:rsid w:val="001E13C3"/>
    <w:rsid w:val="001E1593"/>
    <w:rsid w:val="001E25BA"/>
    <w:rsid w:val="001E3DEC"/>
    <w:rsid w:val="001E3EC2"/>
    <w:rsid w:val="001F0ED6"/>
    <w:rsid w:val="001F2418"/>
    <w:rsid w:val="001F31CB"/>
    <w:rsid w:val="001F42EA"/>
    <w:rsid w:val="001F4693"/>
    <w:rsid w:val="001F487F"/>
    <w:rsid w:val="001F4B6D"/>
    <w:rsid w:val="001F51D2"/>
    <w:rsid w:val="001F5DD2"/>
    <w:rsid w:val="001F7039"/>
    <w:rsid w:val="00200076"/>
    <w:rsid w:val="00202154"/>
    <w:rsid w:val="00202240"/>
    <w:rsid w:val="002035BF"/>
    <w:rsid w:val="00203E12"/>
    <w:rsid w:val="00205B20"/>
    <w:rsid w:val="00205D51"/>
    <w:rsid w:val="002129A8"/>
    <w:rsid w:val="002132C9"/>
    <w:rsid w:val="0021374B"/>
    <w:rsid w:val="00213D96"/>
    <w:rsid w:val="002147B6"/>
    <w:rsid w:val="002150DD"/>
    <w:rsid w:val="00216234"/>
    <w:rsid w:val="0021652D"/>
    <w:rsid w:val="00221739"/>
    <w:rsid w:val="00224189"/>
    <w:rsid w:val="00227B22"/>
    <w:rsid w:val="00230127"/>
    <w:rsid w:val="00230267"/>
    <w:rsid w:val="002305C1"/>
    <w:rsid w:val="00231964"/>
    <w:rsid w:val="00232BF9"/>
    <w:rsid w:val="002335B1"/>
    <w:rsid w:val="00233AE2"/>
    <w:rsid w:val="0023799D"/>
    <w:rsid w:val="00237C38"/>
    <w:rsid w:val="0024079F"/>
    <w:rsid w:val="0024272B"/>
    <w:rsid w:val="0024295E"/>
    <w:rsid w:val="00242C6E"/>
    <w:rsid w:val="00242FDB"/>
    <w:rsid w:val="002456D2"/>
    <w:rsid w:val="002458D4"/>
    <w:rsid w:val="00245950"/>
    <w:rsid w:val="00247277"/>
    <w:rsid w:val="00247F4C"/>
    <w:rsid w:val="00253F98"/>
    <w:rsid w:val="00257B93"/>
    <w:rsid w:val="0026141E"/>
    <w:rsid w:val="00261521"/>
    <w:rsid w:val="00261DF0"/>
    <w:rsid w:val="00264CF0"/>
    <w:rsid w:val="00264CFC"/>
    <w:rsid w:val="0026711C"/>
    <w:rsid w:val="0026719A"/>
    <w:rsid w:val="002675E1"/>
    <w:rsid w:val="00270419"/>
    <w:rsid w:val="002705C3"/>
    <w:rsid w:val="00270C02"/>
    <w:rsid w:val="00271A18"/>
    <w:rsid w:val="00272AC2"/>
    <w:rsid w:val="002730CF"/>
    <w:rsid w:val="00274262"/>
    <w:rsid w:val="0027444B"/>
    <w:rsid w:val="002758C6"/>
    <w:rsid w:val="00276DAE"/>
    <w:rsid w:val="00280115"/>
    <w:rsid w:val="002806B7"/>
    <w:rsid w:val="00281FE4"/>
    <w:rsid w:val="00282978"/>
    <w:rsid w:val="00283202"/>
    <w:rsid w:val="002833EA"/>
    <w:rsid w:val="00283F44"/>
    <w:rsid w:val="00284395"/>
    <w:rsid w:val="002849EE"/>
    <w:rsid w:val="00284AA2"/>
    <w:rsid w:val="00285733"/>
    <w:rsid w:val="00286DA1"/>
    <w:rsid w:val="00287075"/>
    <w:rsid w:val="00290F25"/>
    <w:rsid w:val="00294ACD"/>
    <w:rsid w:val="00294FC7"/>
    <w:rsid w:val="002960BF"/>
    <w:rsid w:val="002967DB"/>
    <w:rsid w:val="002A0B56"/>
    <w:rsid w:val="002A17ED"/>
    <w:rsid w:val="002A19F8"/>
    <w:rsid w:val="002A2915"/>
    <w:rsid w:val="002A3627"/>
    <w:rsid w:val="002A49BB"/>
    <w:rsid w:val="002A64D5"/>
    <w:rsid w:val="002A66D6"/>
    <w:rsid w:val="002A6A6F"/>
    <w:rsid w:val="002B1061"/>
    <w:rsid w:val="002B2D02"/>
    <w:rsid w:val="002B5366"/>
    <w:rsid w:val="002B57F1"/>
    <w:rsid w:val="002B71F0"/>
    <w:rsid w:val="002B7FFC"/>
    <w:rsid w:val="002C0987"/>
    <w:rsid w:val="002C13AA"/>
    <w:rsid w:val="002C16D4"/>
    <w:rsid w:val="002C4AFE"/>
    <w:rsid w:val="002C4C67"/>
    <w:rsid w:val="002C4E91"/>
    <w:rsid w:val="002C4F11"/>
    <w:rsid w:val="002C64F2"/>
    <w:rsid w:val="002C6FBC"/>
    <w:rsid w:val="002C7D49"/>
    <w:rsid w:val="002D0787"/>
    <w:rsid w:val="002D2497"/>
    <w:rsid w:val="002D4DF5"/>
    <w:rsid w:val="002E17B8"/>
    <w:rsid w:val="002E288E"/>
    <w:rsid w:val="002E2E8C"/>
    <w:rsid w:val="002E4725"/>
    <w:rsid w:val="002E52E0"/>
    <w:rsid w:val="002E6273"/>
    <w:rsid w:val="002E744C"/>
    <w:rsid w:val="002E7C65"/>
    <w:rsid w:val="002F2A6C"/>
    <w:rsid w:val="002F44B0"/>
    <w:rsid w:val="002F5579"/>
    <w:rsid w:val="0030194A"/>
    <w:rsid w:val="00303166"/>
    <w:rsid w:val="003033BF"/>
    <w:rsid w:val="00303499"/>
    <w:rsid w:val="00307498"/>
    <w:rsid w:val="00310474"/>
    <w:rsid w:val="003114A6"/>
    <w:rsid w:val="00314AE4"/>
    <w:rsid w:val="00315446"/>
    <w:rsid w:val="00316EF2"/>
    <w:rsid w:val="0031722C"/>
    <w:rsid w:val="003208C4"/>
    <w:rsid w:val="00320ADF"/>
    <w:rsid w:val="003210A8"/>
    <w:rsid w:val="003218EA"/>
    <w:rsid w:val="003235A5"/>
    <w:rsid w:val="0032751A"/>
    <w:rsid w:val="003303A6"/>
    <w:rsid w:val="00332D01"/>
    <w:rsid w:val="00335351"/>
    <w:rsid w:val="003361E2"/>
    <w:rsid w:val="00340FC5"/>
    <w:rsid w:val="0034194E"/>
    <w:rsid w:val="00342AAE"/>
    <w:rsid w:val="00343165"/>
    <w:rsid w:val="00343365"/>
    <w:rsid w:val="00344035"/>
    <w:rsid w:val="0034561E"/>
    <w:rsid w:val="0034706B"/>
    <w:rsid w:val="00347AB1"/>
    <w:rsid w:val="00350176"/>
    <w:rsid w:val="00351031"/>
    <w:rsid w:val="003513B1"/>
    <w:rsid w:val="00351409"/>
    <w:rsid w:val="00351C0E"/>
    <w:rsid w:val="00351DF4"/>
    <w:rsid w:val="0035266F"/>
    <w:rsid w:val="00353BED"/>
    <w:rsid w:val="00353C2F"/>
    <w:rsid w:val="00355B49"/>
    <w:rsid w:val="00360C10"/>
    <w:rsid w:val="00360C8F"/>
    <w:rsid w:val="00360F6B"/>
    <w:rsid w:val="00362939"/>
    <w:rsid w:val="00362C5F"/>
    <w:rsid w:val="00364FA0"/>
    <w:rsid w:val="003660C0"/>
    <w:rsid w:val="00366C7B"/>
    <w:rsid w:val="00367AC3"/>
    <w:rsid w:val="00373368"/>
    <w:rsid w:val="00373508"/>
    <w:rsid w:val="0037354C"/>
    <w:rsid w:val="0037562B"/>
    <w:rsid w:val="00375D73"/>
    <w:rsid w:val="00376F66"/>
    <w:rsid w:val="003800AD"/>
    <w:rsid w:val="00381C2B"/>
    <w:rsid w:val="003832C2"/>
    <w:rsid w:val="00385C5F"/>
    <w:rsid w:val="003907F3"/>
    <w:rsid w:val="00392B76"/>
    <w:rsid w:val="0039348C"/>
    <w:rsid w:val="00394B00"/>
    <w:rsid w:val="00395F06"/>
    <w:rsid w:val="00395F63"/>
    <w:rsid w:val="003962AB"/>
    <w:rsid w:val="003967A1"/>
    <w:rsid w:val="003A0337"/>
    <w:rsid w:val="003A089F"/>
    <w:rsid w:val="003A0B72"/>
    <w:rsid w:val="003A11FD"/>
    <w:rsid w:val="003A2A14"/>
    <w:rsid w:val="003A2DB4"/>
    <w:rsid w:val="003A5456"/>
    <w:rsid w:val="003A5752"/>
    <w:rsid w:val="003A6FFD"/>
    <w:rsid w:val="003A7313"/>
    <w:rsid w:val="003A7781"/>
    <w:rsid w:val="003B1445"/>
    <w:rsid w:val="003B1C2B"/>
    <w:rsid w:val="003B6A8C"/>
    <w:rsid w:val="003C1D92"/>
    <w:rsid w:val="003C1E3A"/>
    <w:rsid w:val="003C3405"/>
    <w:rsid w:val="003C3B00"/>
    <w:rsid w:val="003C3CAE"/>
    <w:rsid w:val="003C5584"/>
    <w:rsid w:val="003C5CAC"/>
    <w:rsid w:val="003C6024"/>
    <w:rsid w:val="003C67FE"/>
    <w:rsid w:val="003C6911"/>
    <w:rsid w:val="003C6963"/>
    <w:rsid w:val="003C73E0"/>
    <w:rsid w:val="003D0137"/>
    <w:rsid w:val="003D3973"/>
    <w:rsid w:val="003D5611"/>
    <w:rsid w:val="003D5A7C"/>
    <w:rsid w:val="003D5CD5"/>
    <w:rsid w:val="003D5F5E"/>
    <w:rsid w:val="003D787F"/>
    <w:rsid w:val="003E1552"/>
    <w:rsid w:val="003E179B"/>
    <w:rsid w:val="003E24E5"/>
    <w:rsid w:val="003E26F4"/>
    <w:rsid w:val="003E330A"/>
    <w:rsid w:val="003E3D05"/>
    <w:rsid w:val="003E69E0"/>
    <w:rsid w:val="003E6A55"/>
    <w:rsid w:val="003E798D"/>
    <w:rsid w:val="003E7C60"/>
    <w:rsid w:val="003E7ED2"/>
    <w:rsid w:val="003F0189"/>
    <w:rsid w:val="003F078F"/>
    <w:rsid w:val="003F221B"/>
    <w:rsid w:val="003F44AA"/>
    <w:rsid w:val="003F589D"/>
    <w:rsid w:val="003F5DB9"/>
    <w:rsid w:val="003F655A"/>
    <w:rsid w:val="003F69A4"/>
    <w:rsid w:val="003F72A6"/>
    <w:rsid w:val="003F7E02"/>
    <w:rsid w:val="004005C9"/>
    <w:rsid w:val="00400B4C"/>
    <w:rsid w:val="0040125F"/>
    <w:rsid w:val="004017C9"/>
    <w:rsid w:val="004022E0"/>
    <w:rsid w:val="004024C3"/>
    <w:rsid w:val="00403095"/>
    <w:rsid w:val="00403C87"/>
    <w:rsid w:val="004055CA"/>
    <w:rsid w:val="00405D15"/>
    <w:rsid w:val="004067CC"/>
    <w:rsid w:val="00406A04"/>
    <w:rsid w:val="00406BD9"/>
    <w:rsid w:val="00407AA0"/>
    <w:rsid w:val="00407D7F"/>
    <w:rsid w:val="004101EC"/>
    <w:rsid w:val="00410B65"/>
    <w:rsid w:val="00410BB4"/>
    <w:rsid w:val="00411EAD"/>
    <w:rsid w:val="00412B6C"/>
    <w:rsid w:val="00413AEC"/>
    <w:rsid w:val="004141AE"/>
    <w:rsid w:val="004144F3"/>
    <w:rsid w:val="004179D8"/>
    <w:rsid w:val="0042128E"/>
    <w:rsid w:val="00423132"/>
    <w:rsid w:val="00425219"/>
    <w:rsid w:val="004267AA"/>
    <w:rsid w:val="00427964"/>
    <w:rsid w:val="0043036A"/>
    <w:rsid w:val="004321DA"/>
    <w:rsid w:val="004325A6"/>
    <w:rsid w:val="00433566"/>
    <w:rsid w:val="00434EBC"/>
    <w:rsid w:val="0043584E"/>
    <w:rsid w:val="00435AE1"/>
    <w:rsid w:val="00435E00"/>
    <w:rsid w:val="00436E8B"/>
    <w:rsid w:val="0044000D"/>
    <w:rsid w:val="004401AA"/>
    <w:rsid w:val="004407F7"/>
    <w:rsid w:val="00440D8E"/>
    <w:rsid w:val="0044400F"/>
    <w:rsid w:val="00444143"/>
    <w:rsid w:val="004441C9"/>
    <w:rsid w:val="004448AE"/>
    <w:rsid w:val="00446D84"/>
    <w:rsid w:val="004471BA"/>
    <w:rsid w:val="004502DD"/>
    <w:rsid w:val="00450784"/>
    <w:rsid w:val="004509C5"/>
    <w:rsid w:val="00455B60"/>
    <w:rsid w:val="00457A1E"/>
    <w:rsid w:val="00457AA7"/>
    <w:rsid w:val="00460A20"/>
    <w:rsid w:val="00461B13"/>
    <w:rsid w:val="00461B1C"/>
    <w:rsid w:val="00463E41"/>
    <w:rsid w:val="00464ABB"/>
    <w:rsid w:val="00464DB8"/>
    <w:rsid w:val="00467BBD"/>
    <w:rsid w:val="00470618"/>
    <w:rsid w:val="00471671"/>
    <w:rsid w:val="004721DB"/>
    <w:rsid w:val="0047296F"/>
    <w:rsid w:val="00475A4E"/>
    <w:rsid w:val="00475F16"/>
    <w:rsid w:val="00476EC4"/>
    <w:rsid w:val="00477124"/>
    <w:rsid w:val="0047723C"/>
    <w:rsid w:val="00477CAD"/>
    <w:rsid w:val="004814F1"/>
    <w:rsid w:val="00482FBF"/>
    <w:rsid w:val="00484489"/>
    <w:rsid w:val="00485FF0"/>
    <w:rsid w:val="004869B2"/>
    <w:rsid w:val="004872F4"/>
    <w:rsid w:val="0048786D"/>
    <w:rsid w:val="00487F27"/>
    <w:rsid w:val="004900C6"/>
    <w:rsid w:val="00492A81"/>
    <w:rsid w:val="00492F2C"/>
    <w:rsid w:val="00493583"/>
    <w:rsid w:val="004942A4"/>
    <w:rsid w:val="00495826"/>
    <w:rsid w:val="00496A0A"/>
    <w:rsid w:val="00497C0D"/>
    <w:rsid w:val="004A046A"/>
    <w:rsid w:val="004A0C59"/>
    <w:rsid w:val="004A12A9"/>
    <w:rsid w:val="004A1EDF"/>
    <w:rsid w:val="004A3089"/>
    <w:rsid w:val="004A435B"/>
    <w:rsid w:val="004A44E9"/>
    <w:rsid w:val="004A4611"/>
    <w:rsid w:val="004A5CB2"/>
    <w:rsid w:val="004B022F"/>
    <w:rsid w:val="004B1E59"/>
    <w:rsid w:val="004B1E94"/>
    <w:rsid w:val="004B29A8"/>
    <w:rsid w:val="004B6A4B"/>
    <w:rsid w:val="004B6ACD"/>
    <w:rsid w:val="004C00CB"/>
    <w:rsid w:val="004C157F"/>
    <w:rsid w:val="004C2F38"/>
    <w:rsid w:val="004C303B"/>
    <w:rsid w:val="004C3BC3"/>
    <w:rsid w:val="004C446F"/>
    <w:rsid w:val="004C538A"/>
    <w:rsid w:val="004C5DBA"/>
    <w:rsid w:val="004C6D27"/>
    <w:rsid w:val="004D02A7"/>
    <w:rsid w:val="004D0EA0"/>
    <w:rsid w:val="004D55EF"/>
    <w:rsid w:val="004D5AF6"/>
    <w:rsid w:val="004D650A"/>
    <w:rsid w:val="004D7CB4"/>
    <w:rsid w:val="004E0159"/>
    <w:rsid w:val="004E01FA"/>
    <w:rsid w:val="004E0CC5"/>
    <w:rsid w:val="004E10E4"/>
    <w:rsid w:val="004E12BE"/>
    <w:rsid w:val="004E15D7"/>
    <w:rsid w:val="004E1DDD"/>
    <w:rsid w:val="004E217B"/>
    <w:rsid w:val="004E2308"/>
    <w:rsid w:val="004E3141"/>
    <w:rsid w:val="004E378B"/>
    <w:rsid w:val="004E61EF"/>
    <w:rsid w:val="004E664C"/>
    <w:rsid w:val="004F0176"/>
    <w:rsid w:val="004F10A6"/>
    <w:rsid w:val="004F49B5"/>
    <w:rsid w:val="004F566D"/>
    <w:rsid w:val="004F6299"/>
    <w:rsid w:val="00500134"/>
    <w:rsid w:val="00500F83"/>
    <w:rsid w:val="005014F2"/>
    <w:rsid w:val="005032D5"/>
    <w:rsid w:val="00503806"/>
    <w:rsid w:val="00503E2A"/>
    <w:rsid w:val="00504117"/>
    <w:rsid w:val="00504983"/>
    <w:rsid w:val="00505991"/>
    <w:rsid w:val="00512AC5"/>
    <w:rsid w:val="005135A5"/>
    <w:rsid w:val="00514901"/>
    <w:rsid w:val="00514D84"/>
    <w:rsid w:val="005162E3"/>
    <w:rsid w:val="00521C95"/>
    <w:rsid w:val="0052292C"/>
    <w:rsid w:val="00525503"/>
    <w:rsid w:val="00525C5D"/>
    <w:rsid w:val="00526106"/>
    <w:rsid w:val="00530C55"/>
    <w:rsid w:val="00532BE9"/>
    <w:rsid w:val="00534EC5"/>
    <w:rsid w:val="0053698F"/>
    <w:rsid w:val="00536DF6"/>
    <w:rsid w:val="00537C57"/>
    <w:rsid w:val="005401A0"/>
    <w:rsid w:val="00543899"/>
    <w:rsid w:val="00543DDC"/>
    <w:rsid w:val="00543E1D"/>
    <w:rsid w:val="00544DF9"/>
    <w:rsid w:val="00545B99"/>
    <w:rsid w:val="005460B8"/>
    <w:rsid w:val="00546720"/>
    <w:rsid w:val="00551A2C"/>
    <w:rsid w:val="005533CC"/>
    <w:rsid w:val="00555F16"/>
    <w:rsid w:val="0055637F"/>
    <w:rsid w:val="005564C0"/>
    <w:rsid w:val="00560730"/>
    <w:rsid w:val="0056082F"/>
    <w:rsid w:val="0056144F"/>
    <w:rsid w:val="00561D00"/>
    <w:rsid w:val="00562250"/>
    <w:rsid w:val="00563204"/>
    <w:rsid w:val="00563AE4"/>
    <w:rsid w:val="0056492C"/>
    <w:rsid w:val="0056538A"/>
    <w:rsid w:val="00567B59"/>
    <w:rsid w:val="005703AD"/>
    <w:rsid w:val="00572C6D"/>
    <w:rsid w:val="00573E7E"/>
    <w:rsid w:val="0057543D"/>
    <w:rsid w:val="0057567C"/>
    <w:rsid w:val="005760C4"/>
    <w:rsid w:val="005779EB"/>
    <w:rsid w:val="005841EA"/>
    <w:rsid w:val="00586F48"/>
    <w:rsid w:val="0058717E"/>
    <w:rsid w:val="00587248"/>
    <w:rsid w:val="00587583"/>
    <w:rsid w:val="00593623"/>
    <w:rsid w:val="00594141"/>
    <w:rsid w:val="005A0766"/>
    <w:rsid w:val="005A14ED"/>
    <w:rsid w:val="005A19AA"/>
    <w:rsid w:val="005A2281"/>
    <w:rsid w:val="005A2EE7"/>
    <w:rsid w:val="005A38CF"/>
    <w:rsid w:val="005A3C12"/>
    <w:rsid w:val="005A3F0D"/>
    <w:rsid w:val="005A4E43"/>
    <w:rsid w:val="005A5A51"/>
    <w:rsid w:val="005A6883"/>
    <w:rsid w:val="005A7B73"/>
    <w:rsid w:val="005B01DE"/>
    <w:rsid w:val="005B04C2"/>
    <w:rsid w:val="005B0C52"/>
    <w:rsid w:val="005B13C0"/>
    <w:rsid w:val="005B323F"/>
    <w:rsid w:val="005B3877"/>
    <w:rsid w:val="005B47BE"/>
    <w:rsid w:val="005B4EA9"/>
    <w:rsid w:val="005B5223"/>
    <w:rsid w:val="005B621D"/>
    <w:rsid w:val="005B7A07"/>
    <w:rsid w:val="005C037E"/>
    <w:rsid w:val="005C20CC"/>
    <w:rsid w:val="005C26F3"/>
    <w:rsid w:val="005C2E41"/>
    <w:rsid w:val="005C3C3A"/>
    <w:rsid w:val="005C40D8"/>
    <w:rsid w:val="005C53EE"/>
    <w:rsid w:val="005C59CB"/>
    <w:rsid w:val="005C6A76"/>
    <w:rsid w:val="005C73A6"/>
    <w:rsid w:val="005D09CC"/>
    <w:rsid w:val="005D1784"/>
    <w:rsid w:val="005D18B9"/>
    <w:rsid w:val="005D3553"/>
    <w:rsid w:val="005D3589"/>
    <w:rsid w:val="005D37C4"/>
    <w:rsid w:val="005D4562"/>
    <w:rsid w:val="005D4723"/>
    <w:rsid w:val="005D592D"/>
    <w:rsid w:val="005D79CB"/>
    <w:rsid w:val="005E0279"/>
    <w:rsid w:val="005E1690"/>
    <w:rsid w:val="005E2725"/>
    <w:rsid w:val="005E3CF5"/>
    <w:rsid w:val="005E3FE7"/>
    <w:rsid w:val="005E5EC8"/>
    <w:rsid w:val="005F07C0"/>
    <w:rsid w:val="005F3951"/>
    <w:rsid w:val="005F423B"/>
    <w:rsid w:val="005F618C"/>
    <w:rsid w:val="005F7E5E"/>
    <w:rsid w:val="00600B80"/>
    <w:rsid w:val="0060117C"/>
    <w:rsid w:val="0060171C"/>
    <w:rsid w:val="00603133"/>
    <w:rsid w:val="00603760"/>
    <w:rsid w:val="006038E1"/>
    <w:rsid w:val="0060413F"/>
    <w:rsid w:val="006042E8"/>
    <w:rsid w:val="0060469A"/>
    <w:rsid w:val="006054EC"/>
    <w:rsid w:val="00605E2B"/>
    <w:rsid w:val="0060727A"/>
    <w:rsid w:val="006134AA"/>
    <w:rsid w:val="006169CC"/>
    <w:rsid w:val="00616C7E"/>
    <w:rsid w:val="0062026B"/>
    <w:rsid w:val="0062037B"/>
    <w:rsid w:val="00620A3B"/>
    <w:rsid w:val="00620FCB"/>
    <w:rsid w:val="00621DC6"/>
    <w:rsid w:val="00622C7B"/>
    <w:rsid w:val="00624664"/>
    <w:rsid w:val="00624C39"/>
    <w:rsid w:val="006263FD"/>
    <w:rsid w:val="0062667A"/>
    <w:rsid w:val="00626C5C"/>
    <w:rsid w:val="006271BC"/>
    <w:rsid w:val="00630C44"/>
    <w:rsid w:val="00632137"/>
    <w:rsid w:val="00632EC6"/>
    <w:rsid w:val="0063332A"/>
    <w:rsid w:val="00637404"/>
    <w:rsid w:val="006400D3"/>
    <w:rsid w:val="00640120"/>
    <w:rsid w:val="0064245E"/>
    <w:rsid w:val="00642CE2"/>
    <w:rsid w:val="00642E5A"/>
    <w:rsid w:val="006436EF"/>
    <w:rsid w:val="006441F1"/>
    <w:rsid w:val="00646BE2"/>
    <w:rsid w:val="006470B5"/>
    <w:rsid w:val="006473FE"/>
    <w:rsid w:val="00647CBE"/>
    <w:rsid w:val="00654B52"/>
    <w:rsid w:val="00655035"/>
    <w:rsid w:val="00656AA4"/>
    <w:rsid w:val="00656FB8"/>
    <w:rsid w:val="00657202"/>
    <w:rsid w:val="00657589"/>
    <w:rsid w:val="00657C68"/>
    <w:rsid w:val="00660D2E"/>
    <w:rsid w:val="00661A11"/>
    <w:rsid w:val="00662D9F"/>
    <w:rsid w:val="00663D82"/>
    <w:rsid w:val="006645C4"/>
    <w:rsid w:val="006701FF"/>
    <w:rsid w:val="00670316"/>
    <w:rsid w:val="00674078"/>
    <w:rsid w:val="006766CA"/>
    <w:rsid w:val="0067750C"/>
    <w:rsid w:val="006815A6"/>
    <w:rsid w:val="00681C95"/>
    <w:rsid w:val="0068201D"/>
    <w:rsid w:val="00683405"/>
    <w:rsid w:val="0068346A"/>
    <w:rsid w:val="00684907"/>
    <w:rsid w:val="00684A02"/>
    <w:rsid w:val="0068540B"/>
    <w:rsid w:val="00687844"/>
    <w:rsid w:val="00690329"/>
    <w:rsid w:val="00690C0B"/>
    <w:rsid w:val="006919BC"/>
    <w:rsid w:val="00694247"/>
    <w:rsid w:val="00696CC0"/>
    <w:rsid w:val="00696EED"/>
    <w:rsid w:val="00697146"/>
    <w:rsid w:val="0069777E"/>
    <w:rsid w:val="00697D6B"/>
    <w:rsid w:val="006A01EE"/>
    <w:rsid w:val="006A07B6"/>
    <w:rsid w:val="006A0A65"/>
    <w:rsid w:val="006A20D2"/>
    <w:rsid w:val="006A3C2F"/>
    <w:rsid w:val="006A5501"/>
    <w:rsid w:val="006A7576"/>
    <w:rsid w:val="006A7659"/>
    <w:rsid w:val="006A78CB"/>
    <w:rsid w:val="006B1A28"/>
    <w:rsid w:val="006B20C3"/>
    <w:rsid w:val="006B2B80"/>
    <w:rsid w:val="006B4FCA"/>
    <w:rsid w:val="006B6EB6"/>
    <w:rsid w:val="006B72F7"/>
    <w:rsid w:val="006C5297"/>
    <w:rsid w:val="006C6E66"/>
    <w:rsid w:val="006C736B"/>
    <w:rsid w:val="006C7AD4"/>
    <w:rsid w:val="006D1D52"/>
    <w:rsid w:val="006D2883"/>
    <w:rsid w:val="006D3F70"/>
    <w:rsid w:val="006D594F"/>
    <w:rsid w:val="006D5D7A"/>
    <w:rsid w:val="006D7420"/>
    <w:rsid w:val="006E022A"/>
    <w:rsid w:val="006E0BD8"/>
    <w:rsid w:val="006E1EB5"/>
    <w:rsid w:val="006E28E6"/>
    <w:rsid w:val="006E3718"/>
    <w:rsid w:val="006E4A62"/>
    <w:rsid w:val="006E4D26"/>
    <w:rsid w:val="006E51BD"/>
    <w:rsid w:val="006E5500"/>
    <w:rsid w:val="006F1F2F"/>
    <w:rsid w:val="006F507A"/>
    <w:rsid w:val="006F531A"/>
    <w:rsid w:val="006F5595"/>
    <w:rsid w:val="006F7F68"/>
    <w:rsid w:val="007017D0"/>
    <w:rsid w:val="007019C0"/>
    <w:rsid w:val="007064DD"/>
    <w:rsid w:val="00710365"/>
    <w:rsid w:val="00711F31"/>
    <w:rsid w:val="00713AF7"/>
    <w:rsid w:val="007152D9"/>
    <w:rsid w:val="007153F0"/>
    <w:rsid w:val="007203A2"/>
    <w:rsid w:val="00720415"/>
    <w:rsid w:val="00721C5F"/>
    <w:rsid w:val="00721EE6"/>
    <w:rsid w:val="00722402"/>
    <w:rsid w:val="007231A9"/>
    <w:rsid w:val="0072374F"/>
    <w:rsid w:val="00724DB3"/>
    <w:rsid w:val="0072516E"/>
    <w:rsid w:val="00726091"/>
    <w:rsid w:val="007268D5"/>
    <w:rsid w:val="00727677"/>
    <w:rsid w:val="00727A47"/>
    <w:rsid w:val="00731E93"/>
    <w:rsid w:val="007326EE"/>
    <w:rsid w:val="007348D4"/>
    <w:rsid w:val="0073720E"/>
    <w:rsid w:val="007372CC"/>
    <w:rsid w:val="00740495"/>
    <w:rsid w:val="00740A9A"/>
    <w:rsid w:val="00740B06"/>
    <w:rsid w:val="00740BF3"/>
    <w:rsid w:val="00740C4F"/>
    <w:rsid w:val="007432D9"/>
    <w:rsid w:val="007464ED"/>
    <w:rsid w:val="00746AF8"/>
    <w:rsid w:val="00746B4B"/>
    <w:rsid w:val="007473C1"/>
    <w:rsid w:val="00747DD5"/>
    <w:rsid w:val="00747EB6"/>
    <w:rsid w:val="00750520"/>
    <w:rsid w:val="00750930"/>
    <w:rsid w:val="00751710"/>
    <w:rsid w:val="007543FE"/>
    <w:rsid w:val="00756C4D"/>
    <w:rsid w:val="00756D69"/>
    <w:rsid w:val="0075758C"/>
    <w:rsid w:val="00763004"/>
    <w:rsid w:val="00766257"/>
    <w:rsid w:val="00770BB9"/>
    <w:rsid w:val="0077165D"/>
    <w:rsid w:val="007757FF"/>
    <w:rsid w:val="007766EB"/>
    <w:rsid w:val="00777893"/>
    <w:rsid w:val="00777A98"/>
    <w:rsid w:val="00777BA5"/>
    <w:rsid w:val="00777C91"/>
    <w:rsid w:val="00780624"/>
    <w:rsid w:val="00782203"/>
    <w:rsid w:val="007824D4"/>
    <w:rsid w:val="00783FAC"/>
    <w:rsid w:val="007854CC"/>
    <w:rsid w:val="00785FC9"/>
    <w:rsid w:val="00787203"/>
    <w:rsid w:val="0078798A"/>
    <w:rsid w:val="00791445"/>
    <w:rsid w:val="00791980"/>
    <w:rsid w:val="00791981"/>
    <w:rsid w:val="007935C2"/>
    <w:rsid w:val="00795358"/>
    <w:rsid w:val="00796F91"/>
    <w:rsid w:val="007A019A"/>
    <w:rsid w:val="007A0964"/>
    <w:rsid w:val="007A2CA0"/>
    <w:rsid w:val="007A43D6"/>
    <w:rsid w:val="007A4EC9"/>
    <w:rsid w:val="007A5C58"/>
    <w:rsid w:val="007A7DDB"/>
    <w:rsid w:val="007B02E0"/>
    <w:rsid w:val="007B0A7F"/>
    <w:rsid w:val="007B0BA1"/>
    <w:rsid w:val="007B109E"/>
    <w:rsid w:val="007B1229"/>
    <w:rsid w:val="007B1FAD"/>
    <w:rsid w:val="007B262B"/>
    <w:rsid w:val="007B4B87"/>
    <w:rsid w:val="007B66AB"/>
    <w:rsid w:val="007B692B"/>
    <w:rsid w:val="007B78C7"/>
    <w:rsid w:val="007C1986"/>
    <w:rsid w:val="007C3875"/>
    <w:rsid w:val="007C3BAB"/>
    <w:rsid w:val="007C5EB8"/>
    <w:rsid w:val="007C6A68"/>
    <w:rsid w:val="007D1948"/>
    <w:rsid w:val="007D4091"/>
    <w:rsid w:val="007D5DBE"/>
    <w:rsid w:val="007D72D6"/>
    <w:rsid w:val="007E02F9"/>
    <w:rsid w:val="007E13FE"/>
    <w:rsid w:val="007E15B8"/>
    <w:rsid w:val="007E1953"/>
    <w:rsid w:val="007E4F4B"/>
    <w:rsid w:val="007E59CB"/>
    <w:rsid w:val="007E759F"/>
    <w:rsid w:val="007F13E1"/>
    <w:rsid w:val="007F1A84"/>
    <w:rsid w:val="007F299D"/>
    <w:rsid w:val="007F2B8E"/>
    <w:rsid w:val="007F2E13"/>
    <w:rsid w:val="007F34D6"/>
    <w:rsid w:val="007F3BA9"/>
    <w:rsid w:val="007F5346"/>
    <w:rsid w:val="007F5500"/>
    <w:rsid w:val="007F67E1"/>
    <w:rsid w:val="007F6F2C"/>
    <w:rsid w:val="00802E7A"/>
    <w:rsid w:val="00803D12"/>
    <w:rsid w:val="00803DF6"/>
    <w:rsid w:val="00806010"/>
    <w:rsid w:val="008067B0"/>
    <w:rsid w:val="00806B4E"/>
    <w:rsid w:val="00807881"/>
    <w:rsid w:val="008200F9"/>
    <w:rsid w:val="00820944"/>
    <w:rsid w:val="0082121F"/>
    <w:rsid w:val="00825A72"/>
    <w:rsid w:val="00826CB4"/>
    <w:rsid w:val="0082719F"/>
    <w:rsid w:val="008271EB"/>
    <w:rsid w:val="00827307"/>
    <w:rsid w:val="00827BD8"/>
    <w:rsid w:val="008311A0"/>
    <w:rsid w:val="00834280"/>
    <w:rsid w:val="00834D29"/>
    <w:rsid w:val="00834D2C"/>
    <w:rsid w:val="008366CF"/>
    <w:rsid w:val="008373F1"/>
    <w:rsid w:val="00841F86"/>
    <w:rsid w:val="00842091"/>
    <w:rsid w:val="008436BC"/>
    <w:rsid w:val="0084482B"/>
    <w:rsid w:val="00847050"/>
    <w:rsid w:val="008503FB"/>
    <w:rsid w:val="00851244"/>
    <w:rsid w:val="00851E30"/>
    <w:rsid w:val="00852AD4"/>
    <w:rsid w:val="00852F3D"/>
    <w:rsid w:val="00854AC8"/>
    <w:rsid w:val="00854FA2"/>
    <w:rsid w:val="00856382"/>
    <w:rsid w:val="00856E31"/>
    <w:rsid w:val="008579F1"/>
    <w:rsid w:val="00860518"/>
    <w:rsid w:val="00862F21"/>
    <w:rsid w:val="00863848"/>
    <w:rsid w:val="00863E8E"/>
    <w:rsid w:val="00864465"/>
    <w:rsid w:val="00867164"/>
    <w:rsid w:val="0086721E"/>
    <w:rsid w:val="008677B7"/>
    <w:rsid w:val="00867E0A"/>
    <w:rsid w:val="00872C53"/>
    <w:rsid w:val="00873A39"/>
    <w:rsid w:val="00873C75"/>
    <w:rsid w:val="00876326"/>
    <w:rsid w:val="008804F7"/>
    <w:rsid w:val="00882E1C"/>
    <w:rsid w:val="008838E4"/>
    <w:rsid w:val="008845B2"/>
    <w:rsid w:val="008851BE"/>
    <w:rsid w:val="00885498"/>
    <w:rsid w:val="00885955"/>
    <w:rsid w:val="008861FD"/>
    <w:rsid w:val="00886CDC"/>
    <w:rsid w:val="00886E7D"/>
    <w:rsid w:val="00886EF3"/>
    <w:rsid w:val="00890E40"/>
    <w:rsid w:val="0089239D"/>
    <w:rsid w:val="00893822"/>
    <w:rsid w:val="00895BDA"/>
    <w:rsid w:val="00897FEF"/>
    <w:rsid w:val="008A05EB"/>
    <w:rsid w:val="008A0891"/>
    <w:rsid w:val="008A2155"/>
    <w:rsid w:val="008A24B4"/>
    <w:rsid w:val="008A2BC9"/>
    <w:rsid w:val="008A4A56"/>
    <w:rsid w:val="008A56E0"/>
    <w:rsid w:val="008A73CF"/>
    <w:rsid w:val="008A7679"/>
    <w:rsid w:val="008A7860"/>
    <w:rsid w:val="008B0012"/>
    <w:rsid w:val="008B2543"/>
    <w:rsid w:val="008B328B"/>
    <w:rsid w:val="008B35A0"/>
    <w:rsid w:val="008B3673"/>
    <w:rsid w:val="008B391C"/>
    <w:rsid w:val="008B5F1F"/>
    <w:rsid w:val="008B7AC0"/>
    <w:rsid w:val="008C04EA"/>
    <w:rsid w:val="008C2479"/>
    <w:rsid w:val="008C293F"/>
    <w:rsid w:val="008C5097"/>
    <w:rsid w:val="008D0D37"/>
    <w:rsid w:val="008D57B6"/>
    <w:rsid w:val="008E12F9"/>
    <w:rsid w:val="008E2A5F"/>
    <w:rsid w:val="008E3E6A"/>
    <w:rsid w:val="008E6160"/>
    <w:rsid w:val="008F0645"/>
    <w:rsid w:val="008F09A5"/>
    <w:rsid w:val="008F0E80"/>
    <w:rsid w:val="008F22AE"/>
    <w:rsid w:val="008F231A"/>
    <w:rsid w:val="008F3A5E"/>
    <w:rsid w:val="008F3EC0"/>
    <w:rsid w:val="008F5F67"/>
    <w:rsid w:val="008F7315"/>
    <w:rsid w:val="008F7706"/>
    <w:rsid w:val="0090225B"/>
    <w:rsid w:val="009030A8"/>
    <w:rsid w:val="009049DA"/>
    <w:rsid w:val="00905891"/>
    <w:rsid w:val="009061DB"/>
    <w:rsid w:val="00912E29"/>
    <w:rsid w:val="00913A3C"/>
    <w:rsid w:val="00914448"/>
    <w:rsid w:val="009158AA"/>
    <w:rsid w:val="009173BF"/>
    <w:rsid w:val="00917B1B"/>
    <w:rsid w:val="0092081D"/>
    <w:rsid w:val="0092084E"/>
    <w:rsid w:val="00920C24"/>
    <w:rsid w:val="00920CFE"/>
    <w:rsid w:val="009237CB"/>
    <w:rsid w:val="009239AB"/>
    <w:rsid w:val="009242C0"/>
    <w:rsid w:val="00925AAC"/>
    <w:rsid w:val="00925F2C"/>
    <w:rsid w:val="00927B48"/>
    <w:rsid w:val="0093136F"/>
    <w:rsid w:val="00931A6F"/>
    <w:rsid w:val="00931C24"/>
    <w:rsid w:val="00933D14"/>
    <w:rsid w:val="00934AAA"/>
    <w:rsid w:val="00935C5D"/>
    <w:rsid w:val="0093643E"/>
    <w:rsid w:val="00940700"/>
    <w:rsid w:val="009423C9"/>
    <w:rsid w:val="00944735"/>
    <w:rsid w:val="00945605"/>
    <w:rsid w:val="0094600C"/>
    <w:rsid w:val="00947954"/>
    <w:rsid w:val="00950C64"/>
    <w:rsid w:val="00950C91"/>
    <w:rsid w:val="00951924"/>
    <w:rsid w:val="00952329"/>
    <w:rsid w:val="00952708"/>
    <w:rsid w:val="0095362C"/>
    <w:rsid w:val="00954169"/>
    <w:rsid w:val="0096005A"/>
    <w:rsid w:val="009601A4"/>
    <w:rsid w:val="0096234C"/>
    <w:rsid w:val="00963337"/>
    <w:rsid w:val="0096348F"/>
    <w:rsid w:val="0096378A"/>
    <w:rsid w:val="00965F9B"/>
    <w:rsid w:val="00967709"/>
    <w:rsid w:val="009715A3"/>
    <w:rsid w:val="0097188E"/>
    <w:rsid w:val="00972205"/>
    <w:rsid w:val="00974DC0"/>
    <w:rsid w:val="0097543C"/>
    <w:rsid w:val="00975996"/>
    <w:rsid w:val="00975B0A"/>
    <w:rsid w:val="00977858"/>
    <w:rsid w:val="009804FC"/>
    <w:rsid w:val="00980947"/>
    <w:rsid w:val="0098237D"/>
    <w:rsid w:val="00985FC7"/>
    <w:rsid w:val="009860E3"/>
    <w:rsid w:val="00986239"/>
    <w:rsid w:val="009866F3"/>
    <w:rsid w:val="00990587"/>
    <w:rsid w:val="009921AC"/>
    <w:rsid w:val="00992D03"/>
    <w:rsid w:val="00993DAA"/>
    <w:rsid w:val="00994A6A"/>
    <w:rsid w:val="00997475"/>
    <w:rsid w:val="009A0ED8"/>
    <w:rsid w:val="009A1274"/>
    <w:rsid w:val="009A26D5"/>
    <w:rsid w:val="009A2C5C"/>
    <w:rsid w:val="009A477F"/>
    <w:rsid w:val="009A5D4E"/>
    <w:rsid w:val="009A6170"/>
    <w:rsid w:val="009A68E0"/>
    <w:rsid w:val="009B02D3"/>
    <w:rsid w:val="009B0842"/>
    <w:rsid w:val="009B39B7"/>
    <w:rsid w:val="009B4642"/>
    <w:rsid w:val="009B6633"/>
    <w:rsid w:val="009B75F4"/>
    <w:rsid w:val="009C0C98"/>
    <w:rsid w:val="009C21A3"/>
    <w:rsid w:val="009C22CE"/>
    <w:rsid w:val="009C28D3"/>
    <w:rsid w:val="009C686C"/>
    <w:rsid w:val="009D01EE"/>
    <w:rsid w:val="009D08B0"/>
    <w:rsid w:val="009D0A3C"/>
    <w:rsid w:val="009D1273"/>
    <w:rsid w:val="009D1CE2"/>
    <w:rsid w:val="009D4132"/>
    <w:rsid w:val="009D4A3B"/>
    <w:rsid w:val="009D61F8"/>
    <w:rsid w:val="009D6F20"/>
    <w:rsid w:val="009D70D1"/>
    <w:rsid w:val="009E0B31"/>
    <w:rsid w:val="009E145A"/>
    <w:rsid w:val="009E50FE"/>
    <w:rsid w:val="009E5103"/>
    <w:rsid w:val="009E52E9"/>
    <w:rsid w:val="009E59C8"/>
    <w:rsid w:val="009E59D6"/>
    <w:rsid w:val="009E74C4"/>
    <w:rsid w:val="009E7892"/>
    <w:rsid w:val="009F03FD"/>
    <w:rsid w:val="009F0E0B"/>
    <w:rsid w:val="009F2EE9"/>
    <w:rsid w:val="009F3D16"/>
    <w:rsid w:val="009F499D"/>
    <w:rsid w:val="009F4D10"/>
    <w:rsid w:val="009F58CD"/>
    <w:rsid w:val="009F615C"/>
    <w:rsid w:val="009F6FB5"/>
    <w:rsid w:val="009F6FC2"/>
    <w:rsid w:val="00A0040E"/>
    <w:rsid w:val="00A00EA1"/>
    <w:rsid w:val="00A01A8F"/>
    <w:rsid w:val="00A03E45"/>
    <w:rsid w:val="00A04348"/>
    <w:rsid w:val="00A04A43"/>
    <w:rsid w:val="00A05129"/>
    <w:rsid w:val="00A0795D"/>
    <w:rsid w:val="00A11207"/>
    <w:rsid w:val="00A12904"/>
    <w:rsid w:val="00A135B4"/>
    <w:rsid w:val="00A13FA3"/>
    <w:rsid w:val="00A1445D"/>
    <w:rsid w:val="00A14772"/>
    <w:rsid w:val="00A14AFB"/>
    <w:rsid w:val="00A155D2"/>
    <w:rsid w:val="00A15864"/>
    <w:rsid w:val="00A169FE"/>
    <w:rsid w:val="00A17D39"/>
    <w:rsid w:val="00A200AD"/>
    <w:rsid w:val="00A203C1"/>
    <w:rsid w:val="00A21D64"/>
    <w:rsid w:val="00A21F61"/>
    <w:rsid w:val="00A235A7"/>
    <w:rsid w:val="00A23F98"/>
    <w:rsid w:val="00A2518B"/>
    <w:rsid w:val="00A25FB0"/>
    <w:rsid w:val="00A2677E"/>
    <w:rsid w:val="00A272E3"/>
    <w:rsid w:val="00A32C24"/>
    <w:rsid w:val="00A33CDF"/>
    <w:rsid w:val="00A3595D"/>
    <w:rsid w:val="00A41C2C"/>
    <w:rsid w:val="00A430BA"/>
    <w:rsid w:val="00A43691"/>
    <w:rsid w:val="00A43B7A"/>
    <w:rsid w:val="00A44BFB"/>
    <w:rsid w:val="00A459EF"/>
    <w:rsid w:val="00A46DEA"/>
    <w:rsid w:val="00A479BC"/>
    <w:rsid w:val="00A47AB7"/>
    <w:rsid w:val="00A50BCF"/>
    <w:rsid w:val="00A50E2C"/>
    <w:rsid w:val="00A5292F"/>
    <w:rsid w:val="00A54400"/>
    <w:rsid w:val="00A54E7C"/>
    <w:rsid w:val="00A55047"/>
    <w:rsid w:val="00A57D36"/>
    <w:rsid w:val="00A57E5D"/>
    <w:rsid w:val="00A60EC7"/>
    <w:rsid w:val="00A6124B"/>
    <w:rsid w:val="00A6167E"/>
    <w:rsid w:val="00A63DC5"/>
    <w:rsid w:val="00A65EC5"/>
    <w:rsid w:val="00A663E7"/>
    <w:rsid w:val="00A66B0B"/>
    <w:rsid w:val="00A66DA4"/>
    <w:rsid w:val="00A6724E"/>
    <w:rsid w:val="00A7137C"/>
    <w:rsid w:val="00A72153"/>
    <w:rsid w:val="00A721B8"/>
    <w:rsid w:val="00A724CA"/>
    <w:rsid w:val="00A729D8"/>
    <w:rsid w:val="00A74DDE"/>
    <w:rsid w:val="00A76AB5"/>
    <w:rsid w:val="00A776D2"/>
    <w:rsid w:val="00A8066B"/>
    <w:rsid w:val="00A817AF"/>
    <w:rsid w:val="00A81BE4"/>
    <w:rsid w:val="00A8252B"/>
    <w:rsid w:val="00A82671"/>
    <w:rsid w:val="00A83CBF"/>
    <w:rsid w:val="00A86313"/>
    <w:rsid w:val="00A879AC"/>
    <w:rsid w:val="00A90CA7"/>
    <w:rsid w:val="00A927CB"/>
    <w:rsid w:val="00A93129"/>
    <w:rsid w:val="00A95A22"/>
    <w:rsid w:val="00A95ADD"/>
    <w:rsid w:val="00A95FDB"/>
    <w:rsid w:val="00A9693E"/>
    <w:rsid w:val="00AA02EE"/>
    <w:rsid w:val="00AA08BB"/>
    <w:rsid w:val="00AA0B80"/>
    <w:rsid w:val="00AA2EBC"/>
    <w:rsid w:val="00AA58D4"/>
    <w:rsid w:val="00AA7378"/>
    <w:rsid w:val="00AA7C74"/>
    <w:rsid w:val="00AB2124"/>
    <w:rsid w:val="00AB25FE"/>
    <w:rsid w:val="00AB2CEA"/>
    <w:rsid w:val="00AB50B6"/>
    <w:rsid w:val="00AB5F45"/>
    <w:rsid w:val="00AB7F58"/>
    <w:rsid w:val="00AC09E5"/>
    <w:rsid w:val="00AC1B34"/>
    <w:rsid w:val="00AC7328"/>
    <w:rsid w:val="00AD0800"/>
    <w:rsid w:val="00AD0BC1"/>
    <w:rsid w:val="00AD3C1D"/>
    <w:rsid w:val="00AD43DE"/>
    <w:rsid w:val="00AE1091"/>
    <w:rsid w:val="00AE1211"/>
    <w:rsid w:val="00AE1FE9"/>
    <w:rsid w:val="00AE37FE"/>
    <w:rsid w:val="00AF1A3E"/>
    <w:rsid w:val="00AF1D97"/>
    <w:rsid w:val="00AF1EED"/>
    <w:rsid w:val="00AF28EC"/>
    <w:rsid w:val="00AF3196"/>
    <w:rsid w:val="00AF42F4"/>
    <w:rsid w:val="00AF4F99"/>
    <w:rsid w:val="00AF5358"/>
    <w:rsid w:val="00AF6377"/>
    <w:rsid w:val="00AF6F7E"/>
    <w:rsid w:val="00AF6FE5"/>
    <w:rsid w:val="00AF7A64"/>
    <w:rsid w:val="00B00E98"/>
    <w:rsid w:val="00B02F3D"/>
    <w:rsid w:val="00B04407"/>
    <w:rsid w:val="00B12314"/>
    <w:rsid w:val="00B1282C"/>
    <w:rsid w:val="00B13112"/>
    <w:rsid w:val="00B13CB1"/>
    <w:rsid w:val="00B14963"/>
    <w:rsid w:val="00B14C27"/>
    <w:rsid w:val="00B155A3"/>
    <w:rsid w:val="00B158CA"/>
    <w:rsid w:val="00B167F3"/>
    <w:rsid w:val="00B173B6"/>
    <w:rsid w:val="00B2252B"/>
    <w:rsid w:val="00B23105"/>
    <w:rsid w:val="00B23A7B"/>
    <w:rsid w:val="00B2598F"/>
    <w:rsid w:val="00B273AD"/>
    <w:rsid w:val="00B30311"/>
    <w:rsid w:val="00B30B46"/>
    <w:rsid w:val="00B32442"/>
    <w:rsid w:val="00B33625"/>
    <w:rsid w:val="00B34262"/>
    <w:rsid w:val="00B34D92"/>
    <w:rsid w:val="00B34F6C"/>
    <w:rsid w:val="00B35143"/>
    <w:rsid w:val="00B3648B"/>
    <w:rsid w:val="00B36EF3"/>
    <w:rsid w:val="00B3786A"/>
    <w:rsid w:val="00B40429"/>
    <w:rsid w:val="00B4054E"/>
    <w:rsid w:val="00B41012"/>
    <w:rsid w:val="00B41114"/>
    <w:rsid w:val="00B4186C"/>
    <w:rsid w:val="00B41F0D"/>
    <w:rsid w:val="00B42327"/>
    <w:rsid w:val="00B42686"/>
    <w:rsid w:val="00B43014"/>
    <w:rsid w:val="00B45C44"/>
    <w:rsid w:val="00B46AA0"/>
    <w:rsid w:val="00B473B2"/>
    <w:rsid w:val="00B50E1E"/>
    <w:rsid w:val="00B51D35"/>
    <w:rsid w:val="00B523AE"/>
    <w:rsid w:val="00B5279C"/>
    <w:rsid w:val="00B53D17"/>
    <w:rsid w:val="00B54774"/>
    <w:rsid w:val="00B5499E"/>
    <w:rsid w:val="00B55AC9"/>
    <w:rsid w:val="00B55BFD"/>
    <w:rsid w:val="00B562F6"/>
    <w:rsid w:val="00B5722F"/>
    <w:rsid w:val="00B606A6"/>
    <w:rsid w:val="00B606FB"/>
    <w:rsid w:val="00B6267E"/>
    <w:rsid w:val="00B63511"/>
    <w:rsid w:val="00B6541A"/>
    <w:rsid w:val="00B65482"/>
    <w:rsid w:val="00B65678"/>
    <w:rsid w:val="00B6688F"/>
    <w:rsid w:val="00B66D29"/>
    <w:rsid w:val="00B67568"/>
    <w:rsid w:val="00B679B5"/>
    <w:rsid w:val="00B67F8E"/>
    <w:rsid w:val="00B721C9"/>
    <w:rsid w:val="00B73E45"/>
    <w:rsid w:val="00B7475B"/>
    <w:rsid w:val="00B75404"/>
    <w:rsid w:val="00B77D83"/>
    <w:rsid w:val="00B80A0B"/>
    <w:rsid w:val="00B816D5"/>
    <w:rsid w:val="00B825D0"/>
    <w:rsid w:val="00B82F6D"/>
    <w:rsid w:val="00B840E3"/>
    <w:rsid w:val="00B84900"/>
    <w:rsid w:val="00B84D6C"/>
    <w:rsid w:val="00B85845"/>
    <w:rsid w:val="00B859F4"/>
    <w:rsid w:val="00B8714B"/>
    <w:rsid w:val="00B87FAA"/>
    <w:rsid w:val="00B9170D"/>
    <w:rsid w:val="00B93EF7"/>
    <w:rsid w:val="00B94151"/>
    <w:rsid w:val="00B94757"/>
    <w:rsid w:val="00B952BB"/>
    <w:rsid w:val="00B9715A"/>
    <w:rsid w:val="00B97E97"/>
    <w:rsid w:val="00BA0194"/>
    <w:rsid w:val="00BA12FB"/>
    <w:rsid w:val="00BA20D9"/>
    <w:rsid w:val="00BA36CD"/>
    <w:rsid w:val="00BA3A00"/>
    <w:rsid w:val="00BA4D31"/>
    <w:rsid w:val="00BA56CA"/>
    <w:rsid w:val="00BA73FA"/>
    <w:rsid w:val="00BA7ADF"/>
    <w:rsid w:val="00BB1F60"/>
    <w:rsid w:val="00BB304A"/>
    <w:rsid w:val="00BB37EA"/>
    <w:rsid w:val="00BB4A8A"/>
    <w:rsid w:val="00BB6924"/>
    <w:rsid w:val="00BB7F42"/>
    <w:rsid w:val="00BC0656"/>
    <w:rsid w:val="00BC1EF1"/>
    <w:rsid w:val="00BC2B8A"/>
    <w:rsid w:val="00BC3040"/>
    <w:rsid w:val="00BC3A3A"/>
    <w:rsid w:val="00BC523C"/>
    <w:rsid w:val="00BC674C"/>
    <w:rsid w:val="00BC6F0B"/>
    <w:rsid w:val="00BC74AF"/>
    <w:rsid w:val="00BC7FB1"/>
    <w:rsid w:val="00BD147C"/>
    <w:rsid w:val="00BD3234"/>
    <w:rsid w:val="00BD3B5C"/>
    <w:rsid w:val="00BD7CD8"/>
    <w:rsid w:val="00BE15C4"/>
    <w:rsid w:val="00BE348B"/>
    <w:rsid w:val="00BE3E47"/>
    <w:rsid w:val="00BE5EB3"/>
    <w:rsid w:val="00BE616B"/>
    <w:rsid w:val="00BF0B88"/>
    <w:rsid w:val="00BF0BBE"/>
    <w:rsid w:val="00BF1872"/>
    <w:rsid w:val="00BF20B1"/>
    <w:rsid w:val="00BF2B8A"/>
    <w:rsid w:val="00BF3990"/>
    <w:rsid w:val="00BF3AFC"/>
    <w:rsid w:val="00BF4F20"/>
    <w:rsid w:val="00BF5CB1"/>
    <w:rsid w:val="00BF6E66"/>
    <w:rsid w:val="00BF6F86"/>
    <w:rsid w:val="00C01F21"/>
    <w:rsid w:val="00C02F4A"/>
    <w:rsid w:val="00C0503D"/>
    <w:rsid w:val="00C05F6B"/>
    <w:rsid w:val="00C06723"/>
    <w:rsid w:val="00C06991"/>
    <w:rsid w:val="00C1394E"/>
    <w:rsid w:val="00C13C6B"/>
    <w:rsid w:val="00C148CE"/>
    <w:rsid w:val="00C14A62"/>
    <w:rsid w:val="00C161B6"/>
    <w:rsid w:val="00C16278"/>
    <w:rsid w:val="00C164D1"/>
    <w:rsid w:val="00C169D7"/>
    <w:rsid w:val="00C16E5A"/>
    <w:rsid w:val="00C17D3C"/>
    <w:rsid w:val="00C200FB"/>
    <w:rsid w:val="00C20B01"/>
    <w:rsid w:val="00C213E0"/>
    <w:rsid w:val="00C229D0"/>
    <w:rsid w:val="00C233C7"/>
    <w:rsid w:val="00C272C9"/>
    <w:rsid w:val="00C30916"/>
    <w:rsid w:val="00C31E63"/>
    <w:rsid w:val="00C33AFE"/>
    <w:rsid w:val="00C34703"/>
    <w:rsid w:val="00C3482C"/>
    <w:rsid w:val="00C4194F"/>
    <w:rsid w:val="00C41EFA"/>
    <w:rsid w:val="00C43E33"/>
    <w:rsid w:val="00C440D9"/>
    <w:rsid w:val="00C446F9"/>
    <w:rsid w:val="00C452A0"/>
    <w:rsid w:val="00C47557"/>
    <w:rsid w:val="00C516D8"/>
    <w:rsid w:val="00C52159"/>
    <w:rsid w:val="00C53198"/>
    <w:rsid w:val="00C53D96"/>
    <w:rsid w:val="00C53DA0"/>
    <w:rsid w:val="00C54A5C"/>
    <w:rsid w:val="00C54DCA"/>
    <w:rsid w:val="00C54EED"/>
    <w:rsid w:val="00C563FF"/>
    <w:rsid w:val="00C57A10"/>
    <w:rsid w:val="00C57BB3"/>
    <w:rsid w:val="00C6062E"/>
    <w:rsid w:val="00C60C3B"/>
    <w:rsid w:val="00C60ED5"/>
    <w:rsid w:val="00C614A4"/>
    <w:rsid w:val="00C619A1"/>
    <w:rsid w:val="00C635BC"/>
    <w:rsid w:val="00C63BDF"/>
    <w:rsid w:val="00C64A06"/>
    <w:rsid w:val="00C65050"/>
    <w:rsid w:val="00C651EA"/>
    <w:rsid w:val="00C658DB"/>
    <w:rsid w:val="00C668FA"/>
    <w:rsid w:val="00C669C9"/>
    <w:rsid w:val="00C709F8"/>
    <w:rsid w:val="00C7110C"/>
    <w:rsid w:val="00C717BA"/>
    <w:rsid w:val="00C72A36"/>
    <w:rsid w:val="00C73BFD"/>
    <w:rsid w:val="00C73D20"/>
    <w:rsid w:val="00C73DEC"/>
    <w:rsid w:val="00C7411A"/>
    <w:rsid w:val="00C745BE"/>
    <w:rsid w:val="00C7538B"/>
    <w:rsid w:val="00C7553B"/>
    <w:rsid w:val="00C767FD"/>
    <w:rsid w:val="00C80C99"/>
    <w:rsid w:val="00C80F5A"/>
    <w:rsid w:val="00C83F8B"/>
    <w:rsid w:val="00C85E3F"/>
    <w:rsid w:val="00C86669"/>
    <w:rsid w:val="00C87ACF"/>
    <w:rsid w:val="00C9187C"/>
    <w:rsid w:val="00C9366E"/>
    <w:rsid w:val="00C93F2B"/>
    <w:rsid w:val="00C96A04"/>
    <w:rsid w:val="00CA044B"/>
    <w:rsid w:val="00CA1241"/>
    <w:rsid w:val="00CA4426"/>
    <w:rsid w:val="00CA5A9D"/>
    <w:rsid w:val="00CA7AFB"/>
    <w:rsid w:val="00CB005A"/>
    <w:rsid w:val="00CB0135"/>
    <w:rsid w:val="00CB0B73"/>
    <w:rsid w:val="00CB1101"/>
    <w:rsid w:val="00CB148E"/>
    <w:rsid w:val="00CB1C20"/>
    <w:rsid w:val="00CB30B8"/>
    <w:rsid w:val="00CB30F9"/>
    <w:rsid w:val="00CB3C4C"/>
    <w:rsid w:val="00CB3E81"/>
    <w:rsid w:val="00CB4DD3"/>
    <w:rsid w:val="00CB6B84"/>
    <w:rsid w:val="00CB7960"/>
    <w:rsid w:val="00CB7A45"/>
    <w:rsid w:val="00CB7C36"/>
    <w:rsid w:val="00CC0FA9"/>
    <w:rsid w:val="00CC1D83"/>
    <w:rsid w:val="00CC303F"/>
    <w:rsid w:val="00CC439F"/>
    <w:rsid w:val="00CC4A92"/>
    <w:rsid w:val="00CD2CBA"/>
    <w:rsid w:val="00CD3D2A"/>
    <w:rsid w:val="00CD41FA"/>
    <w:rsid w:val="00CD45B0"/>
    <w:rsid w:val="00CD6C33"/>
    <w:rsid w:val="00CE02AC"/>
    <w:rsid w:val="00CE0822"/>
    <w:rsid w:val="00CE0F74"/>
    <w:rsid w:val="00CE4E9E"/>
    <w:rsid w:val="00CE571F"/>
    <w:rsid w:val="00CE596A"/>
    <w:rsid w:val="00CE64F1"/>
    <w:rsid w:val="00CE72D4"/>
    <w:rsid w:val="00CF0291"/>
    <w:rsid w:val="00CF248F"/>
    <w:rsid w:val="00CF308E"/>
    <w:rsid w:val="00CF30E1"/>
    <w:rsid w:val="00CF3CA9"/>
    <w:rsid w:val="00CF54B8"/>
    <w:rsid w:val="00CF54C4"/>
    <w:rsid w:val="00CF5D8E"/>
    <w:rsid w:val="00CF71D1"/>
    <w:rsid w:val="00CF7298"/>
    <w:rsid w:val="00CF7563"/>
    <w:rsid w:val="00CF79E1"/>
    <w:rsid w:val="00CF7FF8"/>
    <w:rsid w:val="00D00243"/>
    <w:rsid w:val="00D00564"/>
    <w:rsid w:val="00D00688"/>
    <w:rsid w:val="00D007EB"/>
    <w:rsid w:val="00D02653"/>
    <w:rsid w:val="00D064C1"/>
    <w:rsid w:val="00D06576"/>
    <w:rsid w:val="00D06920"/>
    <w:rsid w:val="00D0710F"/>
    <w:rsid w:val="00D1059E"/>
    <w:rsid w:val="00D1124B"/>
    <w:rsid w:val="00D12DA5"/>
    <w:rsid w:val="00D13FA0"/>
    <w:rsid w:val="00D21C17"/>
    <w:rsid w:val="00D22835"/>
    <w:rsid w:val="00D22E48"/>
    <w:rsid w:val="00D265E7"/>
    <w:rsid w:val="00D276E3"/>
    <w:rsid w:val="00D27AD6"/>
    <w:rsid w:val="00D27C17"/>
    <w:rsid w:val="00D30B5E"/>
    <w:rsid w:val="00D31B13"/>
    <w:rsid w:val="00D31F3A"/>
    <w:rsid w:val="00D342D1"/>
    <w:rsid w:val="00D34F36"/>
    <w:rsid w:val="00D35291"/>
    <w:rsid w:val="00D36AA5"/>
    <w:rsid w:val="00D37554"/>
    <w:rsid w:val="00D37C94"/>
    <w:rsid w:val="00D423A0"/>
    <w:rsid w:val="00D425D0"/>
    <w:rsid w:val="00D42C46"/>
    <w:rsid w:val="00D453AA"/>
    <w:rsid w:val="00D50113"/>
    <w:rsid w:val="00D504AB"/>
    <w:rsid w:val="00D50A99"/>
    <w:rsid w:val="00D50D19"/>
    <w:rsid w:val="00D51EAE"/>
    <w:rsid w:val="00D523AA"/>
    <w:rsid w:val="00D5277E"/>
    <w:rsid w:val="00D5532D"/>
    <w:rsid w:val="00D553BB"/>
    <w:rsid w:val="00D55748"/>
    <w:rsid w:val="00D55DB9"/>
    <w:rsid w:val="00D560DF"/>
    <w:rsid w:val="00D5680C"/>
    <w:rsid w:val="00D56C4C"/>
    <w:rsid w:val="00D570AF"/>
    <w:rsid w:val="00D62102"/>
    <w:rsid w:val="00D623E8"/>
    <w:rsid w:val="00D63EEC"/>
    <w:rsid w:val="00D64C5B"/>
    <w:rsid w:val="00D64E38"/>
    <w:rsid w:val="00D65041"/>
    <w:rsid w:val="00D650EA"/>
    <w:rsid w:val="00D6603F"/>
    <w:rsid w:val="00D668F4"/>
    <w:rsid w:val="00D66BD8"/>
    <w:rsid w:val="00D66E7D"/>
    <w:rsid w:val="00D67FBB"/>
    <w:rsid w:val="00D70F53"/>
    <w:rsid w:val="00D716E6"/>
    <w:rsid w:val="00D738D9"/>
    <w:rsid w:val="00D73BBC"/>
    <w:rsid w:val="00D73CBC"/>
    <w:rsid w:val="00D75A82"/>
    <w:rsid w:val="00D7755F"/>
    <w:rsid w:val="00D8080F"/>
    <w:rsid w:val="00D80E5B"/>
    <w:rsid w:val="00D837B2"/>
    <w:rsid w:val="00D83E94"/>
    <w:rsid w:val="00D845EF"/>
    <w:rsid w:val="00D86F15"/>
    <w:rsid w:val="00D86FA4"/>
    <w:rsid w:val="00D90196"/>
    <w:rsid w:val="00D90663"/>
    <w:rsid w:val="00D91E12"/>
    <w:rsid w:val="00D91F97"/>
    <w:rsid w:val="00D924F3"/>
    <w:rsid w:val="00D930D3"/>
    <w:rsid w:val="00D9474B"/>
    <w:rsid w:val="00D97A61"/>
    <w:rsid w:val="00DA10FC"/>
    <w:rsid w:val="00DA2B60"/>
    <w:rsid w:val="00DA2FC2"/>
    <w:rsid w:val="00DA3855"/>
    <w:rsid w:val="00DA598B"/>
    <w:rsid w:val="00DA6AE4"/>
    <w:rsid w:val="00DA6FAD"/>
    <w:rsid w:val="00DB6F05"/>
    <w:rsid w:val="00DB7379"/>
    <w:rsid w:val="00DC0584"/>
    <w:rsid w:val="00DC0712"/>
    <w:rsid w:val="00DC12E2"/>
    <w:rsid w:val="00DC1B5A"/>
    <w:rsid w:val="00DC1B82"/>
    <w:rsid w:val="00DC1F2F"/>
    <w:rsid w:val="00DC2143"/>
    <w:rsid w:val="00DC2572"/>
    <w:rsid w:val="00DC3E81"/>
    <w:rsid w:val="00DC4010"/>
    <w:rsid w:val="00DC4140"/>
    <w:rsid w:val="00DC4295"/>
    <w:rsid w:val="00DC4A8F"/>
    <w:rsid w:val="00DC738C"/>
    <w:rsid w:val="00DD061C"/>
    <w:rsid w:val="00DD1FC9"/>
    <w:rsid w:val="00DD4A88"/>
    <w:rsid w:val="00DD73CA"/>
    <w:rsid w:val="00DD76E6"/>
    <w:rsid w:val="00DE0729"/>
    <w:rsid w:val="00DE4866"/>
    <w:rsid w:val="00DE4D4E"/>
    <w:rsid w:val="00DE5191"/>
    <w:rsid w:val="00DE586F"/>
    <w:rsid w:val="00DE71CF"/>
    <w:rsid w:val="00DF1553"/>
    <w:rsid w:val="00DF2BD1"/>
    <w:rsid w:val="00DF31EA"/>
    <w:rsid w:val="00DF3890"/>
    <w:rsid w:val="00DF5EA2"/>
    <w:rsid w:val="00DF60F0"/>
    <w:rsid w:val="00E00D5C"/>
    <w:rsid w:val="00E0214C"/>
    <w:rsid w:val="00E03E11"/>
    <w:rsid w:val="00E04173"/>
    <w:rsid w:val="00E0430D"/>
    <w:rsid w:val="00E04A4A"/>
    <w:rsid w:val="00E051C4"/>
    <w:rsid w:val="00E06642"/>
    <w:rsid w:val="00E11CEB"/>
    <w:rsid w:val="00E13AA8"/>
    <w:rsid w:val="00E13B1D"/>
    <w:rsid w:val="00E13EF6"/>
    <w:rsid w:val="00E14FFD"/>
    <w:rsid w:val="00E15E97"/>
    <w:rsid w:val="00E17B86"/>
    <w:rsid w:val="00E209A5"/>
    <w:rsid w:val="00E20A36"/>
    <w:rsid w:val="00E25AB7"/>
    <w:rsid w:val="00E27224"/>
    <w:rsid w:val="00E278E9"/>
    <w:rsid w:val="00E304E1"/>
    <w:rsid w:val="00E30617"/>
    <w:rsid w:val="00E30CE4"/>
    <w:rsid w:val="00E31E9C"/>
    <w:rsid w:val="00E32D89"/>
    <w:rsid w:val="00E33D63"/>
    <w:rsid w:val="00E3409D"/>
    <w:rsid w:val="00E3606A"/>
    <w:rsid w:val="00E36F47"/>
    <w:rsid w:val="00E37A80"/>
    <w:rsid w:val="00E37E6D"/>
    <w:rsid w:val="00E40A05"/>
    <w:rsid w:val="00E41EB5"/>
    <w:rsid w:val="00E41EF7"/>
    <w:rsid w:val="00E4267C"/>
    <w:rsid w:val="00E438E4"/>
    <w:rsid w:val="00E45F55"/>
    <w:rsid w:val="00E460D7"/>
    <w:rsid w:val="00E47977"/>
    <w:rsid w:val="00E50A1D"/>
    <w:rsid w:val="00E51FF7"/>
    <w:rsid w:val="00E54847"/>
    <w:rsid w:val="00E54B68"/>
    <w:rsid w:val="00E54FF4"/>
    <w:rsid w:val="00E551BA"/>
    <w:rsid w:val="00E55A1B"/>
    <w:rsid w:val="00E57D04"/>
    <w:rsid w:val="00E61E03"/>
    <w:rsid w:val="00E622D4"/>
    <w:rsid w:val="00E63435"/>
    <w:rsid w:val="00E65936"/>
    <w:rsid w:val="00E65F28"/>
    <w:rsid w:val="00E66AEC"/>
    <w:rsid w:val="00E66B77"/>
    <w:rsid w:val="00E6703D"/>
    <w:rsid w:val="00E678CC"/>
    <w:rsid w:val="00E71DF8"/>
    <w:rsid w:val="00E7350E"/>
    <w:rsid w:val="00E73F96"/>
    <w:rsid w:val="00E74833"/>
    <w:rsid w:val="00E75495"/>
    <w:rsid w:val="00E75F92"/>
    <w:rsid w:val="00E768DB"/>
    <w:rsid w:val="00E77E37"/>
    <w:rsid w:val="00E80227"/>
    <w:rsid w:val="00E80F7A"/>
    <w:rsid w:val="00E815ED"/>
    <w:rsid w:val="00E8228E"/>
    <w:rsid w:val="00E82524"/>
    <w:rsid w:val="00E82B27"/>
    <w:rsid w:val="00E82D55"/>
    <w:rsid w:val="00E8405C"/>
    <w:rsid w:val="00E86DE1"/>
    <w:rsid w:val="00E872F4"/>
    <w:rsid w:val="00E87B6B"/>
    <w:rsid w:val="00E87D5F"/>
    <w:rsid w:val="00E91D32"/>
    <w:rsid w:val="00E92060"/>
    <w:rsid w:val="00E928B9"/>
    <w:rsid w:val="00E93CFB"/>
    <w:rsid w:val="00E94067"/>
    <w:rsid w:val="00E94747"/>
    <w:rsid w:val="00E94D18"/>
    <w:rsid w:val="00E97165"/>
    <w:rsid w:val="00EA450B"/>
    <w:rsid w:val="00EA4B92"/>
    <w:rsid w:val="00EA6306"/>
    <w:rsid w:val="00EA675A"/>
    <w:rsid w:val="00EA6836"/>
    <w:rsid w:val="00EA6DBA"/>
    <w:rsid w:val="00EA75E4"/>
    <w:rsid w:val="00EA760B"/>
    <w:rsid w:val="00EA7D54"/>
    <w:rsid w:val="00EA7FA4"/>
    <w:rsid w:val="00EB0DA7"/>
    <w:rsid w:val="00EB23D2"/>
    <w:rsid w:val="00EB3133"/>
    <w:rsid w:val="00EB3F95"/>
    <w:rsid w:val="00EB5CBA"/>
    <w:rsid w:val="00EC0A49"/>
    <w:rsid w:val="00EC236A"/>
    <w:rsid w:val="00EC279F"/>
    <w:rsid w:val="00EC2E23"/>
    <w:rsid w:val="00EC3542"/>
    <w:rsid w:val="00EC4C89"/>
    <w:rsid w:val="00EC621E"/>
    <w:rsid w:val="00EC6807"/>
    <w:rsid w:val="00EC7968"/>
    <w:rsid w:val="00ED2F1E"/>
    <w:rsid w:val="00ED2F40"/>
    <w:rsid w:val="00ED76D1"/>
    <w:rsid w:val="00EE017C"/>
    <w:rsid w:val="00EE0458"/>
    <w:rsid w:val="00EE04BA"/>
    <w:rsid w:val="00EE0816"/>
    <w:rsid w:val="00EE48D2"/>
    <w:rsid w:val="00EE4AF8"/>
    <w:rsid w:val="00EE5CE4"/>
    <w:rsid w:val="00EF01C6"/>
    <w:rsid w:val="00EF1622"/>
    <w:rsid w:val="00EF2669"/>
    <w:rsid w:val="00EF445E"/>
    <w:rsid w:val="00EF6AA3"/>
    <w:rsid w:val="00EF7A58"/>
    <w:rsid w:val="00F00438"/>
    <w:rsid w:val="00F0231F"/>
    <w:rsid w:val="00F051B0"/>
    <w:rsid w:val="00F06BA9"/>
    <w:rsid w:val="00F07C3B"/>
    <w:rsid w:val="00F135FA"/>
    <w:rsid w:val="00F13DC1"/>
    <w:rsid w:val="00F14A0B"/>
    <w:rsid w:val="00F1524E"/>
    <w:rsid w:val="00F15601"/>
    <w:rsid w:val="00F1593B"/>
    <w:rsid w:val="00F164CD"/>
    <w:rsid w:val="00F173B6"/>
    <w:rsid w:val="00F17501"/>
    <w:rsid w:val="00F17C19"/>
    <w:rsid w:val="00F20666"/>
    <w:rsid w:val="00F22AA8"/>
    <w:rsid w:val="00F23255"/>
    <w:rsid w:val="00F247D5"/>
    <w:rsid w:val="00F2518B"/>
    <w:rsid w:val="00F258CF"/>
    <w:rsid w:val="00F26A57"/>
    <w:rsid w:val="00F26F30"/>
    <w:rsid w:val="00F27C78"/>
    <w:rsid w:val="00F312E7"/>
    <w:rsid w:val="00F33245"/>
    <w:rsid w:val="00F341B5"/>
    <w:rsid w:val="00F416FA"/>
    <w:rsid w:val="00F42431"/>
    <w:rsid w:val="00F430BC"/>
    <w:rsid w:val="00F4345B"/>
    <w:rsid w:val="00F538CA"/>
    <w:rsid w:val="00F550AA"/>
    <w:rsid w:val="00F55C2B"/>
    <w:rsid w:val="00F601A4"/>
    <w:rsid w:val="00F62130"/>
    <w:rsid w:val="00F62149"/>
    <w:rsid w:val="00F62812"/>
    <w:rsid w:val="00F63A75"/>
    <w:rsid w:val="00F647AE"/>
    <w:rsid w:val="00F64CFC"/>
    <w:rsid w:val="00F65CB1"/>
    <w:rsid w:val="00F679BB"/>
    <w:rsid w:val="00F760CC"/>
    <w:rsid w:val="00F76B46"/>
    <w:rsid w:val="00F76DD3"/>
    <w:rsid w:val="00F771EA"/>
    <w:rsid w:val="00F80D57"/>
    <w:rsid w:val="00F81109"/>
    <w:rsid w:val="00F81163"/>
    <w:rsid w:val="00F812C3"/>
    <w:rsid w:val="00F81C69"/>
    <w:rsid w:val="00F8266F"/>
    <w:rsid w:val="00F82F49"/>
    <w:rsid w:val="00F8401E"/>
    <w:rsid w:val="00F85185"/>
    <w:rsid w:val="00F8530B"/>
    <w:rsid w:val="00F86C4A"/>
    <w:rsid w:val="00F875CD"/>
    <w:rsid w:val="00F87930"/>
    <w:rsid w:val="00F90114"/>
    <w:rsid w:val="00F91D13"/>
    <w:rsid w:val="00F92BCB"/>
    <w:rsid w:val="00F93684"/>
    <w:rsid w:val="00F93996"/>
    <w:rsid w:val="00F93E6C"/>
    <w:rsid w:val="00F958FD"/>
    <w:rsid w:val="00F96141"/>
    <w:rsid w:val="00F96174"/>
    <w:rsid w:val="00F96F2F"/>
    <w:rsid w:val="00F977FB"/>
    <w:rsid w:val="00FA277F"/>
    <w:rsid w:val="00FA28C7"/>
    <w:rsid w:val="00FA2B12"/>
    <w:rsid w:val="00FA2FCD"/>
    <w:rsid w:val="00FA3278"/>
    <w:rsid w:val="00FA4AC2"/>
    <w:rsid w:val="00FA4DC9"/>
    <w:rsid w:val="00FA5005"/>
    <w:rsid w:val="00FA7F66"/>
    <w:rsid w:val="00FB0FC9"/>
    <w:rsid w:val="00FB12FE"/>
    <w:rsid w:val="00FB14BF"/>
    <w:rsid w:val="00FB16DB"/>
    <w:rsid w:val="00FB6DEA"/>
    <w:rsid w:val="00FC13DB"/>
    <w:rsid w:val="00FC41BE"/>
    <w:rsid w:val="00FC4426"/>
    <w:rsid w:val="00FC4570"/>
    <w:rsid w:val="00FC48DC"/>
    <w:rsid w:val="00FC4DB8"/>
    <w:rsid w:val="00FC58FA"/>
    <w:rsid w:val="00FC7619"/>
    <w:rsid w:val="00FD02A5"/>
    <w:rsid w:val="00FD1B17"/>
    <w:rsid w:val="00FD2046"/>
    <w:rsid w:val="00FD21E2"/>
    <w:rsid w:val="00FD4F5E"/>
    <w:rsid w:val="00FD5C63"/>
    <w:rsid w:val="00FD6328"/>
    <w:rsid w:val="00FE0420"/>
    <w:rsid w:val="00FE07D5"/>
    <w:rsid w:val="00FE177E"/>
    <w:rsid w:val="00FE19BB"/>
    <w:rsid w:val="00FE1C58"/>
    <w:rsid w:val="00FE3611"/>
    <w:rsid w:val="00FE3F90"/>
    <w:rsid w:val="00FE434E"/>
    <w:rsid w:val="00FE6008"/>
    <w:rsid w:val="00FE61F3"/>
    <w:rsid w:val="00FE7314"/>
    <w:rsid w:val="00FE7702"/>
    <w:rsid w:val="00FF0978"/>
    <w:rsid w:val="00FF0E69"/>
    <w:rsid w:val="00FF13D9"/>
    <w:rsid w:val="00FF27C0"/>
    <w:rsid w:val="00FF34CC"/>
    <w:rsid w:val="00FF3E29"/>
    <w:rsid w:val="00FF58FA"/>
    <w:rsid w:val="00FF5EA3"/>
    <w:rsid w:val="00FF6744"/>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6703C130"/>
  <w15:docId w15:val="{C66D6CB8-6630-4860-BDD1-9AF5EC6AA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62130"/>
    <w:pPr>
      <w:spacing w:after="60" w:line="360" w:lineRule="auto"/>
    </w:pPr>
    <w:rPr>
      <w:rFonts w:ascii="Segoe UI" w:hAnsi="Segoe UI" w:cs="Segoe UI"/>
      <w:color w:val="3B3838" w:themeColor="background2" w:themeShade="40"/>
      <w:lang w:val="en-GB"/>
    </w:rPr>
  </w:style>
  <w:style w:type="paragraph" w:styleId="Heading1">
    <w:name w:val="heading 1"/>
    <w:aliases w:val="Heading-1"/>
    <w:basedOn w:val="Heading2"/>
    <w:next w:val="Normal"/>
    <w:link w:val="Heading1Char"/>
    <w:uiPriority w:val="99"/>
    <w:qFormat/>
    <w:rsid w:val="005D4723"/>
    <w:pPr>
      <w:numPr>
        <w:ilvl w:val="0"/>
      </w:numPr>
      <w:outlineLvl w:val="0"/>
    </w:pPr>
    <w:rPr>
      <w:b/>
      <w:color w:val="3F52A2"/>
    </w:rPr>
  </w:style>
  <w:style w:type="paragraph" w:styleId="Heading2">
    <w:name w:val="heading 2"/>
    <w:aliases w:val="Heading-2"/>
    <w:basedOn w:val="Normal"/>
    <w:next w:val="Normal"/>
    <w:link w:val="Heading2Char"/>
    <w:uiPriority w:val="99"/>
    <w:unhideWhenUsed/>
    <w:qFormat/>
    <w:rsid w:val="00A272E3"/>
    <w:pPr>
      <w:keepNext/>
      <w:keepLines/>
      <w:numPr>
        <w:ilvl w:val="1"/>
        <w:numId w:val="1"/>
      </w:numPr>
      <w:spacing w:before="40"/>
      <w:outlineLvl w:val="1"/>
    </w:pPr>
    <w:rPr>
      <w:rFonts w:ascii="Segoe UI Semibold" w:eastAsiaTheme="majorEastAsia" w:hAnsi="Segoe UI Semibold" w:cs="Segoe UI Semibold"/>
      <w:color w:val="F68E1E"/>
      <w:sz w:val="28"/>
      <w:szCs w:val="26"/>
    </w:rPr>
  </w:style>
  <w:style w:type="paragraph" w:styleId="Heading3">
    <w:name w:val="heading 3"/>
    <w:basedOn w:val="Normal"/>
    <w:next w:val="Normal"/>
    <w:link w:val="Heading3Char"/>
    <w:uiPriority w:val="9"/>
    <w:unhideWhenUsed/>
    <w:qFormat/>
    <w:rsid w:val="005841EA"/>
    <w:pPr>
      <w:keepNext/>
      <w:outlineLvl w:val="2"/>
    </w:pPr>
    <w:rPr>
      <w:b/>
      <w:color w:val="0070C0"/>
      <w:sz w:val="24"/>
    </w:rPr>
  </w:style>
  <w:style w:type="paragraph" w:styleId="Heading4">
    <w:name w:val="heading 4"/>
    <w:basedOn w:val="Normal"/>
    <w:next w:val="Normal"/>
    <w:link w:val="Heading4Char"/>
    <w:uiPriority w:val="9"/>
    <w:unhideWhenUsed/>
    <w:qFormat/>
    <w:rsid w:val="00FC13DB"/>
    <w:pPr>
      <w:keepNext/>
      <w:keepLines/>
      <w:numPr>
        <w:ilvl w:val="3"/>
        <w:numId w:val="1"/>
      </w:numPr>
      <w:spacing w:before="40"/>
      <w:outlineLvl w:val="3"/>
    </w:pPr>
    <w:rPr>
      <w:rFonts w:asciiTheme="majorHAnsi" w:eastAsiaTheme="majorEastAsia" w:hAnsiTheme="majorHAnsi" w:cstheme="majorBidi"/>
      <w:i/>
      <w:iCs/>
      <w:color w:val="0F263C" w:themeColor="accent1" w:themeShade="40"/>
    </w:rPr>
  </w:style>
  <w:style w:type="paragraph" w:styleId="Heading5">
    <w:name w:val="heading 5"/>
    <w:basedOn w:val="Normal"/>
    <w:next w:val="Normal"/>
    <w:link w:val="Heading5Char"/>
    <w:uiPriority w:val="9"/>
    <w:unhideWhenUsed/>
    <w:qFormat/>
    <w:rsid w:val="00FC13DB"/>
    <w:pPr>
      <w:keepNext/>
      <w:keepLines/>
      <w:numPr>
        <w:ilvl w:val="4"/>
        <w:numId w:val="1"/>
      </w:numPr>
      <w:spacing w:before="40"/>
      <w:outlineLvl w:val="4"/>
    </w:pPr>
    <w:rPr>
      <w:rFonts w:asciiTheme="majorHAnsi" w:eastAsiaTheme="majorEastAsia" w:hAnsiTheme="majorHAnsi" w:cstheme="majorBidi"/>
      <w:color w:val="0F263C" w:themeColor="accent1" w:themeShade="40"/>
    </w:rPr>
  </w:style>
  <w:style w:type="paragraph" w:styleId="Heading6">
    <w:name w:val="heading 6"/>
    <w:basedOn w:val="Normal"/>
    <w:next w:val="Normal"/>
    <w:link w:val="Heading6Char"/>
    <w:uiPriority w:val="9"/>
    <w:unhideWhenUsed/>
    <w:qFormat/>
    <w:rsid w:val="00FC13DB"/>
    <w:pPr>
      <w:keepNext/>
      <w:keepLines/>
      <w:numPr>
        <w:ilvl w:val="5"/>
        <w:numId w:val="1"/>
      </w:numPr>
      <w:spacing w:before="40"/>
      <w:outlineLvl w:val="5"/>
    </w:pPr>
    <w:rPr>
      <w:rFonts w:asciiTheme="majorHAnsi" w:eastAsiaTheme="majorEastAsia" w:hAnsiTheme="majorHAnsi" w:cstheme="majorBidi"/>
      <w:color w:val="0F263C" w:themeColor="accent1" w:themeShade="40"/>
    </w:rPr>
  </w:style>
  <w:style w:type="paragraph" w:styleId="Heading7">
    <w:name w:val="heading 7"/>
    <w:basedOn w:val="Normal"/>
    <w:next w:val="Normal"/>
    <w:link w:val="Heading7Char"/>
    <w:uiPriority w:val="9"/>
    <w:unhideWhenUsed/>
    <w:qFormat/>
    <w:rsid w:val="00FC13DB"/>
    <w:pPr>
      <w:keepNext/>
      <w:keepLines/>
      <w:numPr>
        <w:ilvl w:val="6"/>
        <w:numId w:val="1"/>
      </w:numPr>
      <w:spacing w:before="40"/>
      <w:outlineLvl w:val="6"/>
    </w:pPr>
    <w:rPr>
      <w:rFonts w:asciiTheme="majorHAnsi" w:eastAsiaTheme="majorEastAsia" w:hAnsiTheme="majorHAnsi" w:cstheme="majorBidi"/>
      <w:i/>
      <w:iCs/>
      <w:color w:val="0F263C" w:themeColor="accent1" w:themeShade="40"/>
    </w:rPr>
  </w:style>
  <w:style w:type="paragraph" w:styleId="Heading8">
    <w:name w:val="heading 8"/>
    <w:basedOn w:val="Normal"/>
    <w:next w:val="Normal"/>
    <w:link w:val="Heading8Char"/>
    <w:uiPriority w:val="9"/>
    <w:unhideWhenUsed/>
    <w:qFormat/>
    <w:rsid w:val="00FC13DB"/>
    <w:pPr>
      <w:keepNext/>
      <w:keepLines/>
      <w:numPr>
        <w:ilvl w:val="7"/>
        <w:numId w:val="1"/>
      </w:numPr>
      <w:spacing w:before="40"/>
      <w:outlineLvl w:val="7"/>
    </w:pPr>
    <w:rPr>
      <w:rFonts w:asciiTheme="majorHAnsi" w:eastAsiaTheme="majorEastAsia" w:hAnsiTheme="majorHAnsi" w:cstheme="majorBidi"/>
      <w:color w:val="000000" w:themeColor="text1"/>
      <w:sz w:val="21"/>
      <w:szCs w:val="21"/>
      <w14:textFill>
        <w14:solidFill>
          <w14:schemeClr w14:val="tx1">
            <w14:lumMod w14:val="85000"/>
            <w14:lumOff w14:val="15000"/>
            <w14:lumMod w14:val="25000"/>
          </w14:schemeClr>
        </w14:solidFill>
      </w14:textFill>
    </w:rPr>
  </w:style>
  <w:style w:type="paragraph" w:styleId="Heading9">
    <w:name w:val="heading 9"/>
    <w:basedOn w:val="Normal"/>
    <w:next w:val="Normal"/>
    <w:link w:val="Heading9Char"/>
    <w:uiPriority w:val="9"/>
    <w:unhideWhenUsed/>
    <w:qFormat/>
    <w:rsid w:val="00FC13DB"/>
    <w:pPr>
      <w:keepNext/>
      <w:keepLines/>
      <w:numPr>
        <w:ilvl w:val="8"/>
        <w:numId w:val="1"/>
      </w:numPr>
      <w:spacing w:before="40"/>
      <w:outlineLvl w:val="8"/>
    </w:pPr>
    <w:rPr>
      <w:rFonts w:asciiTheme="majorHAnsi" w:eastAsiaTheme="majorEastAsia" w:hAnsiTheme="majorHAnsi" w:cstheme="majorBidi"/>
      <w:i/>
      <w:iCs/>
      <w:color w:val="000000" w:themeColor="text1"/>
      <w:sz w:val="21"/>
      <w:szCs w:val="21"/>
      <w14:textFill>
        <w14:solidFill>
          <w14:schemeClr w14:val="tx1">
            <w14:lumMod w14:val="85000"/>
            <w14:lumOff w14:val="15000"/>
            <w14:lumMod w14:val="25000"/>
          </w14:scheme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4000D"/>
    <w:pPr>
      <w:tabs>
        <w:tab w:val="center" w:pos="4513"/>
        <w:tab w:val="right" w:pos="9026"/>
      </w:tabs>
    </w:pPr>
  </w:style>
  <w:style w:type="character" w:customStyle="1" w:styleId="HeaderChar">
    <w:name w:val="Header Char"/>
    <w:basedOn w:val="DefaultParagraphFont"/>
    <w:link w:val="Header"/>
    <w:uiPriority w:val="99"/>
    <w:rsid w:val="0044000D"/>
  </w:style>
  <w:style w:type="paragraph" w:styleId="Footer">
    <w:name w:val="footer"/>
    <w:basedOn w:val="Normal"/>
    <w:link w:val="FooterChar"/>
    <w:uiPriority w:val="99"/>
    <w:unhideWhenUsed/>
    <w:rsid w:val="0044000D"/>
    <w:pPr>
      <w:tabs>
        <w:tab w:val="center" w:pos="4513"/>
        <w:tab w:val="right" w:pos="9026"/>
      </w:tabs>
    </w:pPr>
  </w:style>
  <w:style w:type="character" w:customStyle="1" w:styleId="FooterChar">
    <w:name w:val="Footer Char"/>
    <w:basedOn w:val="DefaultParagraphFont"/>
    <w:link w:val="Footer"/>
    <w:uiPriority w:val="99"/>
    <w:rsid w:val="0044000D"/>
  </w:style>
  <w:style w:type="character" w:customStyle="1" w:styleId="apple-style-span">
    <w:name w:val="apple-style-span"/>
    <w:rsid w:val="007C1986"/>
    <w:rPr>
      <w:rFonts w:ascii="Arial" w:hAnsi="Arial"/>
      <w:color w:val="auto"/>
      <w:sz w:val="22"/>
    </w:rPr>
  </w:style>
  <w:style w:type="character" w:customStyle="1" w:styleId="Heading1Char">
    <w:name w:val="Heading 1 Char"/>
    <w:aliases w:val="Heading-1 Char"/>
    <w:basedOn w:val="DefaultParagraphFont"/>
    <w:link w:val="Heading1"/>
    <w:uiPriority w:val="99"/>
    <w:rsid w:val="005D4723"/>
    <w:rPr>
      <w:rFonts w:ascii="Segoe UI Semibold" w:eastAsiaTheme="majorEastAsia" w:hAnsi="Segoe UI Semibold" w:cs="Segoe UI Semibold"/>
      <w:b/>
      <w:color w:val="3F52A2"/>
      <w:sz w:val="28"/>
      <w:szCs w:val="26"/>
      <w:lang w:val="en-GB"/>
    </w:rPr>
  </w:style>
  <w:style w:type="table" w:styleId="TableGrid">
    <w:name w:val="Table Grid"/>
    <w:basedOn w:val="TableNormal"/>
    <w:uiPriority w:val="39"/>
    <w:rsid w:val="005B0C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802E7A"/>
    <w:pPr>
      <w:spacing w:after="0" w:line="240" w:lineRule="auto"/>
    </w:pPr>
  </w:style>
  <w:style w:type="character" w:customStyle="1" w:styleId="Heading2Char">
    <w:name w:val="Heading 2 Char"/>
    <w:aliases w:val="Heading-2 Char"/>
    <w:basedOn w:val="DefaultParagraphFont"/>
    <w:link w:val="Heading2"/>
    <w:uiPriority w:val="99"/>
    <w:rsid w:val="00A272E3"/>
    <w:rPr>
      <w:rFonts w:ascii="Segoe UI Semibold" w:eastAsiaTheme="majorEastAsia" w:hAnsi="Segoe UI Semibold" w:cs="Segoe UI Semibold"/>
      <w:color w:val="F68E1E"/>
      <w:sz w:val="28"/>
      <w:szCs w:val="26"/>
      <w:lang w:val="en-GB"/>
    </w:rPr>
  </w:style>
  <w:style w:type="character" w:customStyle="1" w:styleId="Heading3Char">
    <w:name w:val="Heading 3 Char"/>
    <w:basedOn w:val="DefaultParagraphFont"/>
    <w:link w:val="Heading3"/>
    <w:uiPriority w:val="9"/>
    <w:rsid w:val="005841EA"/>
    <w:rPr>
      <w:rFonts w:ascii="Segoe UI" w:hAnsi="Segoe UI" w:cs="Segoe UI"/>
      <w:b/>
      <w:color w:val="0070C0"/>
      <w:sz w:val="24"/>
    </w:rPr>
  </w:style>
  <w:style w:type="paragraph" w:styleId="ListParagraph">
    <w:name w:val="List Paragraph"/>
    <w:basedOn w:val="Normal"/>
    <w:next w:val="Normal"/>
    <w:link w:val="ListParagraphChar"/>
    <w:autoRedefine/>
    <w:uiPriority w:val="34"/>
    <w:qFormat/>
    <w:rsid w:val="00073678"/>
    <w:pPr>
      <w:numPr>
        <w:numId w:val="6"/>
      </w:numPr>
      <w:spacing w:before="120"/>
      <w:contextualSpacing/>
    </w:pPr>
    <w:rPr>
      <w:rFonts w:eastAsia="Times"/>
      <w:lang w:val="en-US"/>
    </w:rPr>
  </w:style>
  <w:style w:type="paragraph" w:customStyle="1" w:styleId="Default">
    <w:name w:val="Default"/>
    <w:rsid w:val="00696CC0"/>
    <w:pPr>
      <w:autoSpaceDE w:val="0"/>
      <w:autoSpaceDN w:val="0"/>
      <w:adjustRightInd w:val="0"/>
      <w:spacing w:after="0" w:line="240" w:lineRule="auto"/>
      <w:jc w:val="both"/>
    </w:pPr>
    <w:rPr>
      <w:rFonts w:ascii="Arial" w:eastAsia="Calibri" w:hAnsi="Arial" w:cs="Arial"/>
      <w:color w:val="000000"/>
      <w:sz w:val="24"/>
      <w:szCs w:val="24"/>
      <w:lang w:val="en-US"/>
    </w:rPr>
  </w:style>
  <w:style w:type="paragraph" w:customStyle="1" w:styleId="Pa12">
    <w:name w:val="Pa12"/>
    <w:basedOn w:val="Default"/>
    <w:next w:val="Default"/>
    <w:uiPriority w:val="99"/>
    <w:rsid w:val="00696CC0"/>
    <w:pPr>
      <w:spacing w:line="221" w:lineRule="atLeast"/>
      <w:jc w:val="left"/>
    </w:pPr>
    <w:rPr>
      <w:rFonts w:ascii="ITC Franklin Gothic Book" w:hAnsi="ITC Franklin Gothic Book" w:cs="Times New Roman"/>
      <w:color w:val="auto"/>
      <w:lang w:eastAsia="ja-JP"/>
    </w:rPr>
  </w:style>
  <w:style w:type="character" w:customStyle="1" w:styleId="ListParagraphChar">
    <w:name w:val="List Paragraph Char"/>
    <w:link w:val="ListParagraph"/>
    <w:uiPriority w:val="34"/>
    <w:locked/>
    <w:rsid w:val="00073678"/>
    <w:rPr>
      <w:rFonts w:ascii="Segoe UI" w:eastAsia="Times" w:hAnsi="Segoe UI" w:cs="Segoe UI"/>
      <w:color w:val="3B3838" w:themeColor="background2" w:themeShade="40"/>
      <w:lang w:val="en-US"/>
    </w:rPr>
  </w:style>
  <w:style w:type="character" w:customStyle="1" w:styleId="Heading4Char">
    <w:name w:val="Heading 4 Char"/>
    <w:basedOn w:val="DefaultParagraphFont"/>
    <w:link w:val="Heading4"/>
    <w:uiPriority w:val="9"/>
    <w:rsid w:val="00FC13DB"/>
    <w:rPr>
      <w:rFonts w:asciiTheme="majorHAnsi" w:eastAsiaTheme="majorEastAsia" w:hAnsiTheme="majorHAnsi" w:cstheme="majorBidi"/>
      <w:i/>
      <w:iCs/>
      <w:color w:val="0F263C" w:themeColor="accent1" w:themeShade="40"/>
      <w:lang w:val="en-GB"/>
    </w:rPr>
  </w:style>
  <w:style w:type="character" w:customStyle="1" w:styleId="Heading5Char">
    <w:name w:val="Heading 5 Char"/>
    <w:basedOn w:val="DefaultParagraphFont"/>
    <w:link w:val="Heading5"/>
    <w:uiPriority w:val="9"/>
    <w:rsid w:val="00FC13DB"/>
    <w:rPr>
      <w:rFonts w:asciiTheme="majorHAnsi" w:eastAsiaTheme="majorEastAsia" w:hAnsiTheme="majorHAnsi" w:cstheme="majorBidi"/>
      <w:color w:val="0F263C" w:themeColor="accent1" w:themeShade="40"/>
      <w:lang w:val="en-GB"/>
    </w:rPr>
  </w:style>
  <w:style w:type="character" w:customStyle="1" w:styleId="Heading6Char">
    <w:name w:val="Heading 6 Char"/>
    <w:basedOn w:val="DefaultParagraphFont"/>
    <w:link w:val="Heading6"/>
    <w:uiPriority w:val="9"/>
    <w:rsid w:val="00FC13DB"/>
    <w:rPr>
      <w:rFonts w:asciiTheme="majorHAnsi" w:eastAsiaTheme="majorEastAsia" w:hAnsiTheme="majorHAnsi" w:cstheme="majorBidi"/>
      <w:color w:val="0F263C" w:themeColor="accent1" w:themeShade="40"/>
      <w:lang w:val="en-GB"/>
    </w:rPr>
  </w:style>
  <w:style w:type="character" w:customStyle="1" w:styleId="Heading7Char">
    <w:name w:val="Heading 7 Char"/>
    <w:basedOn w:val="DefaultParagraphFont"/>
    <w:link w:val="Heading7"/>
    <w:uiPriority w:val="9"/>
    <w:rsid w:val="00FC13DB"/>
    <w:rPr>
      <w:rFonts w:asciiTheme="majorHAnsi" w:eastAsiaTheme="majorEastAsia" w:hAnsiTheme="majorHAnsi" w:cstheme="majorBidi"/>
      <w:i/>
      <w:iCs/>
      <w:color w:val="0F263C" w:themeColor="accent1" w:themeShade="40"/>
      <w:lang w:val="en-GB"/>
    </w:rPr>
  </w:style>
  <w:style w:type="character" w:customStyle="1" w:styleId="Heading8Char">
    <w:name w:val="Heading 8 Char"/>
    <w:basedOn w:val="DefaultParagraphFont"/>
    <w:link w:val="Heading8"/>
    <w:uiPriority w:val="9"/>
    <w:rsid w:val="00FC13DB"/>
    <w:rPr>
      <w:rFonts w:asciiTheme="majorHAnsi" w:eastAsiaTheme="majorEastAsia" w:hAnsiTheme="majorHAnsi" w:cstheme="majorBidi"/>
      <w:color w:val="000000" w:themeColor="text1"/>
      <w:sz w:val="21"/>
      <w:szCs w:val="21"/>
      <w:lang w:val="en-GB"/>
      <w14:textFill>
        <w14:solidFill>
          <w14:schemeClr w14:val="tx1">
            <w14:lumMod w14:val="85000"/>
            <w14:lumOff w14:val="15000"/>
            <w14:lumMod w14:val="25000"/>
          </w14:schemeClr>
        </w14:solidFill>
      </w14:textFill>
    </w:rPr>
  </w:style>
  <w:style w:type="character" w:customStyle="1" w:styleId="Heading9Char">
    <w:name w:val="Heading 9 Char"/>
    <w:basedOn w:val="DefaultParagraphFont"/>
    <w:link w:val="Heading9"/>
    <w:uiPriority w:val="9"/>
    <w:rsid w:val="00FC13DB"/>
    <w:rPr>
      <w:rFonts w:asciiTheme="majorHAnsi" w:eastAsiaTheme="majorEastAsia" w:hAnsiTheme="majorHAnsi" w:cstheme="majorBidi"/>
      <w:i/>
      <w:iCs/>
      <w:color w:val="000000" w:themeColor="text1"/>
      <w:sz w:val="21"/>
      <w:szCs w:val="21"/>
      <w:lang w:val="en-GB"/>
      <w14:textFill>
        <w14:solidFill>
          <w14:schemeClr w14:val="tx1">
            <w14:lumMod w14:val="85000"/>
            <w14:lumOff w14:val="15000"/>
            <w14:lumMod w14:val="25000"/>
          </w14:schemeClr>
        </w14:solidFill>
      </w14:textFill>
    </w:rPr>
  </w:style>
  <w:style w:type="paragraph" w:styleId="TOCHeading">
    <w:name w:val="TOC Heading"/>
    <w:basedOn w:val="Heading1"/>
    <w:next w:val="Normal"/>
    <w:uiPriority w:val="39"/>
    <w:unhideWhenUsed/>
    <w:qFormat/>
    <w:rsid w:val="009E59C8"/>
    <w:pPr>
      <w:numPr>
        <w:numId w:val="0"/>
      </w:numPr>
      <w:spacing w:before="240" w:line="259" w:lineRule="auto"/>
      <w:outlineLvl w:val="9"/>
    </w:pPr>
    <w:rPr>
      <w:rFonts w:asciiTheme="majorHAnsi" w:hAnsiTheme="majorHAnsi" w:cstheme="majorBidi"/>
      <w:b w:val="0"/>
      <w:color w:val="2E74B5" w:themeColor="accent1" w:themeShade="BF"/>
      <w:sz w:val="32"/>
      <w:szCs w:val="32"/>
      <w:lang w:val="en-US"/>
    </w:rPr>
  </w:style>
  <w:style w:type="paragraph" w:styleId="TOC2">
    <w:name w:val="toc 2"/>
    <w:basedOn w:val="Normal"/>
    <w:next w:val="Normal"/>
    <w:autoRedefine/>
    <w:uiPriority w:val="39"/>
    <w:unhideWhenUsed/>
    <w:rsid w:val="009E59C8"/>
    <w:pPr>
      <w:spacing w:after="100" w:line="259" w:lineRule="auto"/>
      <w:ind w:left="220"/>
    </w:pPr>
    <w:rPr>
      <w:rFonts w:asciiTheme="minorHAnsi" w:eastAsiaTheme="minorEastAsia" w:hAnsiTheme="minorHAnsi" w:cs="Times New Roman"/>
      <w:color w:val="auto"/>
      <w:lang w:val="en-US"/>
    </w:rPr>
  </w:style>
  <w:style w:type="paragraph" w:styleId="TOC1">
    <w:name w:val="toc 1"/>
    <w:basedOn w:val="Normal"/>
    <w:next w:val="Normal"/>
    <w:autoRedefine/>
    <w:uiPriority w:val="39"/>
    <w:unhideWhenUsed/>
    <w:rsid w:val="009E59C8"/>
    <w:pPr>
      <w:spacing w:after="100" w:line="259" w:lineRule="auto"/>
    </w:pPr>
    <w:rPr>
      <w:rFonts w:asciiTheme="minorHAnsi" w:eastAsiaTheme="minorEastAsia" w:hAnsiTheme="minorHAnsi" w:cs="Times New Roman"/>
      <w:color w:val="auto"/>
      <w:lang w:val="en-US"/>
    </w:rPr>
  </w:style>
  <w:style w:type="paragraph" w:styleId="TOC3">
    <w:name w:val="toc 3"/>
    <w:basedOn w:val="Normal"/>
    <w:next w:val="Normal"/>
    <w:autoRedefine/>
    <w:uiPriority w:val="39"/>
    <w:unhideWhenUsed/>
    <w:rsid w:val="009E59C8"/>
    <w:pPr>
      <w:spacing w:after="100" w:line="259" w:lineRule="auto"/>
      <w:ind w:left="440"/>
    </w:pPr>
    <w:rPr>
      <w:rFonts w:asciiTheme="minorHAnsi" w:eastAsiaTheme="minorEastAsia" w:hAnsiTheme="minorHAnsi" w:cs="Times New Roman"/>
      <w:color w:val="auto"/>
      <w:lang w:val="en-US"/>
    </w:rPr>
  </w:style>
  <w:style w:type="character" w:styleId="Hyperlink">
    <w:name w:val="Hyperlink"/>
    <w:basedOn w:val="DefaultParagraphFont"/>
    <w:uiPriority w:val="99"/>
    <w:unhideWhenUsed/>
    <w:rsid w:val="009E59C8"/>
    <w:rPr>
      <w:color w:val="0563C1" w:themeColor="hyperlink"/>
      <w:u w:val="single"/>
    </w:rPr>
  </w:style>
  <w:style w:type="paragraph" w:styleId="BalloonText">
    <w:name w:val="Balloon Text"/>
    <w:basedOn w:val="Normal"/>
    <w:link w:val="BalloonTextChar"/>
    <w:uiPriority w:val="99"/>
    <w:semiHidden/>
    <w:unhideWhenUsed/>
    <w:rsid w:val="00A14772"/>
    <w:rPr>
      <w:sz w:val="18"/>
      <w:szCs w:val="18"/>
    </w:rPr>
  </w:style>
  <w:style w:type="character" w:customStyle="1" w:styleId="BalloonTextChar">
    <w:name w:val="Balloon Text Char"/>
    <w:basedOn w:val="DefaultParagraphFont"/>
    <w:link w:val="BalloonText"/>
    <w:uiPriority w:val="99"/>
    <w:semiHidden/>
    <w:rsid w:val="00A14772"/>
    <w:rPr>
      <w:rFonts w:ascii="Segoe UI" w:hAnsi="Segoe UI" w:cs="Segoe UI"/>
      <w:color w:val="3B3838" w:themeColor="background2" w:themeShade="40"/>
      <w:sz w:val="18"/>
      <w:szCs w:val="18"/>
    </w:rPr>
  </w:style>
  <w:style w:type="paragraph" w:styleId="NormalWeb">
    <w:name w:val="Normal (Web)"/>
    <w:basedOn w:val="Normal"/>
    <w:uiPriority w:val="99"/>
    <w:unhideWhenUsed/>
    <w:rsid w:val="0026711C"/>
    <w:pPr>
      <w:spacing w:before="100" w:beforeAutospacing="1" w:after="100" w:afterAutospacing="1"/>
    </w:pPr>
    <w:rPr>
      <w:rFonts w:ascii="Times New Roman" w:eastAsia="Times New Roman" w:hAnsi="Times New Roman" w:cs="Times New Roman"/>
      <w:color w:val="auto"/>
      <w:sz w:val="24"/>
      <w:szCs w:val="24"/>
      <w:lang w:eastAsia="en-IN"/>
    </w:rPr>
  </w:style>
  <w:style w:type="character" w:styleId="CommentReference">
    <w:name w:val="annotation reference"/>
    <w:basedOn w:val="DefaultParagraphFont"/>
    <w:uiPriority w:val="99"/>
    <w:semiHidden/>
    <w:unhideWhenUsed/>
    <w:rsid w:val="00F173B6"/>
    <w:rPr>
      <w:sz w:val="16"/>
      <w:szCs w:val="16"/>
    </w:rPr>
  </w:style>
  <w:style w:type="paragraph" w:styleId="CommentText">
    <w:name w:val="annotation text"/>
    <w:basedOn w:val="Normal"/>
    <w:link w:val="CommentTextChar"/>
    <w:uiPriority w:val="99"/>
    <w:unhideWhenUsed/>
    <w:rsid w:val="00F173B6"/>
    <w:rPr>
      <w:sz w:val="20"/>
      <w:szCs w:val="20"/>
    </w:rPr>
  </w:style>
  <w:style w:type="character" w:customStyle="1" w:styleId="CommentTextChar">
    <w:name w:val="Comment Text Char"/>
    <w:basedOn w:val="DefaultParagraphFont"/>
    <w:link w:val="CommentText"/>
    <w:uiPriority w:val="99"/>
    <w:rsid w:val="00F173B6"/>
    <w:rPr>
      <w:rFonts w:ascii="Segoe UI" w:hAnsi="Segoe UI" w:cs="Segoe UI"/>
      <w:color w:val="3B3838" w:themeColor="background2" w:themeShade="40"/>
      <w:sz w:val="20"/>
      <w:szCs w:val="20"/>
    </w:rPr>
  </w:style>
  <w:style w:type="paragraph" w:styleId="CommentSubject">
    <w:name w:val="annotation subject"/>
    <w:basedOn w:val="CommentText"/>
    <w:next w:val="CommentText"/>
    <w:link w:val="CommentSubjectChar"/>
    <w:uiPriority w:val="99"/>
    <w:semiHidden/>
    <w:unhideWhenUsed/>
    <w:rsid w:val="00F173B6"/>
    <w:rPr>
      <w:b/>
      <w:bCs/>
    </w:rPr>
  </w:style>
  <w:style w:type="character" w:customStyle="1" w:styleId="CommentSubjectChar">
    <w:name w:val="Comment Subject Char"/>
    <w:basedOn w:val="CommentTextChar"/>
    <w:link w:val="CommentSubject"/>
    <w:uiPriority w:val="99"/>
    <w:semiHidden/>
    <w:rsid w:val="00F173B6"/>
    <w:rPr>
      <w:rFonts w:ascii="Segoe UI" w:hAnsi="Segoe UI" w:cs="Segoe UI"/>
      <w:b/>
      <w:bCs/>
      <w:color w:val="3B3838" w:themeColor="background2" w:themeShade="40"/>
      <w:sz w:val="20"/>
      <w:szCs w:val="20"/>
    </w:rPr>
  </w:style>
  <w:style w:type="character" w:styleId="FollowedHyperlink">
    <w:name w:val="FollowedHyperlink"/>
    <w:basedOn w:val="DefaultParagraphFont"/>
    <w:uiPriority w:val="99"/>
    <w:semiHidden/>
    <w:unhideWhenUsed/>
    <w:rsid w:val="00D007EB"/>
    <w:rPr>
      <w:color w:val="954F72" w:themeColor="followedHyperlink"/>
      <w:u w:val="single"/>
    </w:rPr>
  </w:style>
  <w:style w:type="paragraph" w:styleId="BodyTextIndent2">
    <w:name w:val="Body Text Indent 2"/>
    <w:basedOn w:val="Normal"/>
    <w:link w:val="BodyTextIndent2Char"/>
    <w:rsid w:val="005D4562"/>
    <w:pPr>
      <w:spacing w:after="120" w:line="480" w:lineRule="auto"/>
      <w:ind w:left="720" w:hanging="360"/>
    </w:pPr>
    <w:rPr>
      <w:rFonts w:ascii="Times New Roman" w:eastAsia="Times New Roman" w:hAnsi="Times New Roman" w:cs="Times New Roman"/>
      <w:color w:val="auto"/>
      <w:sz w:val="24"/>
      <w:szCs w:val="24"/>
      <w:lang w:val="en-AU"/>
    </w:rPr>
  </w:style>
  <w:style w:type="character" w:customStyle="1" w:styleId="BodyTextIndent2Char">
    <w:name w:val="Body Text Indent 2 Char"/>
    <w:basedOn w:val="DefaultParagraphFont"/>
    <w:link w:val="BodyTextIndent2"/>
    <w:rsid w:val="005D4562"/>
    <w:rPr>
      <w:rFonts w:ascii="Times New Roman" w:eastAsia="Times New Roman" w:hAnsi="Times New Roman" w:cs="Times New Roman"/>
      <w:sz w:val="24"/>
      <w:szCs w:val="24"/>
      <w:lang w:val="en-AU"/>
    </w:rPr>
  </w:style>
  <w:style w:type="table" w:customStyle="1" w:styleId="ListTable3-Accent11">
    <w:name w:val="List Table 3 - Accent 11"/>
    <w:basedOn w:val="TableNormal"/>
    <w:uiPriority w:val="48"/>
    <w:rsid w:val="007A5C58"/>
    <w:pPr>
      <w:spacing w:after="0" w:line="240" w:lineRule="auto"/>
    </w:pPr>
    <w:rPr>
      <w:rFonts w:eastAsiaTheme="minorEastAsia"/>
      <w:lang w:val="en-GB"/>
    </w:r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BL-List">
    <w:name w:val="BL-List"/>
    <w:basedOn w:val="ListParagraph"/>
    <w:link w:val="BL-ListChar"/>
    <w:qFormat/>
    <w:rsid w:val="00722402"/>
  </w:style>
  <w:style w:type="character" w:customStyle="1" w:styleId="BL-ListChar">
    <w:name w:val="BL-List Char"/>
    <w:basedOn w:val="DefaultParagraphFont"/>
    <w:link w:val="BL-List"/>
    <w:rsid w:val="00722402"/>
    <w:rPr>
      <w:rFonts w:ascii="Segoe UI" w:eastAsia="Times" w:hAnsi="Segoe UI" w:cs="Segoe UI"/>
      <w:color w:val="3B3838" w:themeColor="background2" w:themeShade="40"/>
      <w:lang w:val="en-US"/>
    </w:rPr>
  </w:style>
  <w:style w:type="paragraph" w:customStyle="1" w:styleId="Heading-4">
    <w:name w:val="Heading-4"/>
    <w:basedOn w:val="Heading4"/>
    <w:link w:val="Heading-4Char"/>
    <w:qFormat/>
    <w:rsid w:val="00CF30E1"/>
    <w:pPr>
      <w:numPr>
        <w:numId w:val="2"/>
      </w:numPr>
      <w:spacing w:line="300" w:lineRule="auto"/>
    </w:pPr>
    <w:rPr>
      <w:rFonts w:ascii="Arial" w:hAnsi="Arial" w:cs="Arial"/>
      <w:i w:val="0"/>
      <w:color w:val="1F4E79" w:themeColor="accent1" w:themeShade="80"/>
      <w:sz w:val="26"/>
      <w:szCs w:val="24"/>
      <w:lang w:val="en-US"/>
    </w:rPr>
  </w:style>
  <w:style w:type="character" w:customStyle="1" w:styleId="Heading-4Char">
    <w:name w:val="Heading-4 Char"/>
    <w:basedOn w:val="Heading4Char"/>
    <w:link w:val="Heading-4"/>
    <w:rsid w:val="00CF30E1"/>
    <w:rPr>
      <w:rFonts w:ascii="Arial" w:eastAsiaTheme="majorEastAsia" w:hAnsi="Arial" w:cs="Arial"/>
      <w:i w:val="0"/>
      <w:iCs/>
      <w:color w:val="1F4E79" w:themeColor="accent1" w:themeShade="80"/>
      <w:sz w:val="26"/>
      <w:szCs w:val="24"/>
      <w:lang w:val="en-US"/>
    </w:rPr>
  </w:style>
  <w:style w:type="character" w:customStyle="1" w:styleId="A11">
    <w:name w:val="A11"/>
    <w:uiPriority w:val="99"/>
    <w:rsid w:val="001C7924"/>
    <w:rPr>
      <w:rFonts w:ascii="Zapf Dingbats ITC" w:eastAsia="Zapf Dingbats ITC" w:cs="Zapf Dingbats ITC"/>
      <w:color w:val="000000"/>
      <w:sz w:val="14"/>
      <w:szCs w:val="14"/>
    </w:rPr>
  </w:style>
  <w:style w:type="paragraph" w:customStyle="1" w:styleId="Pa34">
    <w:name w:val="Pa34"/>
    <w:basedOn w:val="Default"/>
    <w:next w:val="Default"/>
    <w:uiPriority w:val="99"/>
    <w:rsid w:val="009B02D3"/>
    <w:pPr>
      <w:spacing w:line="221" w:lineRule="atLeast"/>
      <w:jc w:val="left"/>
    </w:pPr>
    <w:rPr>
      <w:rFonts w:ascii="Cheltenham" w:eastAsiaTheme="minorHAnsi" w:hAnsi="Cheltenham" w:cstheme="minorBidi"/>
      <w:color w:val="auto"/>
    </w:rPr>
  </w:style>
  <w:style w:type="character" w:styleId="Strong">
    <w:name w:val="Strong"/>
    <w:basedOn w:val="DefaultParagraphFont"/>
    <w:uiPriority w:val="22"/>
    <w:qFormat/>
    <w:rsid w:val="00534EC5"/>
    <w:rPr>
      <w:b/>
      <w:bCs/>
    </w:rPr>
  </w:style>
  <w:style w:type="paragraph" w:customStyle="1" w:styleId="Heading-3">
    <w:name w:val="Heading-3"/>
    <w:basedOn w:val="Heading3"/>
    <w:link w:val="Heading-3Char"/>
    <w:qFormat/>
    <w:rsid w:val="00D12DA5"/>
    <w:pPr>
      <w:keepLines/>
      <w:numPr>
        <w:ilvl w:val="2"/>
        <w:numId w:val="1"/>
      </w:numPr>
      <w:spacing w:before="40" w:line="300" w:lineRule="auto"/>
      <w:ind w:left="993" w:hanging="993"/>
    </w:pPr>
    <w:rPr>
      <w:rFonts w:ascii="Arial" w:eastAsiaTheme="majorEastAsia" w:hAnsi="Arial" w:cs="Arial"/>
      <w:b w:val="0"/>
      <w:color w:val="1F4D78" w:themeColor="accent1" w:themeShade="7F"/>
      <w:sz w:val="26"/>
      <w:szCs w:val="26"/>
    </w:rPr>
  </w:style>
  <w:style w:type="character" w:customStyle="1" w:styleId="Heading-3Char">
    <w:name w:val="Heading-3 Char"/>
    <w:basedOn w:val="Heading3Char"/>
    <w:link w:val="Heading-3"/>
    <w:rsid w:val="00D12DA5"/>
    <w:rPr>
      <w:rFonts w:ascii="Arial" w:eastAsiaTheme="majorEastAsia" w:hAnsi="Arial" w:cs="Arial"/>
      <w:b w:val="0"/>
      <w:color w:val="1F4D78" w:themeColor="accent1" w:themeShade="7F"/>
      <w:sz w:val="26"/>
      <w:szCs w:val="26"/>
      <w:lang w:val="en-GB"/>
    </w:rPr>
  </w:style>
  <w:style w:type="character" w:customStyle="1" w:styleId="UnresolvedMention1">
    <w:name w:val="Unresolved Mention1"/>
    <w:basedOn w:val="DefaultParagraphFont"/>
    <w:uiPriority w:val="99"/>
    <w:semiHidden/>
    <w:unhideWhenUsed/>
    <w:rsid w:val="009E145A"/>
    <w:rPr>
      <w:color w:val="808080"/>
      <w:shd w:val="clear" w:color="auto" w:fill="E6E6E6"/>
    </w:rPr>
  </w:style>
  <w:style w:type="paragraph" w:customStyle="1" w:styleId="C2Text1">
    <w:name w:val="C2 Text 1"/>
    <w:link w:val="C2Text1Char"/>
    <w:qFormat/>
    <w:rsid w:val="00F87930"/>
    <w:pPr>
      <w:suppressAutoHyphens/>
      <w:spacing w:before="120" w:after="120" w:line="240" w:lineRule="auto"/>
    </w:pPr>
    <w:rPr>
      <w:rFonts w:ascii="Times New Roman" w:eastAsia="Times New Roman" w:hAnsi="Times New Roman" w:cs="Times New Roman"/>
      <w:sz w:val="24"/>
      <w:szCs w:val="24"/>
      <w:lang w:val="en-US" w:eastAsia="ar-SA"/>
    </w:rPr>
  </w:style>
  <w:style w:type="character" w:customStyle="1" w:styleId="C2Text1Char">
    <w:name w:val="C2 Text 1 Char"/>
    <w:basedOn w:val="DefaultParagraphFont"/>
    <w:link w:val="C2Text1"/>
    <w:locked/>
    <w:rsid w:val="00F87930"/>
    <w:rPr>
      <w:rFonts w:ascii="Times New Roman" w:eastAsia="Times New Roman" w:hAnsi="Times New Roman" w:cs="Times New Roman"/>
      <w:sz w:val="24"/>
      <w:szCs w:val="24"/>
      <w:lang w:val="en-US" w:eastAsia="ar-SA"/>
    </w:rPr>
  </w:style>
  <w:style w:type="table" w:customStyle="1" w:styleId="GridTable4-Accent21">
    <w:name w:val="Grid Table 4 - Accent 21"/>
    <w:basedOn w:val="TableNormal"/>
    <w:uiPriority w:val="49"/>
    <w:rsid w:val="00F87930"/>
    <w:pPr>
      <w:spacing w:after="0" w:line="240" w:lineRule="auto"/>
    </w:pPr>
    <w:rPr>
      <w:rFonts w:eastAsiaTheme="minorEastAsia"/>
      <w:lang w:eastAsia="zh-TW"/>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paragraph" w:customStyle="1" w:styleId="Header-1">
    <w:name w:val="Header-1"/>
    <w:basedOn w:val="ListParagraph"/>
    <w:link w:val="Header-1Char"/>
    <w:qFormat/>
    <w:rsid w:val="003C67FE"/>
    <w:pPr>
      <w:numPr>
        <w:numId w:val="4"/>
      </w:numPr>
      <w:spacing w:before="0" w:after="160" w:line="259" w:lineRule="auto"/>
    </w:pPr>
    <w:rPr>
      <w:rFonts w:asciiTheme="minorHAnsi" w:eastAsiaTheme="minorHAnsi" w:hAnsiTheme="minorHAnsi" w:cs="Helvetica"/>
      <w:b/>
      <w:color w:val="F87000"/>
      <w:sz w:val="28"/>
    </w:rPr>
  </w:style>
  <w:style w:type="character" w:customStyle="1" w:styleId="Header-1Char">
    <w:name w:val="Header-1 Char"/>
    <w:basedOn w:val="DefaultParagraphFont"/>
    <w:link w:val="Header-1"/>
    <w:rsid w:val="003C67FE"/>
    <w:rPr>
      <w:rFonts w:cs="Helvetica"/>
      <w:b/>
      <w:color w:val="F87000"/>
      <w:sz w:val="28"/>
      <w:lang w:val="en-US"/>
    </w:rPr>
  </w:style>
  <w:style w:type="paragraph" w:styleId="BodyText">
    <w:name w:val="Body Text"/>
    <w:basedOn w:val="Normal"/>
    <w:link w:val="BodyTextChar"/>
    <w:uiPriority w:val="99"/>
    <w:unhideWhenUsed/>
    <w:rsid w:val="00411EAD"/>
    <w:pPr>
      <w:spacing w:after="120"/>
    </w:pPr>
  </w:style>
  <w:style w:type="character" w:customStyle="1" w:styleId="BodyTextChar">
    <w:name w:val="Body Text Char"/>
    <w:basedOn w:val="DefaultParagraphFont"/>
    <w:link w:val="BodyText"/>
    <w:uiPriority w:val="99"/>
    <w:rsid w:val="00411EAD"/>
    <w:rPr>
      <w:rFonts w:ascii="Segoe UI" w:hAnsi="Segoe UI" w:cs="Segoe UI"/>
      <w:color w:val="3B3838" w:themeColor="background2" w:themeShade="40"/>
      <w:lang w:val="en-GB"/>
    </w:rPr>
  </w:style>
  <w:style w:type="paragraph" w:styleId="ListBullet">
    <w:name w:val="List Bullet"/>
    <w:basedOn w:val="Normal"/>
    <w:autoRedefine/>
    <w:rsid w:val="000C7317"/>
    <w:pPr>
      <w:numPr>
        <w:numId w:val="5"/>
      </w:numPr>
      <w:jc w:val="both"/>
    </w:pPr>
    <w:rPr>
      <w:rFonts w:ascii="Verdana" w:eastAsia="Times New Roman" w:hAnsi="Verdana" w:cs="Times New Roman"/>
      <w:color w:val="auto"/>
      <w:sz w:val="20"/>
      <w:szCs w:val="24"/>
    </w:rPr>
  </w:style>
  <w:style w:type="character" w:styleId="Emphasis">
    <w:name w:val="Emphasis"/>
    <w:basedOn w:val="DefaultParagraphFont"/>
    <w:uiPriority w:val="20"/>
    <w:qFormat/>
    <w:rsid w:val="005032D5"/>
    <w:rPr>
      <w:i/>
      <w:iCs/>
    </w:rPr>
  </w:style>
  <w:style w:type="table" w:customStyle="1" w:styleId="GridTable4-Accent11">
    <w:name w:val="Grid Table 4 - Accent 11"/>
    <w:basedOn w:val="TableNormal"/>
    <w:uiPriority w:val="49"/>
    <w:rsid w:val="00A11207"/>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51">
    <w:name w:val="Grid Table 4 - Accent 51"/>
    <w:basedOn w:val="TableNormal"/>
    <w:uiPriority w:val="49"/>
    <w:rsid w:val="007D4091"/>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Revision">
    <w:name w:val="Revision"/>
    <w:hidden/>
    <w:uiPriority w:val="99"/>
    <w:semiHidden/>
    <w:rsid w:val="00332D01"/>
    <w:pPr>
      <w:spacing w:after="0" w:line="240" w:lineRule="auto"/>
    </w:pPr>
    <w:rPr>
      <w:rFonts w:ascii="Segoe UI" w:hAnsi="Segoe UI" w:cs="Segoe UI"/>
      <w:color w:val="3B3838" w:themeColor="background2" w:themeShade="40"/>
      <w:lang w:val="en-GB"/>
    </w:rPr>
  </w:style>
  <w:style w:type="paragraph" w:customStyle="1" w:styleId="xmsonormal">
    <w:name w:val="x_msonormal"/>
    <w:basedOn w:val="Normal"/>
    <w:uiPriority w:val="99"/>
    <w:rsid w:val="00FF58FA"/>
    <w:rPr>
      <w:rFonts w:ascii="Times New Roman" w:hAnsi="Times New Roman" w:cs="Times New Roman"/>
      <w:color w:val="auto"/>
      <w:sz w:val="24"/>
      <w:szCs w:val="24"/>
      <w:lang w:val="en-US"/>
    </w:rPr>
  </w:style>
  <w:style w:type="paragraph" w:customStyle="1" w:styleId="UN-Heading-1">
    <w:name w:val="UN-Heading-1"/>
    <w:basedOn w:val="Normal"/>
    <w:link w:val="UN-Heading-1Char"/>
    <w:qFormat/>
    <w:rsid w:val="00670316"/>
    <w:rPr>
      <w:b/>
      <w:color w:val="2E74B5" w:themeColor="accent1" w:themeShade="BF"/>
      <w:sz w:val="24"/>
      <w:szCs w:val="24"/>
    </w:rPr>
  </w:style>
  <w:style w:type="character" w:customStyle="1" w:styleId="UN-Heading-1Char">
    <w:name w:val="UN-Heading-1 Char"/>
    <w:basedOn w:val="DefaultParagraphFont"/>
    <w:link w:val="UN-Heading-1"/>
    <w:rsid w:val="00670316"/>
    <w:rPr>
      <w:rFonts w:ascii="Segoe UI" w:hAnsi="Segoe UI" w:cs="Segoe UI"/>
      <w:b/>
      <w:color w:val="2E74B5" w:themeColor="accent1" w:themeShade="BF"/>
      <w:sz w:val="24"/>
      <w:szCs w:val="24"/>
      <w:lang w:val="en-GB"/>
    </w:rPr>
  </w:style>
  <w:style w:type="paragraph" w:customStyle="1" w:styleId="font8">
    <w:name w:val="font_8"/>
    <w:basedOn w:val="Normal"/>
    <w:rsid w:val="00CA1241"/>
    <w:pPr>
      <w:spacing w:before="100" w:beforeAutospacing="1" w:after="100" w:afterAutospacing="1" w:line="240" w:lineRule="auto"/>
    </w:pPr>
    <w:rPr>
      <w:rFonts w:ascii="Times New Roman" w:eastAsiaTheme="minorEastAsia" w:hAnsi="Times New Roman" w:cs="Times New Roman"/>
      <w:color w:val="auto"/>
      <w:sz w:val="24"/>
      <w:szCs w:val="24"/>
      <w:lang w:val="en-US" w:eastAsia="ja-JP"/>
    </w:rPr>
  </w:style>
  <w:style w:type="character" w:customStyle="1" w:styleId="color15">
    <w:name w:val="color_15"/>
    <w:basedOn w:val="DefaultParagraphFont"/>
    <w:rsid w:val="00CA1241"/>
  </w:style>
  <w:style w:type="character" w:customStyle="1" w:styleId="wixguard">
    <w:name w:val="wixguard"/>
    <w:basedOn w:val="DefaultParagraphFont"/>
    <w:rsid w:val="00CA124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85116">
      <w:bodyDiv w:val="1"/>
      <w:marLeft w:val="0"/>
      <w:marRight w:val="0"/>
      <w:marTop w:val="0"/>
      <w:marBottom w:val="0"/>
      <w:divBdr>
        <w:top w:val="none" w:sz="0" w:space="0" w:color="auto"/>
        <w:left w:val="none" w:sz="0" w:space="0" w:color="auto"/>
        <w:bottom w:val="none" w:sz="0" w:space="0" w:color="auto"/>
        <w:right w:val="none" w:sz="0" w:space="0" w:color="auto"/>
      </w:divBdr>
    </w:div>
    <w:div w:id="47383945">
      <w:bodyDiv w:val="1"/>
      <w:marLeft w:val="0"/>
      <w:marRight w:val="0"/>
      <w:marTop w:val="0"/>
      <w:marBottom w:val="0"/>
      <w:divBdr>
        <w:top w:val="none" w:sz="0" w:space="0" w:color="auto"/>
        <w:left w:val="none" w:sz="0" w:space="0" w:color="auto"/>
        <w:bottom w:val="none" w:sz="0" w:space="0" w:color="auto"/>
        <w:right w:val="none" w:sz="0" w:space="0" w:color="auto"/>
      </w:divBdr>
    </w:div>
    <w:div w:id="52119757">
      <w:bodyDiv w:val="1"/>
      <w:marLeft w:val="0"/>
      <w:marRight w:val="0"/>
      <w:marTop w:val="0"/>
      <w:marBottom w:val="0"/>
      <w:divBdr>
        <w:top w:val="none" w:sz="0" w:space="0" w:color="auto"/>
        <w:left w:val="none" w:sz="0" w:space="0" w:color="auto"/>
        <w:bottom w:val="none" w:sz="0" w:space="0" w:color="auto"/>
        <w:right w:val="none" w:sz="0" w:space="0" w:color="auto"/>
      </w:divBdr>
    </w:div>
    <w:div w:id="83454898">
      <w:bodyDiv w:val="1"/>
      <w:marLeft w:val="0"/>
      <w:marRight w:val="0"/>
      <w:marTop w:val="0"/>
      <w:marBottom w:val="0"/>
      <w:divBdr>
        <w:top w:val="none" w:sz="0" w:space="0" w:color="auto"/>
        <w:left w:val="none" w:sz="0" w:space="0" w:color="auto"/>
        <w:bottom w:val="none" w:sz="0" w:space="0" w:color="auto"/>
        <w:right w:val="none" w:sz="0" w:space="0" w:color="auto"/>
      </w:divBdr>
      <w:divsChild>
        <w:div w:id="1902058920">
          <w:marLeft w:val="374"/>
          <w:marRight w:val="0"/>
          <w:marTop w:val="86"/>
          <w:marBottom w:val="0"/>
          <w:divBdr>
            <w:top w:val="none" w:sz="0" w:space="0" w:color="auto"/>
            <w:left w:val="none" w:sz="0" w:space="0" w:color="auto"/>
            <w:bottom w:val="none" w:sz="0" w:space="0" w:color="auto"/>
            <w:right w:val="none" w:sz="0" w:space="0" w:color="auto"/>
          </w:divBdr>
        </w:div>
        <w:div w:id="2089961646">
          <w:marLeft w:val="806"/>
          <w:marRight w:val="0"/>
          <w:marTop w:val="86"/>
          <w:marBottom w:val="0"/>
          <w:divBdr>
            <w:top w:val="none" w:sz="0" w:space="0" w:color="auto"/>
            <w:left w:val="none" w:sz="0" w:space="0" w:color="auto"/>
            <w:bottom w:val="none" w:sz="0" w:space="0" w:color="auto"/>
            <w:right w:val="none" w:sz="0" w:space="0" w:color="auto"/>
          </w:divBdr>
        </w:div>
        <w:div w:id="1767116981">
          <w:marLeft w:val="806"/>
          <w:marRight w:val="0"/>
          <w:marTop w:val="86"/>
          <w:marBottom w:val="0"/>
          <w:divBdr>
            <w:top w:val="none" w:sz="0" w:space="0" w:color="auto"/>
            <w:left w:val="none" w:sz="0" w:space="0" w:color="auto"/>
            <w:bottom w:val="none" w:sz="0" w:space="0" w:color="auto"/>
            <w:right w:val="none" w:sz="0" w:space="0" w:color="auto"/>
          </w:divBdr>
        </w:div>
        <w:div w:id="1854496212">
          <w:marLeft w:val="806"/>
          <w:marRight w:val="0"/>
          <w:marTop w:val="86"/>
          <w:marBottom w:val="0"/>
          <w:divBdr>
            <w:top w:val="none" w:sz="0" w:space="0" w:color="auto"/>
            <w:left w:val="none" w:sz="0" w:space="0" w:color="auto"/>
            <w:bottom w:val="none" w:sz="0" w:space="0" w:color="auto"/>
            <w:right w:val="none" w:sz="0" w:space="0" w:color="auto"/>
          </w:divBdr>
        </w:div>
        <w:div w:id="1207252831">
          <w:marLeft w:val="374"/>
          <w:marRight w:val="0"/>
          <w:marTop w:val="86"/>
          <w:marBottom w:val="0"/>
          <w:divBdr>
            <w:top w:val="none" w:sz="0" w:space="0" w:color="auto"/>
            <w:left w:val="none" w:sz="0" w:space="0" w:color="auto"/>
            <w:bottom w:val="none" w:sz="0" w:space="0" w:color="auto"/>
            <w:right w:val="none" w:sz="0" w:space="0" w:color="auto"/>
          </w:divBdr>
        </w:div>
        <w:div w:id="1525628140">
          <w:marLeft w:val="806"/>
          <w:marRight w:val="0"/>
          <w:marTop w:val="86"/>
          <w:marBottom w:val="0"/>
          <w:divBdr>
            <w:top w:val="none" w:sz="0" w:space="0" w:color="auto"/>
            <w:left w:val="none" w:sz="0" w:space="0" w:color="auto"/>
            <w:bottom w:val="none" w:sz="0" w:space="0" w:color="auto"/>
            <w:right w:val="none" w:sz="0" w:space="0" w:color="auto"/>
          </w:divBdr>
        </w:div>
        <w:div w:id="2030715725">
          <w:marLeft w:val="806"/>
          <w:marRight w:val="0"/>
          <w:marTop w:val="86"/>
          <w:marBottom w:val="0"/>
          <w:divBdr>
            <w:top w:val="none" w:sz="0" w:space="0" w:color="auto"/>
            <w:left w:val="none" w:sz="0" w:space="0" w:color="auto"/>
            <w:bottom w:val="none" w:sz="0" w:space="0" w:color="auto"/>
            <w:right w:val="none" w:sz="0" w:space="0" w:color="auto"/>
          </w:divBdr>
        </w:div>
        <w:div w:id="301545005">
          <w:marLeft w:val="806"/>
          <w:marRight w:val="0"/>
          <w:marTop w:val="86"/>
          <w:marBottom w:val="0"/>
          <w:divBdr>
            <w:top w:val="none" w:sz="0" w:space="0" w:color="auto"/>
            <w:left w:val="none" w:sz="0" w:space="0" w:color="auto"/>
            <w:bottom w:val="none" w:sz="0" w:space="0" w:color="auto"/>
            <w:right w:val="none" w:sz="0" w:space="0" w:color="auto"/>
          </w:divBdr>
        </w:div>
      </w:divsChild>
    </w:div>
    <w:div w:id="89356379">
      <w:bodyDiv w:val="1"/>
      <w:marLeft w:val="0"/>
      <w:marRight w:val="0"/>
      <w:marTop w:val="0"/>
      <w:marBottom w:val="0"/>
      <w:divBdr>
        <w:top w:val="none" w:sz="0" w:space="0" w:color="auto"/>
        <w:left w:val="none" w:sz="0" w:space="0" w:color="auto"/>
        <w:bottom w:val="none" w:sz="0" w:space="0" w:color="auto"/>
        <w:right w:val="none" w:sz="0" w:space="0" w:color="auto"/>
      </w:divBdr>
    </w:div>
    <w:div w:id="141313843">
      <w:bodyDiv w:val="1"/>
      <w:marLeft w:val="0"/>
      <w:marRight w:val="0"/>
      <w:marTop w:val="0"/>
      <w:marBottom w:val="0"/>
      <w:divBdr>
        <w:top w:val="none" w:sz="0" w:space="0" w:color="auto"/>
        <w:left w:val="none" w:sz="0" w:space="0" w:color="auto"/>
        <w:bottom w:val="none" w:sz="0" w:space="0" w:color="auto"/>
        <w:right w:val="none" w:sz="0" w:space="0" w:color="auto"/>
      </w:divBdr>
    </w:div>
    <w:div w:id="142894460">
      <w:bodyDiv w:val="1"/>
      <w:marLeft w:val="0"/>
      <w:marRight w:val="0"/>
      <w:marTop w:val="0"/>
      <w:marBottom w:val="0"/>
      <w:divBdr>
        <w:top w:val="none" w:sz="0" w:space="0" w:color="auto"/>
        <w:left w:val="none" w:sz="0" w:space="0" w:color="auto"/>
        <w:bottom w:val="none" w:sz="0" w:space="0" w:color="auto"/>
        <w:right w:val="none" w:sz="0" w:space="0" w:color="auto"/>
      </w:divBdr>
      <w:divsChild>
        <w:div w:id="186991364">
          <w:marLeft w:val="547"/>
          <w:marRight w:val="0"/>
          <w:marTop w:val="0"/>
          <w:marBottom w:val="0"/>
          <w:divBdr>
            <w:top w:val="none" w:sz="0" w:space="0" w:color="auto"/>
            <w:left w:val="none" w:sz="0" w:space="0" w:color="auto"/>
            <w:bottom w:val="none" w:sz="0" w:space="0" w:color="auto"/>
            <w:right w:val="none" w:sz="0" w:space="0" w:color="auto"/>
          </w:divBdr>
        </w:div>
      </w:divsChild>
    </w:div>
    <w:div w:id="152725191">
      <w:bodyDiv w:val="1"/>
      <w:marLeft w:val="0"/>
      <w:marRight w:val="0"/>
      <w:marTop w:val="0"/>
      <w:marBottom w:val="0"/>
      <w:divBdr>
        <w:top w:val="none" w:sz="0" w:space="0" w:color="auto"/>
        <w:left w:val="none" w:sz="0" w:space="0" w:color="auto"/>
        <w:bottom w:val="none" w:sz="0" w:space="0" w:color="auto"/>
        <w:right w:val="none" w:sz="0" w:space="0" w:color="auto"/>
      </w:divBdr>
    </w:div>
    <w:div w:id="173813265">
      <w:bodyDiv w:val="1"/>
      <w:marLeft w:val="0"/>
      <w:marRight w:val="0"/>
      <w:marTop w:val="0"/>
      <w:marBottom w:val="0"/>
      <w:divBdr>
        <w:top w:val="none" w:sz="0" w:space="0" w:color="auto"/>
        <w:left w:val="none" w:sz="0" w:space="0" w:color="auto"/>
        <w:bottom w:val="none" w:sz="0" w:space="0" w:color="auto"/>
        <w:right w:val="none" w:sz="0" w:space="0" w:color="auto"/>
      </w:divBdr>
    </w:div>
    <w:div w:id="211581075">
      <w:bodyDiv w:val="1"/>
      <w:marLeft w:val="0"/>
      <w:marRight w:val="0"/>
      <w:marTop w:val="0"/>
      <w:marBottom w:val="0"/>
      <w:divBdr>
        <w:top w:val="none" w:sz="0" w:space="0" w:color="auto"/>
        <w:left w:val="none" w:sz="0" w:space="0" w:color="auto"/>
        <w:bottom w:val="none" w:sz="0" w:space="0" w:color="auto"/>
        <w:right w:val="none" w:sz="0" w:space="0" w:color="auto"/>
      </w:divBdr>
    </w:div>
    <w:div w:id="221334141">
      <w:bodyDiv w:val="1"/>
      <w:marLeft w:val="0"/>
      <w:marRight w:val="0"/>
      <w:marTop w:val="0"/>
      <w:marBottom w:val="0"/>
      <w:divBdr>
        <w:top w:val="none" w:sz="0" w:space="0" w:color="auto"/>
        <w:left w:val="none" w:sz="0" w:space="0" w:color="auto"/>
        <w:bottom w:val="none" w:sz="0" w:space="0" w:color="auto"/>
        <w:right w:val="none" w:sz="0" w:space="0" w:color="auto"/>
      </w:divBdr>
    </w:div>
    <w:div w:id="248196485">
      <w:bodyDiv w:val="1"/>
      <w:marLeft w:val="0"/>
      <w:marRight w:val="0"/>
      <w:marTop w:val="0"/>
      <w:marBottom w:val="0"/>
      <w:divBdr>
        <w:top w:val="none" w:sz="0" w:space="0" w:color="auto"/>
        <w:left w:val="none" w:sz="0" w:space="0" w:color="auto"/>
        <w:bottom w:val="none" w:sz="0" w:space="0" w:color="auto"/>
        <w:right w:val="none" w:sz="0" w:space="0" w:color="auto"/>
      </w:divBdr>
    </w:div>
    <w:div w:id="251158903">
      <w:bodyDiv w:val="1"/>
      <w:marLeft w:val="0"/>
      <w:marRight w:val="0"/>
      <w:marTop w:val="0"/>
      <w:marBottom w:val="0"/>
      <w:divBdr>
        <w:top w:val="none" w:sz="0" w:space="0" w:color="auto"/>
        <w:left w:val="none" w:sz="0" w:space="0" w:color="auto"/>
        <w:bottom w:val="none" w:sz="0" w:space="0" w:color="auto"/>
        <w:right w:val="none" w:sz="0" w:space="0" w:color="auto"/>
      </w:divBdr>
    </w:div>
    <w:div w:id="320543303">
      <w:bodyDiv w:val="1"/>
      <w:marLeft w:val="0"/>
      <w:marRight w:val="0"/>
      <w:marTop w:val="0"/>
      <w:marBottom w:val="0"/>
      <w:divBdr>
        <w:top w:val="none" w:sz="0" w:space="0" w:color="auto"/>
        <w:left w:val="none" w:sz="0" w:space="0" w:color="auto"/>
        <w:bottom w:val="none" w:sz="0" w:space="0" w:color="auto"/>
        <w:right w:val="none" w:sz="0" w:space="0" w:color="auto"/>
      </w:divBdr>
    </w:div>
    <w:div w:id="402995002">
      <w:bodyDiv w:val="1"/>
      <w:marLeft w:val="0"/>
      <w:marRight w:val="0"/>
      <w:marTop w:val="0"/>
      <w:marBottom w:val="0"/>
      <w:divBdr>
        <w:top w:val="none" w:sz="0" w:space="0" w:color="auto"/>
        <w:left w:val="none" w:sz="0" w:space="0" w:color="auto"/>
        <w:bottom w:val="none" w:sz="0" w:space="0" w:color="auto"/>
        <w:right w:val="none" w:sz="0" w:space="0" w:color="auto"/>
      </w:divBdr>
      <w:divsChild>
        <w:div w:id="1612279772">
          <w:marLeft w:val="360"/>
          <w:marRight w:val="0"/>
          <w:marTop w:val="200"/>
          <w:marBottom w:val="0"/>
          <w:divBdr>
            <w:top w:val="none" w:sz="0" w:space="0" w:color="auto"/>
            <w:left w:val="none" w:sz="0" w:space="0" w:color="auto"/>
            <w:bottom w:val="none" w:sz="0" w:space="0" w:color="auto"/>
            <w:right w:val="none" w:sz="0" w:space="0" w:color="auto"/>
          </w:divBdr>
        </w:div>
        <w:div w:id="1738437053">
          <w:marLeft w:val="360"/>
          <w:marRight w:val="0"/>
          <w:marTop w:val="200"/>
          <w:marBottom w:val="0"/>
          <w:divBdr>
            <w:top w:val="none" w:sz="0" w:space="0" w:color="auto"/>
            <w:left w:val="none" w:sz="0" w:space="0" w:color="auto"/>
            <w:bottom w:val="none" w:sz="0" w:space="0" w:color="auto"/>
            <w:right w:val="none" w:sz="0" w:space="0" w:color="auto"/>
          </w:divBdr>
        </w:div>
      </w:divsChild>
    </w:div>
    <w:div w:id="476075725">
      <w:bodyDiv w:val="1"/>
      <w:marLeft w:val="0"/>
      <w:marRight w:val="0"/>
      <w:marTop w:val="0"/>
      <w:marBottom w:val="0"/>
      <w:divBdr>
        <w:top w:val="none" w:sz="0" w:space="0" w:color="auto"/>
        <w:left w:val="none" w:sz="0" w:space="0" w:color="auto"/>
        <w:bottom w:val="none" w:sz="0" w:space="0" w:color="auto"/>
        <w:right w:val="none" w:sz="0" w:space="0" w:color="auto"/>
      </w:divBdr>
    </w:div>
    <w:div w:id="477571365">
      <w:bodyDiv w:val="1"/>
      <w:marLeft w:val="0"/>
      <w:marRight w:val="0"/>
      <w:marTop w:val="0"/>
      <w:marBottom w:val="0"/>
      <w:divBdr>
        <w:top w:val="none" w:sz="0" w:space="0" w:color="auto"/>
        <w:left w:val="none" w:sz="0" w:space="0" w:color="auto"/>
        <w:bottom w:val="none" w:sz="0" w:space="0" w:color="auto"/>
        <w:right w:val="none" w:sz="0" w:space="0" w:color="auto"/>
      </w:divBdr>
    </w:div>
    <w:div w:id="529800476">
      <w:bodyDiv w:val="1"/>
      <w:marLeft w:val="0"/>
      <w:marRight w:val="0"/>
      <w:marTop w:val="0"/>
      <w:marBottom w:val="0"/>
      <w:divBdr>
        <w:top w:val="none" w:sz="0" w:space="0" w:color="auto"/>
        <w:left w:val="none" w:sz="0" w:space="0" w:color="auto"/>
        <w:bottom w:val="none" w:sz="0" w:space="0" w:color="auto"/>
        <w:right w:val="none" w:sz="0" w:space="0" w:color="auto"/>
      </w:divBdr>
    </w:div>
    <w:div w:id="540752557">
      <w:bodyDiv w:val="1"/>
      <w:marLeft w:val="0"/>
      <w:marRight w:val="0"/>
      <w:marTop w:val="0"/>
      <w:marBottom w:val="0"/>
      <w:divBdr>
        <w:top w:val="none" w:sz="0" w:space="0" w:color="auto"/>
        <w:left w:val="none" w:sz="0" w:space="0" w:color="auto"/>
        <w:bottom w:val="none" w:sz="0" w:space="0" w:color="auto"/>
        <w:right w:val="none" w:sz="0" w:space="0" w:color="auto"/>
      </w:divBdr>
    </w:div>
    <w:div w:id="540871089">
      <w:bodyDiv w:val="1"/>
      <w:marLeft w:val="0"/>
      <w:marRight w:val="0"/>
      <w:marTop w:val="0"/>
      <w:marBottom w:val="0"/>
      <w:divBdr>
        <w:top w:val="none" w:sz="0" w:space="0" w:color="auto"/>
        <w:left w:val="none" w:sz="0" w:space="0" w:color="auto"/>
        <w:bottom w:val="none" w:sz="0" w:space="0" w:color="auto"/>
        <w:right w:val="none" w:sz="0" w:space="0" w:color="auto"/>
      </w:divBdr>
      <w:divsChild>
        <w:div w:id="1302343913">
          <w:marLeft w:val="720"/>
          <w:marRight w:val="0"/>
          <w:marTop w:val="0"/>
          <w:marBottom w:val="0"/>
          <w:divBdr>
            <w:top w:val="none" w:sz="0" w:space="0" w:color="auto"/>
            <w:left w:val="none" w:sz="0" w:space="0" w:color="auto"/>
            <w:bottom w:val="none" w:sz="0" w:space="0" w:color="auto"/>
            <w:right w:val="none" w:sz="0" w:space="0" w:color="auto"/>
          </w:divBdr>
        </w:div>
        <w:div w:id="379405392">
          <w:marLeft w:val="720"/>
          <w:marRight w:val="0"/>
          <w:marTop w:val="0"/>
          <w:marBottom w:val="0"/>
          <w:divBdr>
            <w:top w:val="none" w:sz="0" w:space="0" w:color="auto"/>
            <w:left w:val="none" w:sz="0" w:space="0" w:color="auto"/>
            <w:bottom w:val="none" w:sz="0" w:space="0" w:color="auto"/>
            <w:right w:val="none" w:sz="0" w:space="0" w:color="auto"/>
          </w:divBdr>
        </w:div>
      </w:divsChild>
    </w:div>
    <w:div w:id="562377897">
      <w:bodyDiv w:val="1"/>
      <w:marLeft w:val="0"/>
      <w:marRight w:val="0"/>
      <w:marTop w:val="0"/>
      <w:marBottom w:val="0"/>
      <w:divBdr>
        <w:top w:val="none" w:sz="0" w:space="0" w:color="auto"/>
        <w:left w:val="none" w:sz="0" w:space="0" w:color="auto"/>
        <w:bottom w:val="none" w:sz="0" w:space="0" w:color="auto"/>
        <w:right w:val="none" w:sz="0" w:space="0" w:color="auto"/>
      </w:divBdr>
      <w:divsChild>
        <w:div w:id="961032037">
          <w:marLeft w:val="374"/>
          <w:marRight w:val="0"/>
          <w:marTop w:val="86"/>
          <w:marBottom w:val="0"/>
          <w:divBdr>
            <w:top w:val="none" w:sz="0" w:space="0" w:color="auto"/>
            <w:left w:val="none" w:sz="0" w:space="0" w:color="auto"/>
            <w:bottom w:val="none" w:sz="0" w:space="0" w:color="auto"/>
            <w:right w:val="none" w:sz="0" w:space="0" w:color="auto"/>
          </w:divBdr>
        </w:div>
        <w:div w:id="1829511682">
          <w:marLeft w:val="806"/>
          <w:marRight w:val="0"/>
          <w:marTop w:val="86"/>
          <w:marBottom w:val="0"/>
          <w:divBdr>
            <w:top w:val="none" w:sz="0" w:space="0" w:color="auto"/>
            <w:left w:val="none" w:sz="0" w:space="0" w:color="auto"/>
            <w:bottom w:val="none" w:sz="0" w:space="0" w:color="auto"/>
            <w:right w:val="none" w:sz="0" w:space="0" w:color="auto"/>
          </w:divBdr>
        </w:div>
        <w:div w:id="1906643683">
          <w:marLeft w:val="374"/>
          <w:marRight w:val="0"/>
          <w:marTop w:val="86"/>
          <w:marBottom w:val="0"/>
          <w:divBdr>
            <w:top w:val="none" w:sz="0" w:space="0" w:color="auto"/>
            <w:left w:val="none" w:sz="0" w:space="0" w:color="auto"/>
            <w:bottom w:val="none" w:sz="0" w:space="0" w:color="auto"/>
            <w:right w:val="none" w:sz="0" w:space="0" w:color="auto"/>
          </w:divBdr>
        </w:div>
        <w:div w:id="1475635876">
          <w:marLeft w:val="374"/>
          <w:marRight w:val="0"/>
          <w:marTop w:val="86"/>
          <w:marBottom w:val="0"/>
          <w:divBdr>
            <w:top w:val="none" w:sz="0" w:space="0" w:color="auto"/>
            <w:left w:val="none" w:sz="0" w:space="0" w:color="auto"/>
            <w:bottom w:val="none" w:sz="0" w:space="0" w:color="auto"/>
            <w:right w:val="none" w:sz="0" w:space="0" w:color="auto"/>
          </w:divBdr>
        </w:div>
        <w:div w:id="1069034371">
          <w:marLeft w:val="374"/>
          <w:marRight w:val="0"/>
          <w:marTop w:val="86"/>
          <w:marBottom w:val="0"/>
          <w:divBdr>
            <w:top w:val="none" w:sz="0" w:space="0" w:color="auto"/>
            <w:left w:val="none" w:sz="0" w:space="0" w:color="auto"/>
            <w:bottom w:val="none" w:sz="0" w:space="0" w:color="auto"/>
            <w:right w:val="none" w:sz="0" w:space="0" w:color="auto"/>
          </w:divBdr>
        </w:div>
        <w:div w:id="786581420">
          <w:marLeft w:val="374"/>
          <w:marRight w:val="0"/>
          <w:marTop w:val="86"/>
          <w:marBottom w:val="0"/>
          <w:divBdr>
            <w:top w:val="none" w:sz="0" w:space="0" w:color="auto"/>
            <w:left w:val="none" w:sz="0" w:space="0" w:color="auto"/>
            <w:bottom w:val="none" w:sz="0" w:space="0" w:color="auto"/>
            <w:right w:val="none" w:sz="0" w:space="0" w:color="auto"/>
          </w:divBdr>
        </w:div>
        <w:div w:id="1329286269">
          <w:marLeft w:val="374"/>
          <w:marRight w:val="0"/>
          <w:marTop w:val="86"/>
          <w:marBottom w:val="0"/>
          <w:divBdr>
            <w:top w:val="none" w:sz="0" w:space="0" w:color="auto"/>
            <w:left w:val="none" w:sz="0" w:space="0" w:color="auto"/>
            <w:bottom w:val="none" w:sz="0" w:space="0" w:color="auto"/>
            <w:right w:val="none" w:sz="0" w:space="0" w:color="auto"/>
          </w:divBdr>
        </w:div>
        <w:div w:id="523906183">
          <w:marLeft w:val="374"/>
          <w:marRight w:val="0"/>
          <w:marTop w:val="86"/>
          <w:marBottom w:val="0"/>
          <w:divBdr>
            <w:top w:val="none" w:sz="0" w:space="0" w:color="auto"/>
            <w:left w:val="none" w:sz="0" w:space="0" w:color="auto"/>
            <w:bottom w:val="none" w:sz="0" w:space="0" w:color="auto"/>
            <w:right w:val="none" w:sz="0" w:space="0" w:color="auto"/>
          </w:divBdr>
        </w:div>
        <w:div w:id="1463108245">
          <w:marLeft w:val="806"/>
          <w:marRight w:val="0"/>
          <w:marTop w:val="86"/>
          <w:marBottom w:val="0"/>
          <w:divBdr>
            <w:top w:val="none" w:sz="0" w:space="0" w:color="auto"/>
            <w:left w:val="none" w:sz="0" w:space="0" w:color="auto"/>
            <w:bottom w:val="none" w:sz="0" w:space="0" w:color="auto"/>
            <w:right w:val="none" w:sz="0" w:space="0" w:color="auto"/>
          </w:divBdr>
        </w:div>
        <w:div w:id="618530304">
          <w:marLeft w:val="806"/>
          <w:marRight w:val="0"/>
          <w:marTop w:val="86"/>
          <w:marBottom w:val="0"/>
          <w:divBdr>
            <w:top w:val="none" w:sz="0" w:space="0" w:color="auto"/>
            <w:left w:val="none" w:sz="0" w:space="0" w:color="auto"/>
            <w:bottom w:val="none" w:sz="0" w:space="0" w:color="auto"/>
            <w:right w:val="none" w:sz="0" w:space="0" w:color="auto"/>
          </w:divBdr>
        </w:div>
        <w:div w:id="1909804498">
          <w:marLeft w:val="806"/>
          <w:marRight w:val="0"/>
          <w:marTop w:val="86"/>
          <w:marBottom w:val="0"/>
          <w:divBdr>
            <w:top w:val="none" w:sz="0" w:space="0" w:color="auto"/>
            <w:left w:val="none" w:sz="0" w:space="0" w:color="auto"/>
            <w:bottom w:val="none" w:sz="0" w:space="0" w:color="auto"/>
            <w:right w:val="none" w:sz="0" w:space="0" w:color="auto"/>
          </w:divBdr>
        </w:div>
        <w:div w:id="83917347">
          <w:marLeft w:val="374"/>
          <w:marRight w:val="0"/>
          <w:marTop w:val="86"/>
          <w:marBottom w:val="0"/>
          <w:divBdr>
            <w:top w:val="none" w:sz="0" w:space="0" w:color="auto"/>
            <w:left w:val="none" w:sz="0" w:space="0" w:color="auto"/>
            <w:bottom w:val="none" w:sz="0" w:space="0" w:color="auto"/>
            <w:right w:val="none" w:sz="0" w:space="0" w:color="auto"/>
          </w:divBdr>
        </w:div>
        <w:div w:id="438374235">
          <w:marLeft w:val="374"/>
          <w:marRight w:val="0"/>
          <w:marTop w:val="86"/>
          <w:marBottom w:val="0"/>
          <w:divBdr>
            <w:top w:val="none" w:sz="0" w:space="0" w:color="auto"/>
            <w:left w:val="none" w:sz="0" w:space="0" w:color="auto"/>
            <w:bottom w:val="none" w:sz="0" w:space="0" w:color="auto"/>
            <w:right w:val="none" w:sz="0" w:space="0" w:color="auto"/>
          </w:divBdr>
        </w:div>
      </w:divsChild>
    </w:div>
    <w:div w:id="564412694">
      <w:bodyDiv w:val="1"/>
      <w:marLeft w:val="0"/>
      <w:marRight w:val="0"/>
      <w:marTop w:val="0"/>
      <w:marBottom w:val="0"/>
      <w:divBdr>
        <w:top w:val="none" w:sz="0" w:space="0" w:color="auto"/>
        <w:left w:val="none" w:sz="0" w:space="0" w:color="auto"/>
        <w:bottom w:val="none" w:sz="0" w:space="0" w:color="auto"/>
        <w:right w:val="none" w:sz="0" w:space="0" w:color="auto"/>
      </w:divBdr>
    </w:div>
    <w:div w:id="588123481">
      <w:bodyDiv w:val="1"/>
      <w:marLeft w:val="0"/>
      <w:marRight w:val="0"/>
      <w:marTop w:val="0"/>
      <w:marBottom w:val="0"/>
      <w:divBdr>
        <w:top w:val="none" w:sz="0" w:space="0" w:color="auto"/>
        <w:left w:val="none" w:sz="0" w:space="0" w:color="auto"/>
        <w:bottom w:val="none" w:sz="0" w:space="0" w:color="auto"/>
        <w:right w:val="none" w:sz="0" w:space="0" w:color="auto"/>
      </w:divBdr>
      <w:divsChild>
        <w:div w:id="1916165059">
          <w:marLeft w:val="360"/>
          <w:marRight w:val="0"/>
          <w:marTop w:val="200"/>
          <w:marBottom w:val="0"/>
          <w:divBdr>
            <w:top w:val="none" w:sz="0" w:space="0" w:color="auto"/>
            <w:left w:val="none" w:sz="0" w:space="0" w:color="auto"/>
            <w:bottom w:val="none" w:sz="0" w:space="0" w:color="auto"/>
            <w:right w:val="none" w:sz="0" w:space="0" w:color="auto"/>
          </w:divBdr>
        </w:div>
        <w:div w:id="684092468">
          <w:marLeft w:val="360"/>
          <w:marRight w:val="0"/>
          <w:marTop w:val="200"/>
          <w:marBottom w:val="0"/>
          <w:divBdr>
            <w:top w:val="none" w:sz="0" w:space="0" w:color="auto"/>
            <w:left w:val="none" w:sz="0" w:space="0" w:color="auto"/>
            <w:bottom w:val="none" w:sz="0" w:space="0" w:color="auto"/>
            <w:right w:val="none" w:sz="0" w:space="0" w:color="auto"/>
          </w:divBdr>
        </w:div>
      </w:divsChild>
    </w:div>
    <w:div w:id="605893551">
      <w:bodyDiv w:val="1"/>
      <w:marLeft w:val="0"/>
      <w:marRight w:val="0"/>
      <w:marTop w:val="0"/>
      <w:marBottom w:val="0"/>
      <w:divBdr>
        <w:top w:val="none" w:sz="0" w:space="0" w:color="auto"/>
        <w:left w:val="none" w:sz="0" w:space="0" w:color="auto"/>
        <w:bottom w:val="none" w:sz="0" w:space="0" w:color="auto"/>
        <w:right w:val="none" w:sz="0" w:space="0" w:color="auto"/>
      </w:divBdr>
    </w:div>
    <w:div w:id="612640742">
      <w:bodyDiv w:val="1"/>
      <w:marLeft w:val="0"/>
      <w:marRight w:val="0"/>
      <w:marTop w:val="0"/>
      <w:marBottom w:val="0"/>
      <w:divBdr>
        <w:top w:val="none" w:sz="0" w:space="0" w:color="auto"/>
        <w:left w:val="none" w:sz="0" w:space="0" w:color="auto"/>
        <w:bottom w:val="none" w:sz="0" w:space="0" w:color="auto"/>
        <w:right w:val="none" w:sz="0" w:space="0" w:color="auto"/>
      </w:divBdr>
    </w:div>
    <w:div w:id="649217817">
      <w:bodyDiv w:val="1"/>
      <w:marLeft w:val="0"/>
      <w:marRight w:val="0"/>
      <w:marTop w:val="0"/>
      <w:marBottom w:val="0"/>
      <w:divBdr>
        <w:top w:val="none" w:sz="0" w:space="0" w:color="auto"/>
        <w:left w:val="none" w:sz="0" w:space="0" w:color="auto"/>
        <w:bottom w:val="none" w:sz="0" w:space="0" w:color="auto"/>
        <w:right w:val="none" w:sz="0" w:space="0" w:color="auto"/>
      </w:divBdr>
    </w:div>
    <w:div w:id="679742433">
      <w:bodyDiv w:val="1"/>
      <w:marLeft w:val="0"/>
      <w:marRight w:val="0"/>
      <w:marTop w:val="0"/>
      <w:marBottom w:val="0"/>
      <w:divBdr>
        <w:top w:val="none" w:sz="0" w:space="0" w:color="auto"/>
        <w:left w:val="none" w:sz="0" w:space="0" w:color="auto"/>
        <w:bottom w:val="none" w:sz="0" w:space="0" w:color="auto"/>
        <w:right w:val="none" w:sz="0" w:space="0" w:color="auto"/>
      </w:divBdr>
      <w:divsChild>
        <w:div w:id="1235820944">
          <w:marLeft w:val="374"/>
          <w:marRight w:val="0"/>
          <w:marTop w:val="86"/>
          <w:marBottom w:val="0"/>
          <w:divBdr>
            <w:top w:val="none" w:sz="0" w:space="0" w:color="auto"/>
            <w:left w:val="none" w:sz="0" w:space="0" w:color="auto"/>
            <w:bottom w:val="none" w:sz="0" w:space="0" w:color="auto"/>
            <w:right w:val="none" w:sz="0" w:space="0" w:color="auto"/>
          </w:divBdr>
        </w:div>
        <w:div w:id="662851464">
          <w:marLeft w:val="374"/>
          <w:marRight w:val="0"/>
          <w:marTop w:val="86"/>
          <w:marBottom w:val="0"/>
          <w:divBdr>
            <w:top w:val="none" w:sz="0" w:space="0" w:color="auto"/>
            <w:left w:val="none" w:sz="0" w:space="0" w:color="auto"/>
            <w:bottom w:val="none" w:sz="0" w:space="0" w:color="auto"/>
            <w:right w:val="none" w:sz="0" w:space="0" w:color="auto"/>
          </w:divBdr>
        </w:div>
        <w:div w:id="1053775127">
          <w:marLeft w:val="374"/>
          <w:marRight w:val="0"/>
          <w:marTop w:val="86"/>
          <w:marBottom w:val="0"/>
          <w:divBdr>
            <w:top w:val="none" w:sz="0" w:space="0" w:color="auto"/>
            <w:left w:val="none" w:sz="0" w:space="0" w:color="auto"/>
            <w:bottom w:val="none" w:sz="0" w:space="0" w:color="auto"/>
            <w:right w:val="none" w:sz="0" w:space="0" w:color="auto"/>
          </w:divBdr>
        </w:div>
        <w:div w:id="2024435432">
          <w:marLeft w:val="374"/>
          <w:marRight w:val="0"/>
          <w:marTop w:val="86"/>
          <w:marBottom w:val="0"/>
          <w:divBdr>
            <w:top w:val="none" w:sz="0" w:space="0" w:color="auto"/>
            <w:left w:val="none" w:sz="0" w:space="0" w:color="auto"/>
            <w:bottom w:val="none" w:sz="0" w:space="0" w:color="auto"/>
            <w:right w:val="none" w:sz="0" w:space="0" w:color="auto"/>
          </w:divBdr>
        </w:div>
        <w:div w:id="1462067791">
          <w:marLeft w:val="374"/>
          <w:marRight w:val="0"/>
          <w:marTop w:val="86"/>
          <w:marBottom w:val="0"/>
          <w:divBdr>
            <w:top w:val="none" w:sz="0" w:space="0" w:color="auto"/>
            <w:left w:val="none" w:sz="0" w:space="0" w:color="auto"/>
            <w:bottom w:val="none" w:sz="0" w:space="0" w:color="auto"/>
            <w:right w:val="none" w:sz="0" w:space="0" w:color="auto"/>
          </w:divBdr>
        </w:div>
      </w:divsChild>
    </w:div>
    <w:div w:id="704335841">
      <w:bodyDiv w:val="1"/>
      <w:marLeft w:val="0"/>
      <w:marRight w:val="0"/>
      <w:marTop w:val="0"/>
      <w:marBottom w:val="0"/>
      <w:divBdr>
        <w:top w:val="none" w:sz="0" w:space="0" w:color="auto"/>
        <w:left w:val="none" w:sz="0" w:space="0" w:color="auto"/>
        <w:bottom w:val="none" w:sz="0" w:space="0" w:color="auto"/>
        <w:right w:val="none" w:sz="0" w:space="0" w:color="auto"/>
      </w:divBdr>
    </w:div>
    <w:div w:id="801506598">
      <w:bodyDiv w:val="1"/>
      <w:marLeft w:val="0"/>
      <w:marRight w:val="0"/>
      <w:marTop w:val="0"/>
      <w:marBottom w:val="0"/>
      <w:divBdr>
        <w:top w:val="none" w:sz="0" w:space="0" w:color="auto"/>
        <w:left w:val="none" w:sz="0" w:space="0" w:color="auto"/>
        <w:bottom w:val="none" w:sz="0" w:space="0" w:color="auto"/>
        <w:right w:val="none" w:sz="0" w:space="0" w:color="auto"/>
      </w:divBdr>
    </w:div>
    <w:div w:id="840506086">
      <w:bodyDiv w:val="1"/>
      <w:marLeft w:val="0"/>
      <w:marRight w:val="0"/>
      <w:marTop w:val="0"/>
      <w:marBottom w:val="0"/>
      <w:divBdr>
        <w:top w:val="none" w:sz="0" w:space="0" w:color="auto"/>
        <w:left w:val="none" w:sz="0" w:space="0" w:color="auto"/>
        <w:bottom w:val="none" w:sz="0" w:space="0" w:color="auto"/>
        <w:right w:val="none" w:sz="0" w:space="0" w:color="auto"/>
      </w:divBdr>
    </w:div>
    <w:div w:id="848907618">
      <w:bodyDiv w:val="1"/>
      <w:marLeft w:val="0"/>
      <w:marRight w:val="0"/>
      <w:marTop w:val="0"/>
      <w:marBottom w:val="0"/>
      <w:divBdr>
        <w:top w:val="none" w:sz="0" w:space="0" w:color="auto"/>
        <w:left w:val="none" w:sz="0" w:space="0" w:color="auto"/>
        <w:bottom w:val="none" w:sz="0" w:space="0" w:color="auto"/>
        <w:right w:val="none" w:sz="0" w:space="0" w:color="auto"/>
      </w:divBdr>
    </w:div>
    <w:div w:id="857811426">
      <w:bodyDiv w:val="1"/>
      <w:marLeft w:val="0"/>
      <w:marRight w:val="0"/>
      <w:marTop w:val="0"/>
      <w:marBottom w:val="0"/>
      <w:divBdr>
        <w:top w:val="none" w:sz="0" w:space="0" w:color="auto"/>
        <w:left w:val="none" w:sz="0" w:space="0" w:color="auto"/>
        <w:bottom w:val="none" w:sz="0" w:space="0" w:color="auto"/>
        <w:right w:val="none" w:sz="0" w:space="0" w:color="auto"/>
      </w:divBdr>
      <w:divsChild>
        <w:div w:id="1769616839">
          <w:marLeft w:val="360"/>
          <w:marRight w:val="0"/>
          <w:marTop w:val="200"/>
          <w:marBottom w:val="0"/>
          <w:divBdr>
            <w:top w:val="none" w:sz="0" w:space="0" w:color="auto"/>
            <w:left w:val="none" w:sz="0" w:space="0" w:color="auto"/>
            <w:bottom w:val="none" w:sz="0" w:space="0" w:color="auto"/>
            <w:right w:val="none" w:sz="0" w:space="0" w:color="auto"/>
          </w:divBdr>
        </w:div>
        <w:div w:id="1854109289">
          <w:marLeft w:val="1080"/>
          <w:marRight w:val="0"/>
          <w:marTop w:val="100"/>
          <w:marBottom w:val="0"/>
          <w:divBdr>
            <w:top w:val="none" w:sz="0" w:space="0" w:color="auto"/>
            <w:left w:val="none" w:sz="0" w:space="0" w:color="auto"/>
            <w:bottom w:val="none" w:sz="0" w:space="0" w:color="auto"/>
            <w:right w:val="none" w:sz="0" w:space="0" w:color="auto"/>
          </w:divBdr>
        </w:div>
        <w:div w:id="1465462430">
          <w:marLeft w:val="1080"/>
          <w:marRight w:val="0"/>
          <w:marTop w:val="100"/>
          <w:marBottom w:val="0"/>
          <w:divBdr>
            <w:top w:val="none" w:sz="0" w:space="0" w:color="auto"/>
            <w:left w:val="none" w:sz="0" w:space="0" w:color="auto"/>
            <w:bottom w:val="none" w:sz="0" w:space="0" w:color="auto"/>
            <w:right w:val="none" w:sz="0" w:space="0" w:color="auto"/>
          </w:divBdr>
        </w:div>
        <w:div w:id="1281305931">
          <w:marLeft w:val="1080"/>
          <w:marRight w:val="0"/>
          <w:marTop w:val="100"/>
          <w:marBottom w:val="0"/>
          <w:divBdr>
            <w:top w:val="none" w:sz="0" w:space="0" w:color="auto"/>
            <w:left w:val="none" w:sz="0" w:space="0" w:color="auto"/>
            <w:bottom w:val="none" w:sz="0" w:space="0" w:color="auto"/>
            <w:right w:val="none" w:sz="0" w:space="0" w:color="auto"/>
          </w:divBdr>
        </w:div>
        <w:div w:id="39017987">
          <w:marLeft w:val="1080"/>
          <w:marRight w:val="0"/>
          <w:marTop w:val="100"/>
          <w:marBottom w:val="0"/>
          <w:divBdr>
            <w:top w:val="none" w:sz="0" w:space="0" w:color="auto"/>
            <w:left w:val="none" w:sz="0" w:space="0" w:color="auto"/>
            <w:bottom w:val="none" w:sz="0" w:space="0" w:color="auto"/>
            <w:right w:val="none" w:sz="0" w:space="0" w:color="auto"/>
          </w:divBdr>
        </w:div>
        <w:div w:id="1491407972">
          <w:marLeft w:val="1080"/>
          <w:marRight w:val="0"/>
          <w:marTop w:val="100"/>
          <w:marBottom w:val="0"/>
          <w:divBdr>
            <w:top w:val="none" w:sz="0" w:space="0" w:color="auto"/>
            <w:left w:val="none" w:sz="0" w:space="0" w:color="auto"/>
            <w:bottom w:val="none" w:sz="0" w:space="0" w:color="auto"/>
            <w:right w:val="none" w:sz="0" w:space="0" w:color="auto"/>
          </w:divBdr>
        </w:div>
        <w:div w:id="1449471718">
          <w:marLeft w:val="1080"/>
          <w:marRight w:val="0"/>
          <w:marTop w:val="100"/>
          <w:marBottom w:val="0"/>
          <w:divBdr>
            <w:top w:val="none" w:sz="0" w:space="0" w:color="auto"/>
            <w:left w:val="none" w:sz="0" w:space="0" w:color="auto"/>
            <w:bottom w:val="none" w:sz="0" w:space="0" w:color="auto"/>
            <w:right w:val="none" w:sz="0" w:space="0" w:color="auto"/>
          </w:divBdr>
        </w:div>
      </w:divsChild>
    </w:div>
    <w:div w:id="991642544">
      <w:bodyDiv w:val="1"/>
      <w:marLeft w:val="0"/>
      <w:marRight w:val="0"/>
      <w:marTop w:val="0"/>
      <w:marBottom w:val="0"/>
      <w:divBdr>
        <w:top w:val="none" w:sz="0" w:space="0" w:color="auto"/>
        <w:left w:val="none" w:sz="0" w:space="0" w:color="auto"/>
        <w:bottom w:val="none" w:sz="0" w:space="0" w:color="auto"/>
        <w:right w:val="none" w:sz="0" w:space="0" w:color="auto"/>
      </w:divBdr>
    </w:div>
    <w:div w:id="1005209504">
      <w:bodyDiv w:val="1"/>
      <w:marLeft w:val="0"/>
      <w:marRight w:val="0"/>
      <w:marTop w:val="0"/>
      <w:marBottom w:val="0"/>
      <w:divBdr>
        <w:top w:val="none" w:sz="0" w:space="0" w:color="auto"/>
        <w:left w:val="none" w:sz="0" w:space="0" w:color="auto"/>
        <w:bottom w:val="none" w:sz="0" w:space="0" w:color="auto"/>
        <w:right w:val="none" w:sz="0" w:space="0" w:color="auto"/>
      </w:divBdr>
    </w:div>
    <w:div w:id="1041830873">
      <w:bodyDiv w:val="1"/>
      <w:marLeft w:val="0"/>
      <w:marRight w:val="0"/>
      <w:marTop w:val="0"/>
      <w:marBottom w:val="0"/>
      <w:divBdr>
        <w:top w:val="none" w:sz="0" w:space="0" w:color="auto"/>
        <w:left w:val="none" w:sz="0" w:space="0" w:color="auto"/>
        <w:bottom w:val="none" w:sz="0" w:space="0" w:color="auto"/>
        <w:right w:val="none" w:sz="0" w:space="0" w:color="auto"/>
      </w:divBdr>
    </w:div>
    <w:div w:id="1046761684">
      <w:bodyDiv w:val="1"/>
      <w:marLeft w:val="0"/>
      <w:marRight w:val="0"/>
      <w:marTop w:val="0"/>
      <w:marBottom w:val="0"/>
      <w:divBdr>
        <w:top w:val="none" w:sz="0" w:space="0" w:color="auto"/>
        <w:left w:val="none" w:sz="0" w:space="0" w:color="auto"/>
        <w:bottom w:val="none" w:sz="0" w:space="0" w:color="auto"/>
        <w:right w:val="none" w:sz="0" w:space="0" w:color="auto"/>
      </w:divBdr>
    </w:div>
    <w:div w:id="1061758348">
      <w:bodyDiv w:val="1"/>
      <w:marLeft w:val="0"/>
      <w:marRight w:val="0"/>
      <w:marTop w:val="0"/>
      <w:marBottom w:val="0"/>
      <w:divBdr>
        <w:top w:val="none" w:sz="0" w:space="0" w:color="auto"/>
        <w:left w:val="none" w:sz="0" w:space="0" w:color="auto"/>
        <w:bottom w:val="none" w:sz="0" w:space="0" w:color="auto"/>
        <w:right w:val="none" w:sz="0" w:space="0" w:color="auto"/>
      </w:divBdr>
    </w:div>
    <w:div w:id="1123619132">
      <w:bodyDiv w:val="1"/>
      <w:marLeft w:val="0"/>
      <w:marRight w:val="0"/>
      <w:marTop w:val="0"/>
      <w:marBottom w:val="0"/>
      <w:divBdr>
        <w:top w:val="none" w:sz="0" w:space="0" w:color="auto"/>
        <w:left w:val="none" w:sz="0" w:space="0" w:color="auto"/>
        <w:bottom w:val="none" w:sz="0" w:space="0" w:color="auto"/>
        <w:right w:val="none" w:sz="0" w:space="0" w:color="auto"/>
      </w:divBdr>
    </w:div>
    <w:div w:id="1133062549">
      <w:bodyDiv w:val="1"/>
      <w:marLeft w:val="0"/>
      <w:marRight w:val="0"/>
      <w:marTop w:val="0"/>
      <w:marBottom w:val="0"/>
      <w:divBdr>
        <w:top w:val="none" w:sz="0" w:space="0" w:color="auto"/>
        <w:left w:val="none" w:sz="0" w:space="0" w:color="auto"/>
        <w:bottom w:val="none" w:sz="0" w:space="0" w:color="auto"/>
        <w:right w:val="none" w:sz="0" w:space="0" w:color="auto"/>
      </w:divBdr>
      <w:divsChild>
        <w:div w:id="2055808852">
          <w:marLeft w:val="547"/>
          <w:marRight w:val="0"/>
          <w:marTop w:val="0"/>
          <w:marBottom w:val="0"/>
          <w:divBdr>
            <w:top w:val="none" w:sz="0" w:space="0" w:color="auto"/>
            <w:left w:val="none" w:sz="0" w:space="0" w:color="auto"/>
            <w:bottom w:val="none" w:sz="0" w:space="0" w:color="auto"/>
            <w:right w:val="none" w:sz="0" w:space="0" w:color="auto"/>
          </w:divBdr>
        </w:div>
      </w:divsChild>
    </w:div>
    <w:div w:id="1180512280">
      <w:bodyDiv w:val="1"/>
      <w:marLeft w:val="0"/>
      <w:marRight w:val="0"/>
      <w:marTop w:val="0"/>
      <w:marBottom w:val="0"/>
      <w:divBdr>
        <w:top w:val="none" w:sz="0" w:space="0" w:color="auto"/>
        <w:left w:val="none" w:sz="0" w:space="0" w:color="auto"/>
        <w:bottom w:val="none" w:sz="0" w:space="0" w:color="auto"/>
        <w:right w:val="none" w:sz="0" w:space="0" w:color="auto"/>
      </w:divBdr>
    </w:div>
    <w:div w:id="1202747187">
      <w:bodyDiv w:val="1"/>
      <w:marLeft w:val="0"/>
      <w:marRight w:val="0"/>
      <w:marTop w:val="0"/>
      <w:marBottom w:val="0"/>
      <w:divBdr>
        <w:top w:val="none" w:sz="0" w:space="0" w:color="auto"/>
        <w:left w:val="none" w:sz="0" w:space="0" w:color="auto"/>
        <w:bottom w:val="none" w:sz="0" w:space="0" w:color="auto"/>
        <w:right w:val="none" w:sz="0" w:space="0" w:color="auto"/>
      </w:divBdr>
    </w:div>
    <w:div w:id="1221675901">
      <w:bodyDiv w:val="1"/>
      <w:marLeft w:val="0"/>
      <w:marRight w:val="0"/>
      <w:marTop w:val="0"/>
      <w:marBottom w:val="0"/>
      <w:divBdr>
        <w:top w:val="none" w:sz="0" w:space="0" w:color="auto"/>
        <w:left w:val="none" w:sz="0" w:space="0" w:color="auto"/>
        <w:bottom w:val="none" w:sz="0" w:space="0" w:color="auto"/>
        <w:right w:val="none" w:sz="0" w:space="0" w:color="auto"/>
      </w:divBdr>
    </w:div>
    <w:div w:id="1256744299">
      <w:bodyDiv w:val="1"/>
      <w:marLeft w:val="0"/>
      <w:marRight w:val="0"/>
      <w:marTop w:val="0"/>
      <w:marBottom w:val="0"/>
      <w:divBdr>
        <w:top w:val="none" w:sz="0" w:space="0" w:color="auto"/>
        <w:left w:val="none" w:sz="0" w:space="0" w:color="auto"/>
        <w:bottom w:val="none" w:sz="0" w:space="0" w:color="auto"/>
        <w:right w:val="none" w:sz="0" w:space="0" w:color="auto"/>
      </w:divBdr>
    </w:div>
    <w:div w:id="1275018281">
      <w:bodyDiv w:val="1"/>
      <w:marLeft w:val="0"/>
      <w:marRight w:val="0"/>
      <w:marTop w:val="0"/>
      <w:marBottom w:val="0"/>
      <w:divBdr>
        <w:top w:val="none" w:sz="0" w:space="0" w:color="auto"/>
        <w:left w:val="none" w:sz="0" w:space="0" w:color="auto"/>
        <w:bottom w:val="none" w:sz="0" w:space="0" w:color="auto"/>
        <w:right w:val="none" w:sz="0" w:space="0" w:color="auto"/>
      </w:divBdr>
    </w:div>
    <w:div w:id="1299191303">
      <w:bodyDiv w:val="1"/>
      <w:marLeft w:val="0"/>
      <w:marRight w:val="0"/>
      <w:marTop w:val="0"/>
      <w:marBottom w:val="0"/>
      <w:divBdr>
        <w:top w:val="none" w:sz="0" w:space="0" w:color="auto"/>
        <w:left w:val="none" w:sz="0" w:space="0" w:color="auto"/>
        <w:bottom w:val="none" w:sz="0" w:space="0" w:color="auto"/>
        <w:right w:val="none" w:sz="0" w:space="0" w:color="auto"/>
      </w:divBdr>
    </w:div>
    <w:div w:id="1316683998">
      <w:bodyDiv w:val="1"/>
      <w:marLeft w:val="0"/>
      <w:marRight w:val="0"/>
      <w:marTop w:val="0"/>
      <w:marBottom w:val="0"/>
      <w:divBdr>
        <w:top w:val="none" w:sz="0" w:space="0" w:color="auto"/>
        <w:left w:val="none" w:sz="0" w:space="0" w:color="auto"/>
        <w:bottom w:val="none" w:sz="0" w:space="0" w:color="auto"/>
        <w:right w:val="none" w:sz="0" w:space="0" w:color="auto"/>
      </w:divBdr>
    </w:div>
    <w:div w:id="1324239863">
      <w:bodyDiv w:val="1"/>
      <w:marLeft w:val="0"/>
      <w:marRight w:val="0"/>
      <w:marTop w:val="0"/>
      <w:marBottom w:val="0"/>
      <w:divBdr>
        <w:top w:val="none" w:sz="0" w:space="0" w:color="auto"/>
        <w:left w:val="none" w:sz="0" w:space="0" w:color="auto"/>
        <w:bottom w:val="none" w:sz="0" w:space="0" w:color="auto"/>
        <w:right w:val="none" w:sz="0" w:space="0" w:color="auto"/>
      </w:divBdr>
      <w:divsChild>
        <w:div w:id="2046632662">
          <w:marLeft w:val="374"/>
          <w:marRight w:val="0"/>
          <w:marTop w:val="86"/>
          <w:marBottom w:val="0"/>
          <w:divBdr>
            <w:top w:val="none" w:sz="0" w:space="0" w:color="auto"/>
            <w:left w:val="none" w:sz="0" w:space="0" w:color="auto"/>
            <w:bottom w:val="none" w:sz="0" w:space="0" w:color="auto"/>
            <w:right w:val="none" w:sz="0" w:space="0" w:color="auto"/>
          </w:divBdr>
        </w:div>
        <w:div w:id="2135176728">
          <w:marLeft w:val="374"/>
          <w:marRight w:val="0"/>
          <w:marTop w:val="86"/>
          <w:marBottom w:val="0"/>
          <w:divBdr>
            <w:top w:val="none" w:sz="0" w:space="0" w:color="auto"/>
            <w:left w:val="none" w:sz="0" w:space="0" w:color="auto"/>
            <w:bottom w:val="none" w:sz="0" w:space="0" w:color="auto"/>
            <w:right w:val="none" w:sz="0" w:space="0" w:color="auto"/>
          </w:divBdr>
        </w:div>
      </w:divsChild>
    </w:div>
    <w:div w:id="1326975506">
      <w:bodyDiv w:val="1"/>
      <w:marLeft w:val="0"/>
      <w:marRight w:val="0"/>
      <w:marTop w:val="0"/>
      <w:marBottom w:val="0"/>
      <w:divBdr>
        <w:top w:val="none" w:sz="0" w:space="0" w:color="auto"/>
        <w:left w:val="none" w:sz="0" w:space="0" w:color="auto"/>
        <w:bottom w:val="none" w:sz="0" w:space="0" w:color="auto"/>
        <w:right w:val="none" w:sz="0" w:space="0" w:color="auto"/>
      </w:divBdr>
      <w:divsChild>
        <w:div w:id="1199121713">
          <w:marLeft w:val="360"/>
          <w:marRight w:val="0"/>
          <w:marTop w:val="140"/>
          <w:marBottom w:val="0"/>
          <w:divBdr>
            <w:top w:val="none" w:sz="0" w:space="0" w:color="auto"/>
            <w:left w:val="none" w:sz="0" w:space="0" w:color="auto"/>
            <w:bottom w:val="none" w:sz="0" w:space="0" w:color="auto"/>
            <w:right w:val="none" w:sz="0" w:space="0" w:color="auto"/>
          </w:divBdr>
        </w:div>
        <w:div w:id="940797586">
          <w:marLeft w:val="1080"/>
          <w:marRight w:val="0"/>
          <w:marTop w:val="100"/>
          <w:marBottom w:val="0"/>
          <w:divBdr>
            <w:top w:val="none" w:sz="0" w:space="0" w:color="auto"/>
            <w:left w:val="none" w:sz="0" w:space="0" w:color="auto"/>
            <w:bottom w:val="none" w:sz="0" w:space="0" w:color="auto"/>
            <w:right w:val="none" w:sz="0" w:space="0" w:color="auto"/>
          </w:divBdr>
        </w:div>
        <w:div w:id="2106488740">
          <w:marLeft w:val="360"/>
          <w:marRight w:val="0"/>
          <w:marTop w:val="140"/>
          <w:marBottom w:val="0"/>
          <w:divBdr>
            <w:top w:val="none" w:sz="0" w:space="0" w:color="auto"/>
            <w:left w:val="none" w:sz="0" w:space="0" w:color="auto"/>
            <w:bottom w:val="none" w:sz="0" w:space="0" w:color="auto"/>
            <w:right w:val="none" w:sz="0" w:space="0" w:color="auto"/>
          </w:divBdr>
        </w:div>
        <w:div w:id="285426424">
          <w:marLeft w:val="1080"/>
          <w:marRight w:val="0"/>
          <w:marTop w:val="100"/>
          <w:marBottom w:val="0"/>
          <w:divBdr>
            <w:top w:val="none" w:sz="0" w:space="0" w:color="auto"/>
            <w:left w:val="none" w:sz="0" w:space="0" w:color="auto"/>
            <w:bottom w:val="none" w:sz="0" w:space="0" w:color="auto"/>
            <w:right w:val="none" w:sz="0" w:space="0" w:color="auto"/>
          </w:divBdr>
        </w:div>
        <w:div w:id="1322002221">
          <w:marLeft w:val="1800"/>
          <w:marRight w:val="0"/>
          <w:marTop w:val="100"/>
          <w:marBottom w:val="0"/>
          <w:divBdr>
            <w:top w:val="none" w:sz="0" w:space="0" w:color="auto"/>
            <w:left w:val="none" w:sz="0" w:space="0" w:color="auto"/>
            <w:bottom w:val="none" w:sz="0" w:space="0" w:color="auto"/>
            <w:right w:val="none" w:sz="0" w:space="0" w:color="auto"/>
          </w:divBdr>
        </w:div>
        <w:div w:id="42215094">
          <w:marLeft w:val="1800"/>
          <w:marRight w:val="0"/>
          <w:marTop w:val="100"/>
          <w:marBottom w:val="0"/>
          <w:divBdr>
            <w:top w:val="none" w:sz="0" w:space="0" w:color="auto"/>
            <w:left w:val="none" w:sz="0" w:space="0" w:color="auto"/>
            <w:bottom w:val="none" w:sz="0" w:space="0" w:color="auto"/>
            <w:right w:val="none" w:sz="0" w:space="0" w:color="auto"/>
          </w:divBdr>
        </w:div>
        <w:div w:id="407656535">
          <w:marLeft w:val="1080"/>
          <w:marRight w:val="0"/>
          <w:marTop w:val="140"/>
          <w:marBottom w:val="0"/>
          <w:divBdr>
            <w:top w:val="none" w:sz="0" w:space="0" w:color="auto"/>
            <w:left w:val="none" w:sz="0" w:space="0" w:color="auto"/>
            <w:bottom w:val="none" w:sz="0" w:space="0" w:color="auto"/>
            <w:right w:val="none" w:sz="0" w:space="0" w:color="auto"/>
          </w:divBdr>
        </w:div>
        <w:div w:id="2116821630">
          <w:marLeft w:val="1800"/>
          <w:marRight w:val="0"/>
          <w:marTop w:val="100"/>
          <w:marBottom w:val="0"/>
          <w:divBdr>
            <w:top w:val="none" w:sz="0" w:space="0" w:color="auto"/>
            <w:left w:val="none" w:sz="0" w:space="0" w:color="auto"/>
            <w:bottom w:val="none" w:sz="0" w:space="0" w:color="auto"/>
            <w:right w:val="none" w:sz="0" w:space="0" w:color="auto"/>
          </w:divBdr>
        </w:div>
        <w:div w:id="2052877057">
          <w:marLeft w:val="1800"/>
          <w:marRight w:val="0"/>
          <w:marTop w:val="100"/>
          <w:marBottom w:val="0"/>
          <w:divBdr>
            <w:top w:val="none" w:sz="0" w:space="0" w:color="auto"/>
            <w:left w:val="none" w:sz="0" w:space="0" w:color="auto"/>
            <w:bottom w:val="none" w:sz="0" w:space="0" w:color="auto"/>
            <w:right w:val="none" w:sz="0" w:space="0" w:color="auto"/>
          </w:divBdr>
        </w:div>
        <w:div w:id="391512511">
          <w:marLeft w:val="360"/>
          <w:marRight w:val="0"/>
          <w:marTop w:val="140"/>
          <w:marBottom w:val="0"/>
          <w:divBdr>
            <w:top w:val="none" w:sz="0" w:space="0" w:color="auto"/>
            <w:left w:val="none" w:sz="0" w:space="0" w:color="auto"/>
            <w:bottom w:val="none" w:sz="0" w:space="0" w:color="auto"/>
            <w:right w:val="none" w:sz="0" w:space="0" w:color="auto"/>
          </w:divBdr>
        </w:div>
        <w:div w:id="2143618191">
          <w:marLeft w:val="360"/>
          <w:marRight w:val="0"/>
          <w:marTop w:val="140"/>
          <w:marBottom w:val="0"/>
          <w:divBdr>
            <w:top w:val="none" w:sz="0" w:space="0" w:color="auto"/>
            <w:left w:val="none" w:sz="0" w:space="0" w:color="auto"/>
            <w:bottom w:val="none" w:sz="0" w:space="0" w:color="auto"/>
            <w:right w:val="none" w:sz="0" w:space="0" w:color="auto"/>
          </w:divBdr>
        </w:div>
        <w:div w:id="243539604">
          <w:marLeft w:val="360"/>
          <w:marRight w:val="0"/>
          <w:marTop w:val="140"/>
          <w:marBottom w:val="0"/>
          <w:divBdr>
            <w:top w:val="none" w:sz="0" w:space="0" w:color="auto"/>
            <w:left w:val="none" w:sz="0" w:space="0" w:color="auto"/>
            <w:bottom w:val="none" w:sz="0" w:space="0" w:color="auto"/>
            <w:right w:val="none" w:sz="0" w:space="0" w:color="auto"/>
          </w:divBdr>
        </w:div>
        <w:div w:id="2102026939">
          <w:marLeft w:val="360"/>
          <w:marRight w:val="0"/>
          <w:marTop w:val="140"/>
          <w:marBottom w:val="0"/>
          <w:divBdr>
            <w:top w:val="none" w:sz="0" w:space="0" w:color="auto"/>
            <w:left w:val="none" w:sz="0" w:space="0" w:color="auto"/>
            <w:bottom w:val="none" w:sz="0" w:space="0" w:color="auto"/>
            <w:right w:val="none" w:sz="0" w:space="0" w:color="auto"/>
          </w:divBdr>
        </w:div>
        <w:div w:id="1159031824">
          <w:marLeft w:val="360"/>
          <w:marRight w:val="0"/>
          <w:marTop w:val="140"/>
          <w:marBottom w:val="0"/>
          <w:divBdr>
            <w:top w:val="none" w:sz="0" w:space="0" w:color="auto"/>
            <w:left w:val="none" w:sz="0" w:space="0" w:color="auto"/>
            <w:bottom w:val="none" w:sz="0" w:space="0" w:color="auto"/>
            <w:right w:val="none" w:sz="0" w:space="0" w:color="auto"/>
          </w:divBdr>
        </w:div>
      </w:divsChild>
    </w:div>
    <w:div w:id="1330400840">
      <w:bodyDiv w:val="1"/>
      <w:marLeft w:val="0"/>
      <w:marRight w:val="0"/>
      <w:marTop w:val="0"/>
      <w:marBottom w:val="0"/>
      <w:divBdr>
        <w:top w:val="none" w:sz="0" w:space="0" w:color="auto"/>
        <w:left w:val="none" w:sz="0" w:space="0" w:color="auto"/>
        <w:bottom w:val="none" w:sz="0" w:space="0" w:color="auto"/>
        <w:right w:val="none" w:sz="0" w:space="0" w:color="auto"/>
      </w:divBdr>
    </w:div>
    <w:div w:id="1332173031">
      <w:bodyDiv w:val="1"/>
      <w:marLeft w:val="0"/>
      <w:marRight w:val="0"/>
      <w:marTop w:val="0"/>
      <w:marBottom w:val="0"/>
      <w:divBdr>
        <w:top w:val="none" w:sz="0" w:space="0" w:color="auto"/>
        <w:left w:val="none" w:sz="0" w:space="0" w:color="auto"/>
        <w:bottom w:val="none" w:sz="0" w:space="0" w:color="auto"/>
        <w:right w:val="none" w:sz="0" w:space="0" w:color="auto"/>
      </w:divBdr>
      <w:divsChild>
        <w:div w:id="1485849609">
          <w:marLeft w:val="360"/>
          <w:marRight w:val="0"/>
          <w:marTop w:val="200"/>
          <w:marBottom w:val="0"/>
          <w:divBdr>
            <w:top w:val="none" w:sz="0" w:space="0" w:color="auto"/>
            <w:left w:val="none" w:sz="0" w:space="0" w:color="auto"/>
            <w:bottom w:val="none" w:sz="0" w:space="0" w:color="auto"/>
            <w:right w:val="none" w:sz="0" w:space="0" w:color="auto"/>
          </w:divBdr>
        </w:div>
        <w:div w:id="235434911">
          <w:marLeft w:val="360"/>
          <w:marRight w:val="0"/>
          <w:marTop w:val="200"/>
          <w:marBottom w:val="0"/>
          <w:divBdr>
            <w:top w:val="none" w:sz="0" w:space="0" w:color="auto"/>
            <w:left w:val="none" w:sz="0" w:space="0" w:color="auto"/>
            <w:bottom w:val="none" w:sz="0" w:space="0" w:color="auto"/>
            <w:right w:val="none" w:sz="0" w:space="0" w:color="auto"/>
          </w:divBdr>
        </w:div>
        <w:div w:id="1835797295">
          <w:marLeft w:val="360"/>
          <w:marRight w:val="0"/>
          <w:marTop w:val="200"/>
          <w:marBottom w:val="0"/>
          <w:divBdr>
            <w:top w:val="none" w:sz="0" w:space="0" w:color="auto"/>
            <w:left w:val="none" w:sz="0" w:space="0" w:color="auto"/>
            <w:bottom w:val="none" w:sz="0" w:space="0" w:color="auto"/>
            <w:right w:val="none" w:sz="0" w:space="0" w:color="auto"/>
          </w:divBdr>
        </w:div>
        <w:div w:id="1361007320">
          <w:marLeft w:val="360"/>
          <w:marRight w:val="0"/>
          <w:marTop w:val="200"/>
          <w:marBottom w:val="0"/>
          <w:divBdr>
            <w:top w:val="none" w:sz="0" w:space="0" w:color="auto"/>
            <w:left w:val="none" w:sz="0" w:space="0" w:color="auto"/>
            <w:bottom w:val="none" w:sz="0" w:space="0" w:color="auto"/>
            <w:right w:val="none" w:sz="0" w:space="0" w:color="auto"/>
          </w:divBdr>
        </w:div>
      </w:divsChild>
    </w:div>
    <w:div w:id="1344551118">
      <w:bodyDiv w:val="1"/>
      <w:marLeft w:val="0"/>
      <w:marRight w:val="0"/>
      <w:marTop w:val="0"/>
      <w:marBottom w:val="0"/>
      <w:divBdr>
        <w:top w:val="none" w:sz="0" w:space="0" w:color="auto"/>
        <w:left w:val="none" w:sz="0" w:space="0" w:color="auto"/>
        <w:bottom w:val="none" w:sz="0" w:space="0" w:color="auto"/>
        <w:right w:val="none" w:sz="0" w:space="0" w:color="auto"/>
      </w:divBdr>
    </w:div>
    <w:div w:id="1367414646">
      <w:bodyDiv w:val="1"/>
      <w:marLeft w:val="0"/>
      <w:marRight w:val="0"/>
      <w:marTop w:val="0"/>
      <w:marBottom w:val="0"/>
      <w:divBdr>
        <w:top w:val="none" w:sz="0" w:space="0" w:color="auto"/>
        <w:left w:val="none" w:sz="0" w:space="0" w:color="auto"/>
        <w:bottom w:val="none" w:sz="0" w:space="0" w:color="auto"/>
        <w:right w:val="none" w:sz="0" w:space="0" w:color="auto"/>
      </w:divBdr>
    </w:div>
    <w:div w:id="1405253177">
      <w:bodyDiv w:val="1"/>
      <w:marLeft w:val="0"/>
      <w:marRight w:val="0"/>
      <w:marTop w:val="0"/>
      <w:marBottom w:val="0"/>
      <w:divBdr>
        <w:top w:val="none" w:sz="0" w:space="0" w:color="auto"/>
        <w:left w:val="none" w:sz="0" w:space="0" w:color="auto"/>
        <w:bottom w:val="none" w:sz="0" w:space="0" w:color="auto"/>
        <w:right w:val="none" w:sz="0" w:space="0" w:color="auto"/>
      </w:divBdr>
    </w:div>
    <w:div w:id="1415584814">
      <w:bodyDiv w:val="1"/>
      <w:marLeft w:val="0"/>
      <w:marRight w:val="0"/>
      <w:marTop w:val="0"/>
      <w:marBottom w:val="0"/>
      <w:divBdr>
        <w:top w:val="none" w:sz="0" w:space="0" w:color="auto"/>
        <w:left w:val="none" w:sz="0" w:space="0" w:color="auto"/>
        <w:bottom w:val="none" w:sz="0" w:space="0" w:color="auto"/>
        <w:right w:val="none" w:sz="0" w:space="0" w:color="auto"/>
      </w:divBdr>
      <w:divsChild>
        <w:div w:id="576280230">
          <w:marLeft w:val="360"/>
          <w:marRight w:val="0"/>
          <w:marTop w:val="200"/>
          <w:marBottom w:val="0"/>
          <w:divBdr>
            <w:top w:val="none" w:sz="0" w:space="0" w:color="auto"/>
            <w:left w:val="none" w:sz="0" w:space="0" w:color="auto"/>
            <w:bottom w:val="none" w:sz="0" w:space="0" w:color="auto"/>
            <w:right w:val="none" w:sz="0" w:space="0" w:color="auto"/>
          </w:divBdr>
        </w:div>
        <w:div w:id="1027213190">
          <w:marLeft w:val="360"/>
          <w:marRight w:val="0"/>
          <w:marTop w:val="200"/>
          <w:marBottom w:val="0"/>
          <w:divBdr>
            <w:top w:val="none" w:sz="0" w:space="0" w:color="auto"/>
            <w:left w:val="none" w:sz="0" w:space="0" w:color="auto"/>
            <w:bottom w:val="none" w:sz="0" w:space="0" w:color="auto"/>
            <w:right w:val="none" w:sz="0" w:space="0" w:color="auto"/>
          </w:divBdr>
        </w:div>
        <w:div w:id="345178530">
          <w:marLeft w:val="360"/>
          <w:marRight w:val="0"/>
          <w:marTop w:val="200"/>
          <w:marBottom w:val="0"/>
          <w:divBdr>
            <w:top w:val="none" w:sz="0" w:space="0" w:color="auto"/>
            <w:left w:val="none" w:sz="0" w:space="0" w:color="auto"/>
            <w:bottom w:val="none" w:sz="0" w:space="0" w:color="auto"/>
            <w:right w:val="none" w:sz="0" w:space="0" w:color="auto"/>
          </w:divBdr>
        </w:div>
        <w:div w:id="1318607220">
          <w:marLeft w:val="360"/>
          <w:marRight w:val="0"/>
          <w:marTop w:val="200"/>
          <w:marBottom w:val="0"/>
          <w:divBdr>
            <w:top w:val="none" w:sz="0" w:space="0" w:color="auto"/>
            <w:left w:val="none" w:sz="0" w:space="0" w:color="auto"/>
            <w:bottom w:val="none" w:sz="0" w:space="0" w:color="auto"/>
            <w:right w:val="none" w:sz="0" w:space="0" w:color="auto"/>
          </w:divBdr>
        </w:div>
      </w:divsChild>
    </w:div>
    <w:div w:id="1437287444">
      <w:bodyDiv w:val="1"/>
      <w:marLeft w:val="0"/>
      <w:marRight w:val="0"/>
      <w:marTop w:val="0"/>
      <w:marBottom w:val="0"/>
      <w:divBdr>
        <w:top w:val="none" w:sz="0" w:space="0" w:color="auto"/>
        <w:left w:val="none" w:sz="0" w:space="0" w:color="auto"/>
        <w:bottom w:val="none" w:sz="0" w:space="0" w:color="auto"/>
        <w:right w:val="none" w:sz="0" w:space="0" w:color="auto"/>
      </w:divBdr>
    </w:div>
    <w:div w:id="1449199900">
      <w:bodyDiv w:val="1"/>
      <w:marLeft w:val="0"/>
      <w:marRight w:val="0"/>
      <w:marTop w:val="0"/>
      <w:marBottom w:val="0"/>
      <w:divBdr>
        <w:top w:val="none" w:sz="0" w:space="0" w:color="auto"/>
        <w:left w:val="none" w:sz="0" w:space="0" w:color="auto"/>
        <w:bottom w:val="none" w:sz="0" w:space="0" w:color="auto"/>
        <w:right w:val="none" w:sz="0" w:space="0" w:color="auto"/>
      </w:divBdr>
    </w:div>
    <w:div w:id="1469130354">
      <w:bodyDiv w:val="1"/>
      <w:marLeft w:val="0"/>
      <w:marRight w:val="0"/>
      <w:marTop w:val="0"/>
      <w:marBottom w:val="0"/>
      <w:divBdr>
        <w:top w:val="none" w:sz="0" w:space="0" w:color="auto"/>
        <w:left w:val="none" w:sz="0" w:space="0" w:color="auto"/>
        <w:bottom w:val="none" w:sz="0" w:space="0" w:color="auto"/>
        <w:right w:val="none" w:sz="0" w:space="0" w:color="auto"/>
      </w:divBdr>
      <w:divsChild>
        <w:div w:id="1198156179">
          <w:marLeft w:val="1080"/>
          <w:marRight w:val="0"/>
          <w:marTop w:val="100"/>
          <w:marBottom w:val="0"/>
          <w:divBdr>
            <w:top w:val="none" w:sz="0" w:space="0" w:color="auto"/>
            <w:left w:val="none" w:sz="0" w:space="0" w:color="auto"/>
            <w:bottom w:val="none" w:sz="0" w:space="0" w:color="auto"/>
            <w:right w:val="none" w:sz="0" w:space="0" w:color="auto"/>
          </w:divBdr>
        </w:div>
      </w:divsChild>
    </w:div>
    <w:div w:id="1559508641">
      <w:bodyDiv w:val="1"/>
      <w:marLeft w:val="0"/>
      <w:marRight w:val="0"/>
      <w:marTop w:val="0"/>
      <w:marBottom w:val="0"/>
      <w:divBdr>
        <w:top w:val="none" w:sz="0" w:space="0" w:color="auto"/>
        <w:left w:val="none" w:sz="0" w:space="0" w:color="auto"/>
        <w:bottom w:val="none" w:sz="0" w:space="0" w:color="auto"/>
        <w:right w:val="none" w:sz="0" w:space="0" w:color="auto"/>
      </w:divBdr>
    </w:div>
    <w:div w:id="1574583540">
      <w:bodyDiv w:val="1"/>
      <w:marLeft w:val="0"/>
      <w:marRight w:val="0"/>
      <w:marTop w:val="0"/>
      <w:marBottom w:val="0"/>
      <w:divBdr>
        <w:top w:val="none" w:sz="0" w:space="0" w:color="auto"/>
        <w:left w:val="none" w:sz="0" w:space="0" w:color="auto"/>
        <w:bottom w:val="none" w:sz="0" w:space="0" w:color="auto"/>
        <w:right w:val="none" w:sz="0" w:space="0" w:color="auto"/>
      </w:divBdr>
      <w:divsChild>
        <w:div w:id="1747412306">
          <w:marLeft w:val="360"/>
          <w:marRight w:val="0"/>
          <w:marTop w:val="200"/>
          <w:marBottom w:val="0"/>
          <w:divBdr>
            <w:top w:val="none" w:sz="0" w:space="0" w:color="auto"/>
            <w:left w:val="none" w:sz="0" w:space="0" w:color="auto"/>
            <w:bottom w:val="none" w:sz="0" w:space="0" w:color="auto"/>
            <w:right w:val="none" w:sz="0" w:space="0" w:color="auto"/>
          </w:divBdr>
        </w:div>
        <w:div w:id="1889099216">
          <w:marLeft w:val="360"/>
          <w:marRight w:val="0"/>
          <w:marTop w:val="200"/>
          <w:marBottom w:val="0"/>
          <w:divBdr>
            <w:top w:val="none" w:sz="0" w:space="0" w:color="auto"/>
            <w:left w:val="none" w:sz="0" w:space="0" w:color="auto"/>
            <w:bottom w:val="none" w:sz="0" w:space="0" w:color="auto"/>
            <w:right w:val="none" w:sz="0" w:space="0" w:color="auto"/>
          </w:divBdr>
        </w:div>
        <w:div w:id="987711840">
          <w:marLeft w:val="360"/>
          <w:marRight w:val="0"/>
          <w:marTop w:val="200"/>
          <w:marBottom w:val="0"/>
          <w:divBdr>
            <w:top w:val="none" w:sz="0" w:space="0" w:color="auto"/>
            <w:left w:val="none" w:sz="0" w:space="0" w:color="auto"/>
            <w:bottom w:val="none" w:sz="0" w:space="0" w:color="auto"/>
            <w:right w:val="none" w:sz="0" w:space="0" w:color="auto"/>
          </w:divBdr>
        </w:div>
        <w:div w:id="675618780">
          <w:marLeft w:val="360"/>
          <w:marRight w:val="0"/>
          <w:marTop w:val="200"/>
          <w:marBottom w:val="0"/>
          <w:divBdr>
            <w:top w:val="none" w:sz="0" w:space="0" w:color="auto"/>
            <w:left w:val="none" w:sz="0" w:space="0" w:color="auto"/>
            <w:bottom w:val="none" w:sz="0" w:space="0" w:color="auto"/>
            <w:right w:val="none" w:sz="0" w:space="0" w:color="auto"/>
          </w:divBdr>
        </w:div>
      </w:divsChild>
    </w:div>
    <w:div w:id="1592547540">
      <w:bodyDiv w:val="1"/>
      <w:marLeft w:val="0"/>
      <w:marRight w:val="0"/>
      <w:marTop w:val="0"/>
      <w:marBottom w:val="0"/>
      <w:divBdr>
        <w:top w:val="none" w:sz="0" w:space="0" w:color="auto"/>
        <w:left w:val="none" w:sz="0" w:space="0" w:color="auto"/>
        <w:bottom w:val="none" w:sz="0" w:space="0" w:color="auto"/>
        <w:right w:val="none" w:sz="0" w:space="0" w:color="auto"/>
      </w:divBdr>
    </w:div>
    <w:div w:id="1616864717">
      <w:bodyDiv w:val="1"/>
      <w:marLeft w:val="0"/>
      <w:marRight w:val="0"/>
      <w:marTop w:val="0"/>
      <w:marBottom w:val="0"/>
      <w:divBdr>
        <w:top w:val="none" w:sz="0" w:space="0" w:color="auto"/>
        <w:left w:val="none" w:sz="0" w:space="0" w:color="auto"/>
        <w:bottom w:val="none" w:sz="0" w:space="0" w:color="auto"/>
        <w:right w:val="none" w:sz="0" w:space="0" w:color="auto"/>
      </w:divBdr>
      <w:divsChild>
        <w:div w:id="1061293327">
          <w:marLeft w:val="806"/>
          <w:marRight w:val="0"/>
          <w:marTop w:val="86"/>
          <w:marBottom w:val="0"/>
          <w:divBdr>
            <w:top w:val="none" w:sz="0" w:space="0" w:color="auto"/>
            <w:left w:val="none" w:sz="0" w:space="0" w:color="auto"/>
            <w:bottom w:val="none" w:sz="0" w:space="0" w:color="auto"/>
            <w:right w:val="none" w:sz="0" w:space="0" w:color="auto"/>
          </w:divBdr>
        </w:div>
        <w:div w:id="1389766742">
          <w:marLeft w:val="806"/>
          <w:marRight w:val="0"/>
          <w:marTop w:val="86"/>
          <w:marBottom w:val="0"/>
          <w:divBdr>
            <w:top w:val="none" w:sz="0" w:space="0" w:color="auto"/>
            <w:left w:val="none" w:sz="0" w:space="0" w:color="auto"/>
            <w:bottom w:val="none" w:sz="0" w:space="0" w:color="auto"/>
            <w:right w:val="none" w:sz="0" w:space="0" w:color="auto"/>
          </w:divBdr>
        </w:div>
        <w:div w:id="1647663877">
          <w:marLeft w:val="806"/>
          <w:marRight w:val="0"/>
          <w:marTop w:val="86"/>
          <w:marBottom w:val="0"/>
          <w:divBdr>
            <w:top w:val="none" w:sz="0" w:space="0" w:color="auto"/>
            <w:left w:val="none" w:sz="0" w:space="0" w:color="auto"/>
            <w:bottom w:val="none" w:sz="0" w:space="0" w:color="auto"/>
            <w:right w:val="none" w:sz="0" w:space="0" w:color="auto"/>
          </w:divBdr>
        </w:div>
        <w:div w:id="1761835215">
          <w:marLeft w:val="374"/>
          <w:marRight w:val="0"/>
          <w:marTop w:val="86"/>
          <w:marBottom w:val="0"/>
          <w:divBdr>
            <w:top w:val="none" w:sz="0" w:space="0" w:color="auto"/>
            <w:left w:val="none" w:sz="0" w:space="0" w:color="auto"/>
            <w:bottom w:val="none" w:sz="0" w:space="0" w:color="auto"/>
            <w:right w:val="none" w:sz="0" w:space="0" w:color="auto"/>
          </w:divBdr>
        </w:div>
        <w:div w:id="1857234230">
          <w:marLeft w:val="806"/>
          <w:marRight w:val="0"/>
          <w:marTop w:val="86"/>
          <w:marBottom w:val="0"/>
          <w:divBdr>
            <w:top w:val="none" w:sz="0" w:space="0" w:color="auto"/>
            <w:left w:val="none" w:sz="0" w:space="0" w:color="auto"/>
            <w:bottom w:val="none" w:sz="0" w:space="0" w:color="auto"/>
            <w:right w:val="none" w:sz="0" w:space="0" w:color="auto"/>
          </w:divBdr>
        </w:div>
        <w:div w:id="1358846780">
          <w:marLeft w:val="806"/>
          <w:marRight w:val="0"/>
          <w:marTop w:val="86"/>
          <w:marBottom w:val="0"/>
          <w:divBdr>
            <w:top w:val="none" w:sz="0" w:space="0" w:color="auto"/>
            <w:left w:val="none" w:sz="0" w:space="0" w:color="auto"/>
            <w:bottom w:val="none" w:sz="0" w:space="0" w:color="auto"/>
            <w:right w:val="none" w:sz="0" w:space="0" w:color="auto"/>
          </w:divBdr>
        </w:div>
        <w:div w:id="720129956">
          <w:marLeft w:val="806"/>
          <w:marRight w:val="0"/>
          <w:marTop w:val="86"/>
          <w:marBottom w:val="0"/>
          <w:divBdr>
            <w:top w:val="none" w:sz="0" w:space="0" w:color="auto"/>
            <w:left w:val="none" w:sz="0" w:space="0" w:color="auto"/>
            <w:bottom w:val="none" w:sz="0" w:space="0" w:color="auto"/>
            <w:right w:val="none" w:sz="0" w:space="0" w:color="auto"/>
          </w:divBdr>
        </w:div>
      </w:divsChild>
    </w:div>
    <w:div w:id="1634598931">
      <w:bodyDiv w:val="1"/>
      <w:marLeft w:val="0"/>
      <w:marRight w:val="0"/>
      <w:marTop w:val="0"/>
      <w:marBottom w:val="0"/>
      <w:divBdr>
        <w:top w:val="none" w:sz="0" w:space="0" w:color="auto"/>
        <w:left w:val="none" w:sz="0" w:space="0" w:color="auto"/>
        <w:bottom w:val="none" w:sz="0" w:space="0" w:color="auto"/>
        <w:right w:val="none" w:sz="0" w:space="0" w:color="auto"/>
      </w:divBdr>
    </w:div>
    <w:div w:id="1654412478">
      <w:bodyDiv w:val="1"/>
      <w:marLeft w:val="0"/>
      <w:marRight w:val="0"/>
      <w:marTop w:val="0"/>
      <w:marBottom w:val="0"/>
      <w:divBdr>
        <w:top w:val="none" w:sz="0" w:space="0" w:color="auto"/>
        <w:left w:val="none" w:sz="0" w:space="0" w:color="auto"/>
        <w:bottom w:val="none" w:sz="0" w:space="0" w:color="auto"/>
        <w:right w:val="none" w:sz="0" w:space="0" w:color="auto"/>
      </w:divBdr>
    </w:div>
    <w:div w:id="1677072754">
      <w:bodyDiv w:val="1"/>
      <w:marLeft w:val="0"/>
      <w:marRight w:val="0"/>
      <w:marTop w:val="0"/>
      <w:marBottom w:val="0"/>
      <w:divBdr>
        <w:top w:val="none" w:sz="0" w:space="0" w:color="auto"/>
        <w:left w:val="none" w:sz="0" w:space="0" w:color="auto"/>
        <w:bottom w:val="none" w:sz="0" w:space="0" w:color="auto"/>
        <w:right w:val="none" w:sz="0" w:space="0" w:color="auto"/>
      </w:divBdr>
    </w:div>
    <w:div w:id="1681078851">
      <w:bodyDiv w:val="1"/>
      <w:marLeft w:val="0"/>
      <w:marRight w:val="0"/>
      <w:marTop w:val="0"/>
      <w:marBottom w:val="0"/>
      <w:divBdr>
        <w:top w:val="none" w:sz="0" w:space="0" w:color="auto"/>
        <w:left w:val="none" w:sz="0" w:space="0" w:color="auto"/>
        <w:bottom w:val="none" w:sz="0" w:space="0" w:color="auto"/>
        <w:right w:val="none" w:sz="0" w:space="0" w:color="auto"/>
      </w:divBdr>
    </w:div>
    <w:div w:id="1688601440">
      <w:bodyDiv w:val="1"/>
      <w:marLeft w:val="0"/>
      <w:marRight w:val="0"/>
      <w:marTop w:val="0"/>
      <w:marBottom w:val="0"/>
      <w:divBdr>
        <w:top w:val="none" w:sz="0" w:space="0" w:color="auto"/>
        <w:left w:val="none" w:sz="0" w:space="0" w:color="auto"/>
        <w:bottom w:val="none" w:sz="0" w:space="0" w:color="auto"/>
        <w:right w:val="none" w:sz="0" w:space="0" w:color="auto"/>
      </w:divBdr>
      <w:divsChild>
        <w:div w:id="1440952886">
          <w:marLeft w:val="360"/>
          <w:marRight w:val="0"/>
          <w:marTop w:val="200"/>
          <w:marBottom w:val="0"/>
          <w:divBdr>
            <w:top w:val="none" w:sz="0" w:space="0" w:color="auto"/>
            <w:left w:val="none" w:sz="0" w:space="0" w:color="auto"/>
            <w:bottom w:val="none" w:sz="0" w:space="0" w:color="auto"/>
            <w:right w:val="none" w:sz="0" w:space="0" w:color="auto"/>
          </w:divBdr>
        </w:div>
        <w:div w:id="1944074424">
          <w:marLeft w:val="360"/>
          <w:marRight w:val="0"/>
          <w:marTop w:val="200"/>
          <w:marBottom w:val="0"/>
          <w:divBdr>
            <w:top w:val="none" w:sz="0" w:space="0" w:color="auto"/>
            <w:left w:val="none" w:sz="0" w:space="0" w:color="auto"/>
            <w:bottom w:val="none" w:sz="0" w:space="0" w:color="auto"/>
            <w:right w:val="none" w:sz="0" w:space="0" w:color="auto"/>
          </w:divBdr>
        </w:div>
        <w:div w:id="367726229">
          <w:marLeft w:val="360"/>
          <w:marRight w:val="0"/>
          <w:marTop w:val="200"/>
          <w:marBottom w:val="0"/>
          <w:divBdr>
            <w:top w:val="none" w:sz="0" w:space="0" w:color="auto"/>
            <w:left w:val="none" w:sz="0" w:space="0" w:color="auto"/>
            <w:bottom w:val="none" w:sz="0" w:space="0" w:color="auto"/>
            <w:right w:val="none" w:sz="0" w:space="0" w:color="auto"/>
          </w:divBdr>
        </w:div>
        <w:div w:id="1590777054">
          <w:marLeft w:val="360"/>
          <w:marRight w:val="0"/>
          <w:marTop w:val="200"/>
          <w:marBottom w:val="0"/>
          <w:divBdr>
            <w:top w:val="none" w:sz="0" w:space="0" w:color="auto"/>
            <w:left w:val="none" w:sz="0" w:space="0" w:color="auto"/>
            <w:bottom w:val="none" w:sz="0" w:space="0" w:color="auto"/>
            <w:right w:val="none" w:sz="0" w:space="0" w:color="auto"/>
          </w:divBdr>
        </w:div>
      </w:divsChild>
    </w:div>
    <w:div w:id="1696420853">
      <w:bodyDiv w:val="1"/>
      <w:marLeft w:val="0"/>
      <w:marRight w:val="0"/>
      <w:marTop w:val="0"/>
      <w:marBottom w:val="0"/>
      <w:divBdr>
        <w:top w:val="none" w:sz="0" w:space="0" w:color="auto"/>
        <w:left w:val="none" w:sz="0" w:space="0" w:color="auto"/>
        <w:bottom w:val="none" w:sz="0" w:space="0" w:color="auto"/>
        <w:right w:val="none" w:sz="0" w:space="0" w:color="auto"/>
      </w:divBdr>
    </w:div>
    <w:div w:id="1709908996">
      <w:bodyDiv w:val="1"/>
      <w:marLeft w:val="0"/>
      <w:marRight w:val="0"/>
      <w:marTop w:val="0"/>
      <w:marBottom w:val="0"/>
      <w:divBdr>
        <w:top w:val="none" w:sz="0" w:space="0" w:color="auto"/>
        <w:left w:val="none" w:sz="0" w:space="0" w:color="auto"/>
        <w:bottom w:val="none" w:sz="0" w:space="0" w:color="auto"/>
        <w:right w:val="none" w:sz="0" w:space="0" w:color="auto"/>
      </w:divBdr>
    </w:div>
    <w:div w:id="1744141339">
      <w:bodyDiv w:val="1"/>
      <w:marLeft w:val="0"/>
      <w:marRight w:val="0"/>
      <w:marTop w:val="0"/>
      <w:marBottom w:val="0"/>
      <w:divBdr>
        <w:top w:val="none" w:sz="0" w:space="0" w:color="auto"/>
        <w:left w:val="none" w:sz="0" w:space="0" w:color="auto"/>
        <w:bottom w:val="none" w:sz="0" w:space="0" w:color="auto"/>
        <w:right w:val="none" w:sz="0" w:space="0" w:color="auto"/>
      </w:divBdr>
      <w:divsChild>
        <w:div w:id="1976324722">
          <w:marLeft w:val="360"/>
          <w:marRight w:val="0"/>
          <w:marTop w:val="200"/>
          <w:marBottom w:val="0"/>
          <w:divBdr>
            <w:top w:val="none" w:sz="0" w:space="0" w:color="auto"/>
            <w:left w:val="none" w:sz="0" w:space="0" w:color="auto"/>
            <w:bottom w:val="none" w:sz="0" w:space="0" w:color="auto"/>
            <w:right w:val="none" w:sz="0" w:space="0" w:color="auto"/>
          </w:divBdr>
        </w:div>
        <w:div w:id="1167205275">
          <w:marLeft w:val="360"/>
          <w:marRight w:val="0"/>
          <w:marTop w:val="200"/>
          <w:marBottom w:val="0"/>
          <w:divBdr>
            <w:top w:val="none" w:sz="0" w:space="0" w:color="auto"/>
            <w:left w:val="none" w:sz="0" w:space="0" w:color="auto"/>
            <w:bottom w:val="none" w:sz="0" w:space="0" w:color="auto"/>
            <w:right w:val="none" w:sz="0" w:space="0" w:color="auto"/>
          </w:divBdr>
        </w:div>
        <w:div w:id="918758766">
          <w:marLeft w:val="360"/>
          <w:marRight w:val="0"/>
          <w:marTop w:val="200"/>
          <w:marBottom w:val="0"/>
          <w:divBdr>
            <w:top w:val="none" w:sz="0" w:space="0" w:color="auto"/>
            <w:left w:val="none" w:sz="0" w:space="0" w:color="auto"/>
            <w:bottom w:val="none" w:sz="0" w:space="0" w:color="auto"/>
            <w:right w:val="none" w:sz="0" w:space="0" w:color="auto"/>
          </w:divBdr>
        </w:div>
        <w:div w:id="2021813245">
          <w:marLeft w:val="1080"/>
          <w:marRight w:val="0"/>
          <w:marTop w:val="100"/>
          <w:marBottom w:val="0"/>
          <w:divBdr>
            <w:top w:val="none" w:sz="0" w:space="0" w:color="auto"/>
            <w:left w:val="none" w:sz="0" w:space="0" w:color="auto"/>
            <w:bottom w:val="none" w:sz="0" w:space="0" w:color="auto"/>
            <w:right w:val="none" w:sz="0" w:space="0" w:color="auto"/>
          </w:divBdr>
        </w:div>
        <w:div w:id="1984038744">
          <w:marLeft w:val="1080"/>
          <w:marRight w:val="0"/>
          <w:marTop w:val="100"/>
          <w:marBottom w:val="0"/>
          <w:divBdr>
            <w:top w:val="none" w:sz="0" w:space="0" w:color="auto"/>
            <w:left w:val="none" w:sz="0" w:space="0" w:color="auto"/>
            <w:bottom w:val="none" w:sz="0" w:space="0" w:color="auto"/>
            <w:right w:val="none" w:sz="0" w:space="0" w:color="auto"/>
          </w:divBdr>
        </w:div>
        <w:div w:id="2039768971">
          <w:marLeft w:val="360"/>
          <w:marRight w:val="0"/>
          <w:marTop w:val="200"/>
          <w:marBottom w:val="0"/>
          <w:divBdr>
            <w:top w:val="none" w:sz="0" w:space="0" w:color="auto"/>
            <w:left w:val="none" w:sz="0" w:space="0" w:color="auto"/>
            <w:bottom w:val="none" w:sz="0" w:space="0" w:color="auto"/>
            <w:right w:val="none" w:sz="0" w:space="0" w:color="auto"/>
          </w:divBdr>
        </w:div>
        <w:div w:id="1038362100">
          <w:marLeft w:val="360"/>
          <w:marRight w:val="0"/>
          <w:marTop w:val="200"/>
          <w:marBottom w:val="0"/>
          <w:divBdr>
            <w:top w:val="none" w:sz="0" w:space="0" w:color="auto"/>
            <w:left w:val="none" w:sz="0" w:space="0" w:color="auto"/>
            <w:bottom w:val="none" w:sz="0" w:space="0" w:color="auto"/>
            <w:right w:val="none" w:sz="0" w:space="0" w:color="auto"/>
          </w:divBdr>
        </w:div>
        <w:div w:id="312563972">
          <w:marLeft w:val="1080"/>
          <w:marRight w:val="0"/>
          <w:marTop w:val="100"/>
          <w:marBottom w:val="0"/>
          <w:divBdr>
            <w:top w:val="none" w:sz="0" w:space="0" w:color="auto"/>
            <w:left w:val="none" w:sz="0" w:space="0" w:color="auto"/>
            <w:bottom w:val="none" w:sz="0" w:space="0" w:color="auto"/>
            <w:right w:val="none" w:sz="0" w:space="0" w:color="auto"/>
          </w:divBdr>
        </w:div>
        <w:div w:id="1733195180">
          <w:marLeft w:val="360"/>
          <w:marRight w:val="0"/>
          <w:marTop w:val="200"/>
          <w:marBottom w:val="0"/>
          <w:divBdr>
            <w:top w:val="none" w:sz="0" w:space="0" w:color="auto"/>
            <w:left w:val="none" w:sz="0" w:space="0" w:color="auto"/>
            <w:bottom w:val="none" w:sz="0" w:space="0" w:color="auto"/>
            <w:right w:val="none" w:sz="0" w:space="0" w:color="auto"/>
          </w:divBdr>
        </w:div>
      </w:divsChild>
    </w:div>
    <w:div w:id="1747144060">
      <w:bodyDiv w:val="1"/>
      <w:marLeft w:val="0"/>
      <w:marRight w:val="0"/>
      <w:marTop w:val="0"/>
      <w:marBottom w:val="0"/>
      <w:divBdr>
        <w:top w:val="none" w:sz="0" w:space="0" w:color="auto"/>
        <w:left w:val="none" w:sz="0" w:space="0" w:color="auto"/>
        <w:bottom w:val="none" w:sz="0" w:space="0" w:color="auto"/>
        <w:right w:val="none" w:sz="0" w:space="0" w:color="auto"/>
      </w:divBdr>
      <w:divsChild>
        <w:div w:id="957486951">
          <w:marLeft w:val="360"/>
          <w:marRight w:val="0"/>
          <w:marTop w:val="200"/>
          <w:marBottom w:val="0"/>
          <w:divBdr>
            <w:top w:val="none" w:sz="0" w:space="0" w:color="auto"/>
            <w:left w:val="none" w:sz="0" w:space="0" w:color="auto"/>
            <w:bottom w:val="none" w:sz="0" w:space="0" w:color="auto"/>
            <w:right w:val="none" w:sz="0" w:space="0" w:color="auto"/>
          </w:divBdr>
        </w:div>
      </w:divsChild>
    </w:div>
    <w:div w:id="1764646960">
      <w:bodyDiv w:val="1"/>
      <w:marLeft w:val="0"/>
      <w:marRight w:val="0"/>
      <w:marTop w:val="0"/>
      <w:marBottom w:val="0"/>
      <w:divBdr>
        <w:top w:val="none" w:sz="0" w:space="0" w:color="auto"/>
        <w:left w:val="none" w:sz="0" w:space="0" w:color="auto"/>
        <w:bottom w:val="none" w:sz="0" w:space="0" w:color="auto"/>
        <w:right w:val="none" w:sz="0" w:space="0" w:color="auto"/>
      </w:divBdr>
    </w:div>
    <w:div w:id="1787431111">
      <w:bodyDiv w:val="1"/>
      <w:marLeft w:val="0"/>
      <w:marRight w:val="0"/>
      <w:marTop w:val="0"/>
      <w:marBottom w:val="0"/>
      <w:divBdr>
        <w:top w:val="none" w:sz="0" w:space="0" w:color="auto"/>
        <w:left w:val="none" w:sz="0" w:space="0" w:color="auto"/>
        <w:bottom w:val="none" w:sz="0" w:space="0" w:color="auto"/>
        <w:right w:val="none" w:sz="0" w:space="0" w:color="auto"/>
      </w:divBdr>
      <w:divsChild>
        <w:div w:id="1371109413">
          <w:marLeft w:val="432"/>
          <w:marRight w:val="216"/>
          <w:marTop w:val="0"/>
          <w:marBottom w:val="0"/>
          <w:divBdr>
            <w:top w:val="none" w:sz="0" w:space="0" w:color="auto"/>
            <w:left w:val="none" w:sz="0" w:space="0" w:color="auto"/>
            <w:bottom w:val="none" w:sz="0" w:space="0" w:color="auto"/>
            <w:right w:val="none" w:sz="0" w:space="0" w:color="auto"/>
          </w:divBdr>
        </w:div>
      </w:divsChild>
    </w:div>
    <w:div w:id="1806265954">
      <w:bodyDiv w:val="1"/>
      <w:marLeft w:val="0"/>
      <w:marRight w:val="0"/>
      <w:marTop w:val="0"/>
      <w:marBottom w:val="0"/>
      <w:divBdr>
        <w:top w:val="none" w:sz="0" w:space="0" w:color="auto"/>
        <w:left w:val="none" w:sz="0" w:space="0" w:color="auto"/>
        <w:bottom w:val="none" w:sz="0" w:space="0" w:color="auto"/>
        <w:right w:val="none" w:sz="0" w:space="0" w:color="auto"/>
      </w:divBdr>
      <w:divsChild>
        <w:div w:id="2033141254">
          <w:marLeft w:val="374"/>
          <w:marRight w:val="0"/>
          <w:marTop w:val="86"/>
          <w:marBottom w:val="0"/>
          <w:divBdr>
            <w:top w:val="none" w:sz="0" w:space="0" w:color="auto"/>
            <w:left w:val="none" w:sz="0" w:space="0" w:color="auto"/>
            <w:bottom w:val="none" w:sz="0" w:space="0" w:color="auto"/>
            <w:right w:val="none" w:sz="0" w:space="0" w:color="auto"/>
          </w:divBdr>
        </w:div>
        <w:div w:id="2061901092">
          <w:marLeft w:val="374"/>
          <w:marRight w:val="0"/>
          <w:marTop w:val="86"/>
          <w:marBottom w:val="0"/>
          <w:divBdr>
            <w:top w:val="none" w:sz="0" w:space="0" w:color="auto"/>
            <w:left w:val="none" w:sz="0" w:space="0" w:color="auto"/>
            <w:bottom w:val="none" w:sz="0" w:space="0" w:color="auto"/>
            <w:right w:val="none" w:sz="0" w:space="0" w:color="auto"/>
          </w:divBdr>
        </w:div>
      </w:divsChild>
    </w:div>
    <w:div w:id="1820921983">
      <w:bodyDiv w:val="1"/>
      <w:marLeft w:val="0"/>
      <w:marRight w:val="0"/>
      <w:marTop w:val="0"/>
      <w:marBottom w:val="0"/>
      <w:divBdr>
        <w:top w:val="none" w:sz="0" w:space="0" w:color="auto"/>
        <w:left w:val="none" w:sz="0" w:space="0" w:color="auto"/>
        <w:bottom w:val="none" w:sz="0" w:space="0" w:color="auto"/>
        <w:right w:val="none" w:sz="0" w:space="0" w:color="auto"/>
      </w:divBdr>
    </w:div>
    <w:div w:id="1825275855">
      <w:bodyDiv w:val="1"/>
      <w:marLeft w:val="0"/>
      <w:marRight w:val="0"/>
      <w:marTop w:val="0"/>
      <w:marBottom w:val="0"/>
      <w:divBdr>
        <w:top w:val="none" w:sz="0" w:space="0" w:color="auto"/>
        <w:left w:val="none" w:sz="0" w:space="0" w:color="auto"/>
        <w:bottom w:val="none" w:sz="0" w:space="0" w:color="auto"/>
        <w:right w:val="none" w:sz="0" w:space="0" w:color="auto"/>
      </w:divBdr>
    </w:div>
    <w:div w:id="1828979699">
      <w:bodyDiv w:val="1"/>
      <w:marLeft w:val="0"/>
      <w:marRight w:val="0"/>
      <w:marTop w:val="0"/>
      <w:marBottom w:val="0"/>
      <w:divBdr>
        <w:top w:val="none" w:sz="0" w:space="0" w:color="auto"/>
        <w:left w:val="none" w:sz="0" w:space="0" w:color="auto"/>
        <w:bottom w:val="none" w:sz="0" w:space="0" w:color="auto"/>
        <w:right w:val="none" w:sz="0" w:space="0" w:color="auto"/>
      </w:divBdr>
    </w:div>
    <w:div w:id="1829398957">
      <w:bodyDiv w:val="1"/>
      <w:marLeft w:val="0"/>
      <w:marRight w:val="0"/>
      <w:marTop w:val="0"/>
      <w:marBottom w:val="0"/>
      <w:divBdr>
        <w:top w:val="none" w:sz="0" w:space="0" w:color="auto"/>
        <w:left w:val="none" w:sz="0" w:space="0" w:color="auto"/>
        <w:bottom w:val="none" w:sz="0" w:space="0" w:color="auto"/>
        <w:right w:val="none" w:sz="0" w:space="0" w:color="auto"/>
      </w:divBdr>
    </w:div>
    <w:div w:id="1842814893">
      <w:bodyDiv w:val="1"/>
      <w:marLeft w:val="0"/>
      <w:marRight w:val="0"/>
      <w:marTop w:val="0"/>
      <w:marBottom w:val="0"/>
      <w:divBdr>
        <w:top w:val="none" w:sz="0" w:space="0" w:color="auto"/>
        <w:left w:val="none" w:sz="0" w:space="0" w:color="auto"/>
        <w:bottom w:val="none" w:sz="0" w:space="0" w:color="auto"/>
        <w:right w:val="none" w:sz="0" w:space="0" w:color="auto"/>
      </w:divBdr>
    </w:div>
    <w:div w:id="1863543167">
      <w:bodyDiv w:val="1"/>
      <w:marLeft w:val="0"/>
      <w:marRight w:val="0"/>
      <w:marTop w:val="0"/>
      <w:marBottom w:val="0"/>
      <w:divBdr>
        <w:top w:val="none" w:sz="0" w:space="0" w:color="auto"/>
        <w:left w:val="none" w:sz="0" w:space="0" w:color="auto"/>
        <w:bottom w:val="none" w:sz="0" w:space="0" w:color="auto"/>
        <w:right w:val="none" w:sz="0" w:space="0" w:color="auto"/>
      </w:divBdr>
    </w:div>
    <w:div w:id="1865052636">
      <w:bodyDiv w:val="1"/>
      <w:marLeft w:val="0"/>
      <w:marRight w:val="0"/>
      <w:marTop w:val="0"/>
      <w:marBottom w:val="0"/>
      <w:divBdr>
        <w:top w:val="none" w:sz="0" w:space="0" w:color="auto"/>
        <w:left w:val="none" w:sz="0" w:space="0" w:color="auto"/>
        <w:bottom w:val="none" w:sz="0" w:space="0" w:color="auto"/>
        <w:right w:val="none" w:sz="0" w:space="0" w:color="auto"/>
      </w:divBdr>
    </w:div>
    <w:div w:id="1872112980">
      <w:bodyDiv w:val="1"/>
      <w:marLeft w:val="0"/>
      <w:marRight w:val="0"/>
      <w:marTop w:val="0"/>
      <w:marBottom w:val="0"/>
      <w:divBdr>
        <w:top w:val="none" w:sz="0" w:space="0" w:color="auto"/>
        <w:left w:val="none" w:sz="0" w:space="0" w:color="auto"/>
        <w:bottom w:val="none" w:sz="0" w:space="0" w:color="auto"/>
        <w:right w:val="none" w:sz="0" w:space="0" w:color="auto"/>
      </w:divBdr>
    </w:div>
    <w:div w:id="1875003151">
      <w:bodyDiv w:val="1"/>
      <w:marLeft w:val="0"/>
      <w:marRight w:val="0"/>
      <w:marTop w:val="0"/>
      <w:marBottom w:val="0"/>
      <w:divBdr>
        <w:top w:val="none" w:sz="0" w:space="0" w:color="auto"/>
        <w:left w:val="none" w:sz="0" w:space="0" w:color="auto"/>
        <w:bottom w:val="none" w:sz="0" w:space="0" w:color="auto"/>
        <w:right w:val="none" w:sz="0" w:space="0" w:color="auto"/>
      </w:divBdr>
    </w:div>
    <w:div w:id="1899052182">
      <w:bodyDiv w:val="1"/>
      <w:marLeft w:val="0"/>
      <w:marRight w:val="0"/>
      <w:marTop w:val="0"/>
      <w:marBottom w:val="0"/>
      <w:divBdr>
        <w:top w:val="none" w:sz="0" w:space="0" w:color="auto"/>
        <w:left w:val="none" w:sz="0" w:space="0" w:color="auto"/>
        <w:bottom w:val="none" w:sz="0" w:space="0" w:color="auto"/>
        <w:right w:val="none" w:sz="0" w:space="0" w:color="auto"/>
      </w:divBdr>
      <w:divsChild>
        <w:div w:id="230627039">
          <w:marLeft w:val="547"/>
          <w:marRight w:val="0"/>
          <w:marTop w:val="0"/>
          <w:marBottom w:val="0"/>
          <w:divBdr>
            <w:top w:val="none" w:sz="0" w:space="0" w:color="auto"/>
            <w:left w:val="none" w:sz="0" w:space="0" w:color="auto"/>
            <w:bottom w:val="none" w:sz="0" w:space="0" w:color="auto"/>
            <w:right w:val="none" w:sz="0" w:space="0" w:color="auto"/>
          </w:divBdr>
        </w:div>
      </w:divsChild>
    </w:div>
    <w:div w:id="1921674593">
      <w:bodyDiv w:val="1"/>
      <w:marLeft w:val="0"/>
      <w:marRight w:val="0"/>
      <w:marTop w:val="0"/>
      <w:marBottom w:val="0"/>
      <w:divBdr>
        <w:top w:val="none" w:sz="0" w:space="0" w:color="auto"/>
        <w:left w:val="none" w:sz="0" w:space="0" w:color="auto"/>
        <w:bottom w:val="none" w:sz="0" w:space="0" w:color="auto"/>
        <w:right w:val="none" w:sz="0" w:space="0" w:color="auto"/>
      </w:divBdr>
      <w:divsChild>
        <w:div w:id="2091416751">
          <w:marLeft w:val="360"/>
          <w:marRight w:val="0"/>
          <w:marTop w:val="200"/>
          <w:marBottom w:val="0"/>
          <w:divBdr>
            <w:top w:val="none" w:sz="0" w:space="0" w:color="auto"/>
            <w:left w:val="none" w:sz="0" w:space="0" w:color="auto"/>
            <w:bottom w:val="none" w:sz="0" w:space="0" w:color="auto"/>
            <w:right w:val="none" w:sz="0" w:space="0" w:color="auto"/>
          </w:divBdr>
        </w:div>
        <w:div w:id="1056049272">
          <w:marLeft w:val="360"/>
          <w:marRight w:val="0"/>
          <w:marTop w:val="200"/>
          <w:marBottom w:val="0"/>
          <w:divBdr>
            <w:top w:val="none" w:sz="0" w:space="0" w:color="auto"/>
            <w:left w:val="none" w:sz="0" w:space="0" w:color="auto"/>
            <w:bottom w:val="none" w:sz="0" w:space="0" w:color="auto"/>
            <w:right w:val="none" w:sz="0" w:space="0" w:color="auto"/>
          </w:divBdr>
        </w:div>
        <w:div w:id="2119910194">
          <w:marLeft w:val="360"/>
          <w:marRight w:val="0"/>
          <w:marTop w:val="200"/>
          <w:marBottom w:val="0"/>
          <w:divBdr>
            <w:top w:val="none" w:sz="0" w:space="0" w:color="auto"/>
            <w:left w:val="none" w:sz="0" w:space="0" w:color="auto"/>
            <w:bottom w:val="none" w:sz="0" w:space="0" w:color="auto"/>
            <w:right w:val="none" w:sz="0" w:space="0" w:color="auto"/>
          </w:divBdr>
        </w:div>
        <w:div w:id="1277982334">
          <w:marLeft w:val="360"/>
          <w:marRight w:val="0"/>
          <w:marTop w:val="200"/>
          <w:marBottom w:val="0"/>
          <w:divBdr>
            <w:top w:val="none" w:sz="0" w:space="0" w:color="auto"/>
            <w:left w:val="none" w:sz="0" w:space="0" w:color="auto"/>
            <w:bottom w:val="none" w:sz="0" w:space="0" w:color="auto"/>
            <w:right w:val="none" w:sz="0" w:space="0" w:color="auto"/>
          </w:divBdr>
        </w:div>
      </w:divsChild>
    </w:div>
    <w:div w:id="1945310193">
      <w:bodyDiv w:val="1"/>
      <w:marLeft w:val="0"/>
      <w:marRight w:val="0"/>
      <w:marTop w:val="0"/>
      <w:marBottom w:val="0"/>
      <w:divBdr>
        <w:top w:val="none" w:sz="0" w:space="0" w:color="auto"/>
        <w:left w:val="none" w:sz="0" w:space="0" w:color="auto"/>
        <w:bottom w:val="none" w:sz="0" w:space="0" w:color="auto"/>
        <w:right w:val="none" w:sz="0" w:space="0" w:color="auto"/>
      </w:divBdr>
      <w:divsChild>
        <w:div w:id="2065398698">
          <w:marLeft w:val="1166"/>
          <w:marRight w:val="0"/>
          <w:marTop w:val="0"/>
          <w:marBottom w:val="0"/>
          <w:divBdr>
            <w:top w:val="none" w:sz="0" w:space="0" w:color="auto"/>
            <w:left w:val="none" w:sz="0" w:space="0" w:color="auto"/>
            <w:bottom w:val="none" w:sz="0" w:space="0" w:color="auto"/>
            <w:right w:val="none" w:sz="0" w:space="0" w:color="auto"/>
          </w:divBdr>
        </w:div>
        <w:div w:id="2047172538">
          <w:marLeft w:val="1166"/>
          <w:marRight w:val="0"/>
          <w:marTop w:val="0"/>
          <w:marBottom w:val="0"/>
          <w:divBdr>
            <w:top w:val="none" w:sz="0" w:space="0" w:color="auto"/>
            <w:left w:val="none" w:sz="0" w:space="0" w:color="auto"/>
            <w:bottom w:val="none" w:sz="0" w:space="0" w:color="auto"/>
            <w:right w:val="none" w:sz="0" w:space="0" w:color="auto"/>
          </w:divBdr>
        </w:div>
        <w:div w:id="98918004">
          <w:marLeft w:val="1166"/>
          <w:marRight w:val="0"/>
          <w:marTop w:val="0"/>
          <w:marBottom w:val="0"/>
          <w:divBdr>
            <w:top w:val="none" w:sz="0" w:space="0" w:color="auto"/>
            <w:left w:val="none" w:sz="0" w:space="0" w:color="auto"/>
            <w:bottom w:val="none" w:sz="0" w:space="0" w:color="auto"/>
            <w:right w:val="none" w:sz="0" w:space="0" w:color="auto"/>
          </w:divBdr>
        </w:div>
        <w:div w:id="1221939293">
          <w:marLeft w:val="1166"/>
          <w:marRight w:val="0"/>
          <w:marTop w:val="0"/>
          <w:marBottom w:val="0"/>
          <w:divBdr>
            <w:top w:val="none" w:sz="0" w:space="0" w:color="auto"/>
            <w:left w:val="none" w:sz="0" w:space="0" w:color="auto"/>
            <w:bottom w:val="none" w:sz="0" w:space="0" w:color="auto"/>
            <w:right w:val="none" w:sz="0" w:space="0" w:color="auto"/>
          </w:divBdr>
        </w:div>
        <w:div w:id="24453849">
          <w:marLeft w:val="1166"/>
          <w:marRight w:val="0"/>
          <w:marTop w:val="0"/>
          <w:marBottom w:val="0"/>
          <w:divBdr>
            <w:top w:val="none" w:sz="0" w:space="0" w:color="auto"/>
            <w:left w:val="none" w:sz="0" w:space="0" w:color="auto"/>
            <w:bottom w:val="none" w:sz="0" w:space="0" w:color="auto"/>
            <w:right w:val="none" w:sz="0" w:space="0" w:color="auto"/>
          </w:divBdr>
        </w:div>
      </w:divsChild>
    </w:div>
    <w:div w:id="1971351486">
      <w:bodyDiv w:val="1"/>
      <w:marLeft w:val="0"/>
      <w:marRight w:val="0"/>
      <w:marTop w:val="0"/>
      <w:marBottom w:val="0"/>
      <w:divBdr>
        <w:top w:val="none" w:sz="0" w:space="0" w:color="auto"/>
        <w:left w:val="none" w:sz="0" w:space="0" w:color="auto"/>
        <w:bottom w:val="none" w:sz="0" w:space="0" w:color="auto"/>
        <w:right w:val="none" w:sz="0" w:space="0" w:color="auto"/>
      </w:divBdr>
    </w:div>
    <w:div w:id="1976136954">
      <w:bodyDiv w:val="1"/>
      <w:marLeft w:val="0"/>
      <w:marRight w:val="0"/>
      <w:marTop w:val="0"/>
      <w:marBottom w:val="0"/>
      <w:divBdr>
        <w:top w:val="none" w:sz="0" w:space="0" w:color="auto"/>
        <w:left w:val="none" w:sz="0" w:space="0" w:color="auto"/>
        <w:bottom w:val="none" w:sz="0" w:space="0" w:color="auto"/>
        <w:right w:val="none" w:sz="0" w:space="0" w:color="auto"/>
      </w:divBdr>
      <w:divsChild>
        <w:div w:id="1422139565">
          <w:marLeft w:val="360"/>
          <w:marRight w:val="0"/>
          <w:marTop w:val="0"/>
          <w:marBottom w:val="0"/>
          <w:divBdr>
            <w:top w:val="none" w:sz="0" w:space="0" w:color="auto"/>
            <w:left w:val="none" w:sz="0" w:space="0" w:color="auto"/>
            <w:bottom w:val="none" w:sz="0" w:space="0" w:color="auto"/>
            <w:right w:val="none" w:sz="0" w:space="0" w:color="auto"/>
          </w:divBdr>
        </w:div>
        <w:div w:id="638195255">
          <w:marLeft w:val="360"/>
          <w:marRight w:val="0"/>
          <w:marTop w:val="0"/>
          <w:marBottom w:val="0"/>
          <w:divBdr>
            <w:top w:val="none" w:sz="0" w:space="0" w:color="auto"/>
            <w:left w:val="none" w:sz="0" w:space="0" w:color="auto"/>
            <w:bottom w:val="none" w:sz="0" w:space="0" w:color="auto"/>
            <w:right w:val="none" w:sz="0" w:space="0" w:color="auto"/>
          </w:divBdr>
        </w:div>
        <w:div w:id="1708138083">
          <w:marLeft w:val="360"/>
          <w:marRight w:val="0"/>
          <w:marTop w:val="0"/>
          <w:marBottom w:val="0"/>
          <w:divBdr>
            <w:top w:val="none" w:sz="0" w:space="0" w:color="auto"/>
            <w:left w:val="none" w:sz="0" w:space="0" w:color="auto"/>
            <w:bottom w:val="none" w:sz="0" w:space="0" w:color="auto"/>
            <w:right w:val="none" w:sz="0" w:space="0" w:color="auto"/>
          </w:divBdr>
        </w:div>
        <w:div w:id="487719778">
          <w:marLeft w:val="360"/>
          <w:marRight w:val="0"/>
          <w:marTop w:val="0"/>
          <w:marBottom w:val="0"/>
          <w:divBdr>
            <w:top w:val="none" w:sz="0" w:space="0" w:color="auto"/>
            <w:left w:val="none" w:sz="0" w:space="0" w:color="auto"/>
            <w:bottom w:val="none" w:sz="0" w:space="0" w:color="auto"/>
            <w:right w:val="none" w:sz="0" w:space="0" w:color="auto"/>
          </w:divBdr>
        </w:div>
        <w:div w:id="1315573900">
          <w:marLeft w:val="360"/>
          <w:marRight w:val="0"/>
          <w:marTop w:val="0"/>
          <w:marBottom w:val="0"/>
          <w:divBdr>
            <w:top w:val="none" w:sz="0" w:space="0" w:color="auto"/>
            <w:left w:val="none" w:sz="0" w:space="0" w:color="auto"/>
            <w:bottom w:val="none" w:sz="0" w:space="0" w:color="auto"/>
            <w:right w:val="none" w:sz="0" w:space="0" w:color="auto"/>
          </w:divBdr>
        </w:div>
        <w:div w:id="223683156">
          <w:marLeft w:val="360"/>
          <w:marRight w:val="0"/>
          <w:marTop w:val="0"/>
          <w:marBottom w:val="0"/>
          <w:divBdr>
            <w:top w:val="none" w:sz="0" w:space="0" w:color="auto"/>
            <w:left w:val="none" w:sz="0" w:space="0" w:color="auto"/>
            <w:bottom w:val="none" w:sz="0" w:space="0" w:color="auto"/>
            <w:right w:val="none" w:sz="0" w:space="0" w:color="auto"/>
          </w:divBdr>
        </w:div>
      </w:divsChild>
    </w:div>
    <w:div w:id="1980576419">
      <w:bodyDiv w:val="1"/>
      <w:marLeft w:val="0"/>
      <w:marRight w:val="0"/>
      <w:marTop w:val="0"/>
      <w:marBottom w:val="0"/>
      <w:divBdr>
        <w:top w:val="none" w:sz="0" w:space="0" w:color="auto"/>
        <w:left w:val="none" w:sz="0" w:space="0" w:color="auto"/>
        <w:bottom w:val="none" w:sz="0" w:space="0" w:color="auto"/>
        <w:right w:val="none" w:sz="0" w:space="0" w:color="auto"/>
      </w:divBdr>
    </w:div>
    <w:div w:id="2042590013">
      <w:bodyDiv w:val="1"/>
      <w:marLeft w:val="0"/>
      <w:marRight w:val="0"/>
      <w:marTop w:val="0"/>
      <w:marBottom w:val="0"/>
      <w:divBdr>
        <w:top w:val="none" w:sz="0" w:space="0" w:color="auto"/>
        <w:left w:val="none" w:sz="0" w:space="0" w:color="auto"/>
        <w:bottom w:val="none" w:sz="0" w:space="0" w:color="auto"/>
        <w:right w:val="none" w:sz="0" w:space="0" w:color="auto"/>
      </w:divBdr>
      <w:divsChild>
        <w:div w:id="2058429669">
          <w:marLeft w:val="360"/>
          <w:marRight w:val="0"/>
          <w:marTop w:val="200"/>
          <w:marBottom w:val="0"/>
          <w:divBdr>
            <w:top w:val="none" w:sz="0" w:space="0" w:color="auto"/>
            <w:left w:val="none" w:sz="0" w:space="0" w:color="auto"/>
            <w:bottom w:val="none" w:sz="0" w:space="0" w:color="auto"/>
            <w:right w:val="none" w:sz="0" w:space="0" w:color="auto"/>
          </w:divBdr>
        </w:div>
        <w:div w:id="111558825">
          <w:marLeft w:val="1080"/>
          <w:marRight w:val="0"/>
          <w:marTop w:val="100"/>
          <w:marBottom w:val="0"/>
          <w:divBdr>
            <w:top w:val="none" w:sz="0" w:space="0" w:color="auto"/>
            <w:left w:val="none" w:sz="0" w:space="0" w:color="auto"/>
            <w:bottom w:val="none" w:sz="0" w:space="0" w:color="auto"/>
            <w:right w:val="none" w:sz="0" w:space="0" w:color="auto"/>
          </w:divBdr>
        </w:div>
        <w:div w:id="1071655175">
          <w:marLeft w:val="1080"/>
          <w:marRight w:val="0"/>
          <w:marTop w:val="100"/>
          <w:marBottom w:val="0"/>
          <w:divBdr>
            <w:top w:val="none" w:sz="0" w:space="0" w:color="auto"/>
            <w:left w:val="none" w:sz="0" w:space="0" w:color="auto"/>
            <w:bottom w:val="none" w:sz="0" w:space="0" w:color="auto"/>
            <w:right w:val="none" w:sz="0" w:space="0" w:color="auto"/>
          </w:divBdr>
        </w:div>
        <w:div w:id="886573409">
          <w:marLeft w:val="1080"/>
          <w:marRight w:val="0"/>
          <w:marTop w:val="100"/>
          <w:marBottom w:val="0"/>
          <w:divBdr>
            <w:top w:val="none" w:sz="0" w:space="0" w:color="auto"/>
            <w:left w:val="none" w:sz="0" w:space="0" w:color="auto"/>
            <w:bottom w:val="none" w:sz="0" w:space="0" w:color="auto"/>
            <w:right w:val="none" w:sz="0" w:space="0" w:color="auto"/>
          </w:divBdr>
        </w:div>
        <w:div w:id="974792693">
          <w:marLeft w:val="1080"/>
          <w:marRight w:val="0"/>
          <w:marTop w:val="100"/>
          <w:marBottom w:val="0"/>
          <w:divBdr>
            <w:top w:val="none" w:sz="0" w:space="0" w:color="auto"/>
            <w:left w:val="none" w:sz="0" w:space="0" w:color="auto"/>
            <w:bottom w:val="none" w:sz="0" w:space="0" w:color="auto"/>
            <w:right w:val="none" w:sz="0" w:space="0" w:color="auto"/>
          </w:divBdr>
        </w:div>
        <w:div w:id="909969812">
          <w:marLeft w:val="1080"/>
          <w:marRight w:val="0"/>
          <w:marTop w:val="100"/>
          <w:marBottom w:val="0"/>
          <w:divBdr>
            <w:top w:val="none" w:sz="0" w:space="0" w:color="auto"/>
            <w:left w:val="none" w:sz="0" w:space="0" w:color="auto"/>
            <w:bottom w:val="none" w:sz="0" w:space="0" w:color="auto"/>
            <w:right w:val="none" w:sz="0" w:space="0" w:color="auto"/>
          </w:divBdr>
        </w:div>
        <w:div w:id="890652582">
          <w:marLeft w:val="1080"/>
          <w:marRight w:val="0"/>
          <w:marTop w:val="100"/>
          <w:marBottom w:val="0"/>
          <w:divBdr>
            <w:top w:val="none" w:sz="0" w:space="0" w:color="auto"/>
            <w:left w:val="none" w:sz="0" w:space="0" w:color="auto"/>
            <w:bottom w:val="none" w:sz="0" w:space="0" w:color="auto"/>
            <w:right w:val="none" w:sz="0" w:space="0" w:color="auto"/>
          </w:divBdr>
        </w:div>
        <w:div w:id="45877551">
          <w:marLeft w:val="360"/>
          <w:marRight w:val="0"/>
          <w:marTop w:val="200"/>
          <w:marBottom w:val="0"/>
          <w:divBdr>
            <w:top w:val="none" w:sz="0" w:space="0" w:color="auto"/>
            <w:left w:val="none" w:sz="0" w:space="0" w:color="auto"/>
            <w:bottom w:val="none" w:sz="0" w:space="0" w:color="auto"/>
            <w:right w:val="none" w:sz="0" w:space="0" w:color="auto"/>
          </w:divBdr>
        </w:div>
        <w:div w:id="71241553">
          <w:marLeft w:val="1080"/>
          <w:marRight w:val="0"/>
          <w:marTop w:val="100"/>
          <w:marBottom w:val="0"/>
          <w:divBdr>
            <w:top w:val="none" w:sz="0" w:space="0" w:color="auto"/>
            <w:left w:val="none" w:sz="0" w:space="0" w:color="auto"/>
            <w:bottom w:val="none" w:sz="0" w:space="0" w:color="auto"/>
            <w:right w:val="none" w:sz="0" w:space="0" w:color="auto"/>
          </w:divBdr>
        </w:div>
        <w:div w:id="1209991856">
          <w:marLeft w:val="1080"/>
          <w:marRight w:val="0"/>
          <w:marTop w:val="100"/>
          <w:marBottom w:val="0"/>
          <w:divBdr>
            <w:top w:val="none" w:sz="0" w:space="0" w:color="auto"/>
            <w:left w:val="none" w:sz="0" w:space="0" w:color="auto"/>
            <w:bottom w:val="none" w:sz="0" w:space="0" w:color="auto"/>
            <w:right w:val="none" w:sz="0" w:space="0" w:color="auto"/>
          </w:divBdr>
        </w:div>
        <w:div w:id="1253395644">
          <w:marLeft w:val="1080"/>
          <w:marRight w:val="0"/>
          <w:marTop w:val="100"/>
          <w:marBottom w:val="0"/>
          <w:divBdr>
            <w:top w:val="none" w:sz="0" w:space="0" w:color="auto"/>
            <w:left w:val="none" w:sz="0" w:space="0" w:color="auto"/>
            <w:bottom w:val="none" w:sz="0" w:space="0" w:color="auto"/>
            <w:right w:val="none" w:sz="0" w:space="0" w:color="auto"/>
          </w:divBdr>
        </w:div>
      </w:divsChild>
    </w:div>
    <w:div w:id="207187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2.xml"/></Relationships>
</file>

<file path=word/_rels/header3.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5386C-C98E-4696-921A-7DA760C5D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4</TotalTime>
  <Pages>6</Pages>
  <Words>692</Words>
  <Characters>3951</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Narayanan</dc:creator>
  <cp:keywords/>
  <dc:description/>
  <cp:lastModifiedBy>Aafreen Rahamathoollah, Integra-PDY, IN</cp:lastModifiedBy>
  <cp:revision>411</cp:revision>
  <cp:lastPrinted>2018-12-14T11:57:00Z</cp:lastPrinted>
  <dcterms:created xsi:type="dcterms:W3CDTF">2019-10-31T04:48:00Z</dcterms:created>
  <dcterms:modified xsi:type="dcterms:W3CDTF">2019-11-05T15:29:00Z</dcterms:modified>
</cp:coreProperties>
</file>